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21796" w:type="dxa"/>
        <w:tblLayout w:type="fixed"/>
        <w:tblLook w:val="04A0" w:firstRow="1" w:lastRow="0" w:firstColumn="1" w:lastColumn="0" w:noHBand="0" w:noVBand="1"/>
      </w:tblPr>
      <w:tblGrid>
        <w:gridCol w:w="2263"/>
        <w:gridCol w:w="2381"/>
        <w:gridCol w:w="2977"/>
        <w:gridCol w:w="567"/>
        <w:gridCol w:w="3199"/>
        <w:gridCol w:w="1933"/>
        <w:gridCol w:w="2097"/>
        <w:gridCol w:w="2552"/>
        <w:gridCol w:w="567"/>
        <w:gridCol w:w="3260"/>
      </w:tblGrid>
      <w:tr w:rsidR="00C406E2" w:rsidRPr="0043710E" w14:paraId="0C5D75D6" w14:textId="77777777" w:rsidTr="007A063D">
        <w:trPr>
          <w:trHeight w:val="527"/>
        </w:trPr>
        <w:tc>
          <w:tcPr>
            <w:tcW w:w="11387" w:type="dxa"/>
            <w:gridSpan w:val="5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29B434E3" w14:textId="686176BD" w:rsidR="00C406E2" w:rsidRDefault="00C406E2" w:rsidP="00BB5AC4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u w:val="single"/>
              </w:rPr>
            </w:pPr>
            <w:r w:rsidRPr="00CB4C5C">
              <w:rPr>
                <w:rFonts w:ascii="Times New Roman" w:hAnsi="Times New Roman" w:cs="Times New Roman"/>
                <w:b/>
                <w:sz w:val="28"/>
                <w:szCs w:val="24"/>
                <w:u w:val="single"/>
              </w:rPr>
              <w:t>NEAR EAST UNIVERSITY</w:t>
            </w:r>
          </w:p>
          <w:p w14:paraId="7F16D347" w14:textId="015DB712" w:rsidR="00C406E2" w:rsidRPr="00CB4C5C" w:rsidRDefault="00C406E2" w:rsidP="00BB5AC4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u w:val="single"/>
              </w:rPr>
            </w:pPr>
            <w:r w:rsidRPr="00CB4C5C">
              <w:rPr>
                <w:rFonts w:ascii="Times New Roman" w:hAnsi="Times New Roman" w:cs="Times New Roman"/>
                <w:b/>
                <w:sz w:val="28"/>
                <w:szCs w:val="24"/>
                <w:u w:val="single"/>
              </w:rPr>
              <w:t>-FACULTY OF ARCHITECTURE-DEPARTMENT OF ARCHITECTURE</w:t>
            </w:r>
          </w:p>
          <w:p w14:paraId="00769A3F" w14:textId="27ABA8EE" w:rsidR="00C406E2" w:rsidRPr="00BB5AC4" w:rsidRDefault="00C406E2" w:rsidP="0090112D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u w:val="single"/>
              </w:rPr>
              <w:t xml:space="preserve">2019-2020 </w:t>
            </w:r>
            <w:r w:rsidR="0090112D">
              <w:rPr>
                <w:rFonts w:ascii="Times New Roman" w:hAnsi="Times New Roman" w:cs="Times New Roman"/>
                <w:b/>
                <w:sz w:val="28"/>
                <w:szCs w:val="24"/>
                <w:u w:val="single"/>
              </w:rPr>
              <w:t>SUMMER-TERM COURSES PROGRAM</w:t>
            </w:r>
          </w:p>
        </w:tc>
        <w:tc>
          <w:tcPr>
            <w:tcW w:w="10409" w:type="dxa"/>
            <w:gridSpan w:val="5"/>
            <w:tcBorders>
              <w:top w:val="single" w:sz="18" w:space="0" w:color="auto"/>
              <w:left w:val="single" w:sz="24" w:space="0" w:color="auto"/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01D5A686" w14:textId="77777777" w:rsidR="00C406E2" w:rsidRPr="00BB5AC4" w:rsidRDefault="00C406E2" w:rsidP="0043710E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u w:val="single"/>
              </w:rPr>
            </w:pPr>
            <w:r w:rsidRPr="00BB5AC4">
              <w:rPr>
                <w:rFonts w:ascii="Times New Roman" w:hAnsi="Times New Roman" w:cs="Times New Roman"/>
                <w:b/>
                <w:sz w:val="28"/>
                <w:szCs w:val="24"/>
                <w:u w:val="single"/>
              </w:rPr>
              <w:t>YAKIN DOĞU ÜNİVERSİTESİ</w:t>
            </w:r>
          </w:p>
          <w:p w14:paraId="453BF8E9" w14:textId="77777777" w:rsidR="00C406E2" w:rsidRPr="00BB5AC4" w:rsidRDefault="00C406E2" w:rsidP="0043710E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u w:val="single"/>
              </w:rPr>
            </w:pPr>
            <w:r w:rsidRPr="00BB5AC4">
              <w:rPr>
                <w:rFonts w:ascii="Times New Roman" w:hAnsi="Times New Roman" w:cs="Times New Roman"/>
                <w:b/>
                <w:sz w:val="28"/>
                <w:szCs w:val="24"/>
                <w:u w:val="single"/>
              </w:rPr>
              <w:t>MİMARLIK FAKÜLTESİ – MİMARLIK BÖLÜMÜ</w:t>
            </w:r>
          </w:p>
          <w:p w14:paraId="61080966" w14:textId="6041FAFE" w:rsidR="00C406E2" w:rsidRDefault="00C7709E" w:rsidP="004200F9">
            <w:pPr>
              <w:jc w:val="center"/>
              <w:rPr>
                <w:rFonts w:ascii="Times New Roman" w:hAnsi="Times New Roman" w:cs="Times New Roman"/>
                <w:b/>
                <w:sz w:val="32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u w:val="single"/>
              </w:rPr>
              <w:t>2019-2020</w:t>
            </w:r>
            <w:r w:rsidR="00C406E2" w:rsidRPr="00BB5AC4">
              <w:rPr>
                <w:rFonts w:ascii="Times New Roman" w:hAnsi="Times New Roman" w:cs="Times New Roman"/>
                <w:b/>
                <w:sz w:val="28"/>
                <w:szCs w:val="24"/>
                <w:u w:val="single"/>
              </w:rPr>
              <w:t xml:space="preserve"> </w:t>
            </w:r>
            <w:r w:rsidR="004200F9">
              <w:rPr>
                <w:rFonts w:ascii="Times New Roman" w:hAnsi="Times New Roman" w:cs="Times New Roman"/>
                <w:b/>
                <w:sz w:val="28"/>
                <w:szCs w:val="24"/>
                <w:u w:val="single"/>
              </w:rPr>
              <w:t xml:space="preserve">YAZ </w:t>
            </w:r>
            <w:r w:rsidR="00C406E2" w:rsidRPr="00BB5AC4">
              <w:rPr>
                <w:rFonts w:ascii="Times New Roman" w:hAnsi="Times New Roman" w:cs="Times New Roman"/>
                <w:b/>
                <w:sz w:val="28"/>
                <w:szCs w:val="24"/>
                <w:u w:val="single"/>
              </w:rPr>
              <w:t>DÖNEMİ</w:t>
            </w:r>
            <w:r w:rsidR="0090112D">
              <w:rPr>
                <w:rFonts w:ascii="Times New Roman" w:hAnsi="Times New Roman" w:cs="Times New Roman"/>
                <w:b/>
                <w:sz w:val="28"/>
                <w:szCs w:val="24"/>
                <w:u w:val="single"/>
              </w:rPr>
              <w:t xml:space="preserve"> DERS PROGRAMI</w:t>
            </w:r>
          </w:p>
        </w:tc>
      </w:tr>
      <w:tr w:rsidR="00C406E2" w:rsidRPr="0043710E" w14:paraId="22E70F76" w14:textId="77777777" w:rsidTr="007A063D">
        <w:trPr>
          <w:trHeight w:val="527"/>
        </w:trPr>
        <w:tc>
          <w:tcPr>
            <w:tcW w:w="11387" w:type="dxa"/>
            <w:gridSpan w:val="5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6D00F7B" w14:textId="3E9CCDB6" w:rsidR="00C406E2" w:rsidRPr="0043710E" w:rsidRDefault="00D8362F" w:rsidP="00BB5AC4">
            <w:pPr>
              <w:jc w:val="center"/>
              <w:rPr>
                <w:rFonts w:ascii="Times New Roman" w:hAnsi="Times New Roman" w:cs="Times New Roman"/>
                <w:b/>
                <w:sz w:val="32"/>
                <w:szCs w:val="20"/>
              </w:rPr>
            </w:pPr>
            <w:r w:rsidRPr="0043710E">
              <w:rPr>
                <w:rFonts w:ascii="Times New Roman" w:hAnsi="Times New Roman" w:cs="Times New Roman"/>
                <w:b/>
                <w:sz w:val="32"/>
                <w:szCs w:val="20"/>
              </w:rPr>
              <w:t>ENGLISH PROGRAM</w:t>
            </w:r>
            <w:r>
              <w:rPr>
                <w:rFonts w:ascii="Times New Roman" w:hAnsi="Times New Roman" w:cs="Times New Roman"/>
                <w:b/>
                <w:sz w:val="36"/>
                <w:szCs w:val="24"/>
                <w:u w:val="single"/>
              </w:rPr>
              <w:t xml:space="preserve"> </w:t>
            </w:r>
            <w:r w:rsidRPr="00D62772">
              <w:rPr>
                <w:rFonts w:ascii="Times New Roman" w:hAnsi="Times New Roman" w:cs="Times New Roman"/>
                <w:b/>
                <w:sz w:val="32"/>
                <w:szCs w:val="32"/>
                <w:u w:val="single"/>
              </w:rPr>
              <w:t>(</w:t>
            </w:r>
            <w:r w:rsidR="00C406E2" w:rsidRPr="00D62772">
              <w:rPr>
                <w:rFonts w:ascii="Times New Roman" w:hAnsi="Times New Roman" w:cs="Times New Roman"/>
                <w:b/>
                <w:sz w:val="32"/>
                <w:szCs w:val="32"/>
                <w:u w:val="single"/>
              </w:rPr>
              <w:t xml:space="preserve">ARCH </w:t>
            </w:r>
            <w:r w:rsidRPr="00D62772">
              <w:rPr>
                <w:rFonts w:ascii="Times New Roman" w:hAnsi="Times New Roman" w:cs="Times New Roman"/>
                <w:b/>
                <w:sz w:val="32"/>
                <w:szCs w:val="32"/>
                <w:u w:val="single"/>
              </w:rPr>
              <w:t>–</w:t>
            </w:r>
            <w:r w:rsidR="00C406E2" w:rsidRPr="00D62772">
              <w:rPr>
                <w:rFonts w:ascii="Times New Roman" w:hAnsi="Times New Roman" w:cs="Times New Roman"/>
                <w:b/>
                <w:sz w:val="32"/>
                <w:szCs w:val="32"/>
                <w:u w:val="single"/>
              </w:rPr>
              <w:t xml:space="preserve"> ARC</w:t>
            </w:r>
            <w:r w:rsidRPr="00D62772">
              <w:rPr>
                <w:rFonts w:ascii="Times New Roman" w:hAnsi="Times New Roman" w:cs="Times New Roman"/>
                <w:b/>
                <w:sz w:val="32"/>
                <w:szCs w:val="32"/>
                <w:u w:val="single"/>
              </w:rPr>
              <w:t>)</w:t>
            </w:r>
          </w:p>
        </w:tc>
        <w:tc>
          <w:tcPr>
            <w:tcW w:w="10409" w:type="dxa"/>
            <w:gridSpan w:val="5"/>
            <w:tcBorders>
              <w:top w:val="single" w:sz="18" w:space="0" w:color="auto"/>
              <w:left w:val="single" w:sz="24" w:space="0" w:color="auto"/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56EED17A" w14:textId="6AA14EF1" w:rsidR="00C406E2" w:rsidRPr="00C406E2" w:rsidRDefault="00D8362F" w:rsidP="0043710E">
            <w:pPr>
              <w:jc w:val="center"/>
              <w:rPr>
                <w:rFonts w:ascii="Times New Roman" w:hAnsi="Times New Roman" w:cs="Times New Roman"/>
                <w:b/>
                <w:sz w:val="32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20"/>
              </w:rPr>
              <w:t>TÜRKÇE</w:t>
            </w:r>
            <w:r w:rsidRPr="0043710E">
              <w:rPr>
                <w:rFonts w:ascii="Times New Roman" w:hAnsi="Times New Roman" w:cs="Times New Roman"/>
                <w:b/>
                <w:sz w:val="32"/>
                <w:szCs w:val="20"/>
              </w:rPr>
              <w:t xml:space="preserve"> PROGRAM</w:t>
            </w:r>
            <w:r>
              <w:rPr>
                <w:rFonts w:ascii="Times New Roman" w:hAnsi="Times New Roman" w:cs="Times New Roman"/>
                <w:b/>
                <w:sz w:val="32"/>
                <w:szCs w:val="20"/>
              </w:rPr>
              <w:t xml:space="preserve"> (</w:t>
            </w:r>
            <w:r w:rsidR="00C406E2" w:rsidRPr="00C406E2">
              <w:rPr>
                <w:rFonts w:ascii="Times New Roman" w:hAnsi="Times New Roman" w:cs="Times New Roman"/>
                <w:b/>
                <w:sz w:val="32"/>
                <w:szCs w:val="20"/>
                <w:u w:val="single"/>
              </w:rPr>
              <w:t xml:space="preserve">MIM </w:t>
            </w:r>
            <w:r>
              <w:rPr>
                <w:rFonts w:ascii="Times New Roman" w:hAnsi="Times New Roman" w:cs="Times New Roman"/>
                <w:b/>
                <w:sz w:val="32"/>
                <w:szCs w:val="20"/>
                <w:u w:val="single"/>
              </w:rPr>
              <w:t>–</w:t>
            </w:r>
            <w:r w:rsidR="00C406E2" w:rsidRPr="00C406E2">
              <w:rPr>
                <w:rFonts w:ascii="Times New Roman" w:hAnsi="Times New Roman" w:cs="Times New Roman"/>
                <w:b/>
                <w:sz w:val="32"/>
                <w:szCs w:val="20"/>
                <w:u w:val="single"/>
              </w:rPr>
              <w:t xml:space="preserve"> MİM</w:t>
            </w:r>
            <w:r>
              <w:rPr>
                <w:rFonts w:ascii="Times New Roman" w:hAnsi="Times New Roman" w:cs="Times New Roman"/>
                <w:b/>
                <w:sz w:val="32"/>
                <w:szCs w:val="20"/>
                <w:u w:val="single"/>
              </w:rPr>
              <w:t>)</w:t>
            </w:r>
          </w:p>
        </w:tc>
      </w:tr>
      <w:tr w:rsidR="00C406E2" w:rsidRPr="0043710E" w14:paraId="7CECD20A" w14:textId="77777777" w:rsidTr="007A063D">
        <w:trPr>
          <w:trHeight w:val="527"/>
        </w:trPr>
        <w:tc>
          <w:tcPr>
            <w:tcW w:w="11387" w:type="dxa"/>
            <w:gridSpan w:val="5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BFBFBF" w:themeFill="background1" w:themeFillShade="BF"/>
          </w:tcPr>
          <w:p w14:paraId="6EE73B4D" w14:textId="6AD41272" w:rsidR="00C406E2" w:rsidRPr="0043710E" w:rsidRDefault="00F85CA0" w:rsidP="00FC7CE7">
            <w:pPr>
              <w:jc w:val="center"/>
              <w:rPr>
                <w:rFonts w:ascii="Times New Roman" w:hAnsi="Times New Roman" w:cs="Times New Roman"/>
                <w:b/>
                <w:sz w:val="32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20"/>
              </w:rPr>
              <w:t>0</w:t>
            </w:r>
            <w:r w:rsidR="00FC7CE7">
              <w:rPr>
                <w:rFonts w:ascii="Times New Roman" w:hAnsi="Times New Roman" w:cs="Times New Roman"/>
                <w:b/>
                <w:sz w:val="32"/>
                <w:szCs w:val="20"/>
              </w:rPr>
              <w:t>8</w:t>
            </w:r>
            <w:r w:rsidR="00C74F58">
              <w:rPr>
                <w:rFonts w:ascii="Times New Roman" w:hAnsi="Times New Roman" w:cs="Times New Roman"/>
                <w:b/>
                <w:sz w:val="32"/>
                <w:szCs w:val="20"/>
              </w:rPr>
              <w:t>.07</w:t>
            </w:r>
            <w:r w:rsidR="0090112D">
              <w:rPr>
                <w:rFonts w:ascii="Times New Roman" w:hAnsi="Times New Roman" w:cs="Times New Roman"/>
                <w:b/>
                <w:sz w:val="32"/>
                <w:szCs w:val="20"/>
              </w:rPr>
              <w:t>.2020</w:t>
            </w:r>
          </w:p>
        </w:tc>
        <w:tc>
          <w:tcPr>
            <w:tcW w:w="10409" w:type="dxa"/>
            <w:gridSpan w:val="5"/>
            <w:tcBorders>
              <w:top w:val="single" w:sz="18" w:space="0" w:color="auto"/>
              <w:left w:val="single" w:sz="24" w:space="0" w:color="auto"/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5C31C8AF" w14:textId="5E932C52" w:rsidR="00C406E2" w:rsidRPr="0043710E" w:rsidRDefault="00FC7CE7" w:rsidP="00206253">
            <w:pPr>
              <w:jc w:val="center"/>
              <w:rPr>
                <w:rFonts w:ascii="Times New Roman" w:hAnsi="Times New Roman" w:cs="Times New Roman"/>
                <w:b/>
                <w:sz w:val="32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20"/>
              </w:rPr>
              <w:t>08</w:t>
            </w:r>
            <w:r w:rsidR="00C74F58">
              <w:rPr>
                <w:rFonts w:ascii="Times New Roman" w:hAnsi="Times New Roman" w:cs="Times New Roman"/>
                <w:b/>
                <w:sz w:val="32"/>
                <w:szCs w:val="20"/>
              </w:rPr>
              <w:t>.07</w:t>
            </w:r>
            <w:r w:rsidR="0090112D">
              <w:rPr>
                <w:rFonts w:ascii="Times New Roman" w:hAnsi="Times New Roman" w:cs="Times New Roman"/>
                <w:b/>
                <w:sz w:val="32"/>
                <w:szCs w:val="20"/>
              </w:rPr>
              <w:t>.2020</w:t>
            </w:r>
          </w:p>
        </w:tc>
      </w:tr>
      <w:tr w:rsidR="007270EE" w:rsidRPr="0055153B" w14:paraId="3AF85FC2" w14:textId="77777777" w:rsidTr="002E1DEA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40FF07AD" w14:textId="12EAD7B9" w:rsidR="007270EE" w:rsidRPr="008F7C74" w:rsidRDefault="008F7C7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7C74">
              <w:rPr>
                <w:rFonts w:ascii="Times New Roman" w:hAnsi="Times New Roman" w:cs="Times New Roman"/>
                <w:b/>
                <w:sz w:val="20"/>
                <w:szCs w:val="20"/>
              </w:rPr>
              <w:t>TIME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3FC4243E" w14:textId="67285FAA" w:rsidR="007270EE" w:rsidRPr="008F7C74" w:rsidRDefault="008F7C74" w:rsidP="0023713F">
            <w:pPr>
              <w:ind w:left="-106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7C74">
              <w:rPr>
                <w:rFonts w:ascii="Times New Roman" w:hAnsi="Times New Roman" w:cs="Times New Roman"/>
                <w:b/>
                <w:sz w:val="20"/>
                <w:szCs w:val="20"/>
              </w:rPr>
              <w:t>BEFORE 2018 COURSE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</w:tcPr>
          <w:p w14:paraId="4371227F" w14:textId="77777777" w:rsidR="008F7C74" w:rsidRPr="008F7C74" w:rsidRDefault="008F7C7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A7D55B4" w14:textId="08912626" w:rsidR="007270EE" w:rsidRPr="008F7C74" w:rsidRDefault="008F7C7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7C74">
              <w:rPr>
                <w:rFonts w:ascii="Times New Roman" w:hAnsi="Times New Roman" w:cs="Times New Roman"/>
                <w:b/>
                <w:sz w:val="20"/>
                <w:szCs w:val="20"/>
              </w:rPr>
              <w:t>AFTER 2018 COURSE</w:t>
            </w:r>
          </w:p>
          <w:p w14:paraId="03C1023B" w14:textId="5C87EFD6" w:rsidR="007270EE" w:rsidRPr="008F7C74" w:rsidRDefault="007270EE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</w:tcPr>
          <w:p w14:paraId="62AF41E0" w14:textId="69DC0E1D" w:rsidR="007270EE" w:rsidRPr="008F7C74" w:rsidRDefault="007270EE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1B24C72C" w14:textId="07F33BF3" w:rsidR="007270EE" w:rsidRPr="008F7C74" w:rsidRDefault="007270EE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7C74">
              <w:rPr>
                <w:rFonts w:ascii="Times New Roman" w:hAnsi="Times New Roman" w:cs="Times New Roman"/>
                <w:b/>
                <w:sz w:val="20"/>
                <w:szCs w:val="20"/>
              </w:rPr>
              <w:t>INSTRUCTORS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3DE8A039" w14:textId="06AAE7C1" w:rsidR="007270EE" w:rsidRPr="008F7C74" w:rsidRDefault="008F7C7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7C74">
              <w:rPr>
                <w:rFonts w:ascii="Times New Roman" w:hAnsi="Times New Roman" w:cs="Times New Roman"/>
                <w:b/>
                <w:sz w:val="20"/>
                <w:szCs w:val="20"/>
              </w:rPr>
              <w:t>SAAT</w:t>
            </w:r>
          </w:p>
        </w:tc>
        <w:tc>
          <w:tcPr>
            <w:tcW w:w="2097" w:type="dxa"/>
            <w:shd w:val="clear" w:color="auto" w:fill="BFBFBF" w:themeFill="background1" w:themeFillShade="BF"/>
            <w:vAlign w:val="center"/>
          </w:tcPr>
          <w:p w14:paraId="54FE2923" w14:textId="302CE005" w:rsidR="007270EE" w:rsidRPr="008F7C74" w:rsidRDefault="008F7C74" w:rsidP="008F7C7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7C74">
              <w:rPr>
                <w:rFonts w:ascii="Times New Roman" w:hAnsi="Times New Roman" w:cs="Times New Roman"/>
                <w:b/>
                <w:sz w:val="20"/>
                <w:szCs w:val="20"/>
              </w:rPr>
              <w:t>2018 ÖNCESİ DERS</w:t>
            </w:r>
          </w:p>
        </w:tc>
        <w:tc>
          <w:tcPr>
            <w:tcW w:w="2552" w:type="dxa"/>
            <w:shd w:val="clear" w:color="auto" w:fill="BFBFBF" w:themeFill="background1" w:themeFillShade="BF"/>
            <w:vAlign w:val="center"/>
          </w:tcPr>
          <w:p w14:paraId="449AEE0B" w14:textId="77777777" w:rsidR="008F7C74" w:rsidRPr="008F7C74" w:rsidRDefault="008F7C74" w:rsidP="008F7C7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6610D23" w14:textId="77777777" w:rsidR="008F7C74" w:rsidRPr="008F7C74" w:rsidRDefault="008F7C74" w:rsidP="008F7C7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7C74">
              <w:rPr>
                <w:rFonts w:ascii="Times New Roman" w:hAnsi="Times New Roman" w:cs="Times New Roman"/>
                <w:b/>
                <w:sz w:val="20"/>
                <w:szCs w:val="20"/>
              </w:rPr>
              <w:t>2018 SONRASI DERS</w:t>
            </w:r>
          </w:p>
          <w:p w14:paraId="6B458B69" w14:textId="56629B50" w:rsidR="007270EE" w:rsidRPr="008F7C74" w:rsidRDefault="007270EE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BFBFBF" w:themeFill="background1" w:themeFillShade="BF"/>
            <w:vAlign w:val="center"/>
          </w:tcPr>
          <w:p w14:paraId="697269FD" w14:textId="2EF58F78" w:rsidR="007270EE" w:rsidRPr="008F7C74" w:rsidRDefault="007270EE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43A563F4" w14:textId="43DD3CD7" w:rsidR="007270EE" w:rsidRPr="008F7C74" w:rsidRDefault="007270EE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7C74">
              <w:rPr>
                <w:rFonts w:ascii="Times New Roman" w:hAnsi="Times New Roman" w:cs="Times New Roman"/>
                <w:b/>
                <w:sz w:val="20"/>
                <w:szCs w:val="20"/>
              </w:rPr>
              <w:t>ÖĞRETİM ELEMANLARI</w:t>
            </w:r>
          </w:p>
        </w:tc>
      </w:tr>
      <w:tr w:rsidR="0090112D" w:rsidRPr="0055153B" w14:paraId="783C5A1F" w14:textId="77777777" w:rsidTr="007A063D">
        <w:trPr>
          <w:trHeight w:val="577"/>
        </w:trPr>
        <w:tc>
          <w:tcPr>
            <w:tcW w:w="11387" w:type="dxa"/>
            <w:gridSpan w:val="5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0BF8BD07" w14:textId="7FB0B621" w:rsidR="0090112D" w:rsidRPr="008F7C74" w:rsidRDefault="0090112D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7C74">
              <w:rPr>
                <w:rFonts w:ascii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10409" w:type="dxa"/>
            <w:gridSpan w:val="5"/>
            <w:tcBorders>
              <w:lef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223C23F6" w14:textId="3947FA9D" w:rsidR="0090112D" w:rsidRPr="008F7C74" w:rsidRDefault="0090112D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7C74">
              <w:rPr>
                <w:rFonts w:ascii="Times New Roman" w:hAnsi="Times New Roman" w:cs="Times New Roman"/>
                <w:b/>
                <w:sz w:val="20"/>
                <w:szCs w:val="20"/>
              </w:rPr>
              <w:t>PAZARTESİ</w:t>
            </w:r>
          </w:p>
        </w:tc>
      </w:tr>
      <w:tr w:rsidR="007A063D" w:rsidRPr="007A063D" w14:paraId="503BE86D" w14:textId="77777777" w:rsidTr="007A063D">
        <w:trPr>
          <w:trHeight w:val="577"/>
        </w:trPr>
        <w:tc>
          <w:tcPr>
            <w:tcW w:w="2263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526541D3" w14:textId="78755AE8" w:rsidR="007A063D" w:rsidRPr="007A063D" w:rsidRDefault="007A063D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09:00-13:0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19B2E36" w14:textId="2D6B1625" w:rsidR="007A063D" w:rsidRPr="007A063D" w:rsidRDefault="007A063D" w:rsidP="0023496B">
            <w:pPr>
              <w:ind w:left="-106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eastAsia="Times New Roman" w:hAnsi="Times New Roman" w:cs="Times New Roman"/>
                <w:sz w:val="20"/>
                <w:szCs w:val="20"/>
              </w:rPr>
              <w:t>ARCH 201</w:t>
            </w: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 xml:space="preserve"> ARCH DESIGN II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9488DC2" w14:textId="17212A98" w:rsidR="007A063D" w:rsidRPr="007A063D" w:rsidRDefault="007A063D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ARC 201 Arch. Design 1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6DC43DD4" w14:textId="77777777" w:rsidR="007A063D" w:rsidRPr="007A063D" w:rsidRDefault="007A063D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F731189" w14:textId="1C84F14B" w:rsidR="007A063D" w:rsidRPr="007A063D" w:rsidRDefault="007A063D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199" w:type="dxa"/>
            <w:vMerge w:val="restart"/>
            <w:tcBorders>
              <w:top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3C74883D" w14:textId="1775D08C" w:rsidR="007A063D" w:rsidRPr="007A063D" w:rsidRDefault="007A063D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Cs/>
                <w:sz w:val="20"/>
                <w:szCs w:val="20"/>
              </w:rPr>
              <w:t>Assoc. Prof. Dr. Huriye Gürdallı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5D9B7356" w14:textId="6792E9F4" w:rsidR="007A063D" w:rsidRPr="007A063D" w:rsidRDefault="007A063D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09:00-13:0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2FA488A7" w14:textId="247E971A" w:rsidR="007A063D" w:rsidRPr="007A063D" w:rsidRDefault="007A063D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MİM 201 Mimari Proje I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561B4369" w14:textId="5D23B442" w:rsidR="007A063D" w:rsidRPr="0023496B" w:rsidRDefault="007A063D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3496B">
              <w:rPr>
                <w:rFonts w:ascii="Times New Roman" w:hAnsi="Times New Roman" w:cs="Times New Roman"/>
                <w:b/>
                <w:sz w:val="20"/>
                <w:szCs w:val="20"/>
              </w:rPr>
              <w:t>MİM 201 Mimari Proje I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6EF5FDB1" w14:textId="464BE6A3" w:rsidR="007A063D" w:rsidRPr="007A063D" w:rsidRDefault="007A063D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9607F11" w14:textId="77777777" w:rsidR="007A063D" w:rsidRDefault="007A063D" w:rsidP="00691C9A">
            <w:pPr>
              <w:spacing w:line="360" w:lineRule="auto"/>
              <w:ind w:left="34" w:right="-533" w:hanging="34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eastAsia="Calibri" w:hAnsi="Times New Roman" w:cs="Times New Roman"/>
                <w:sz w:val="20"/>
                <w:szCs w:val="20"/>
              </w:rPr>
              <w:t>Yrd. Doç. Dr. Ayten Özsavaş Akçay</w:t>
            </w:r>
            <w:r w:rsidR="00DD07CC">
              <w:rPr>
                <w:rFonts w:ascii="Times New Roman" w:eastAsia="Calibri" w:hAnsi="Times New Roman" w:cs="Times New Roman"/>
                <w:sz w:val="20"/>
                <w:szCs w:val="20"/>
              </w:rPr>
              <w:t>,</w:t>
            </w:r>
          </w:p>
          <w:p w14:paraId="6E125460" w14:textId="53FF83BD" w:rsidR="00DD07CC" w:rsidRPr="007A063D" w:rsidRDefault="00DD07CC" w:rsidP="00691C9A">
            <w:pPr>
              <w:spacing w:line="360" w:lineRule="auto"/>
              <w:ind w:left="34" w:right="-533" w:hanging="34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Atiye Bıçak</w:t>
            </w:r>
          </w:p>
        </w:tc>
      </w:tr>
      <w:tr w:rsidR="007A063D" w:rsidRPr="007A063D" w14:paraId="1EF65F47" w14:textId="77777777" w:rsidTr="007A063D">
        <w:trPr>
          <w:trHeight w:val="577"/>
        </w:trPr>
        <w:tc>
          <w:tcPr>
            <w:tcW w:w="2263" w:type="dxa"/>
            <w:vMerge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0AA6E19" w14:textId="153A1C2C" w:rsidR="007A063D" w:rsidRPr="007A063D" w:rsidRDefault="007A063D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327BA8B" w14:textId="77777777" w:rsidR="007A063D" w:rsidRPr="007A063D" w:rsidRDefault="007A063D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4E7FDC" w14:textId="7DC1690E" w:rsidR="007A063D" w:rsidRPr="007A063D" w:rsidRDefault="007A063D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ARCH 202 ARCH. DESIGN III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F8BFF66" w14:textId="52E969A5" w:rsidR="007A063D" w:rsidRPr="007A063D" w:rsidRDefault="007A063D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RC 202 Arch Design II  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5F86CE53" w14:textId="77777777" w:rsidR="007A063D" w:rsidRPr="007A063D" w:rsidRDefault="007A063D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8D1DC3A" w14:textId="51A6241D" w:rsidR="007A063D" w:rsidRPr="007A063D" w:rsidRDefault="007A063D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3199" w:type="dxa"/>
            <w:vMerge/>
            <w:tcBorders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45FA4D53" w14:textId="77777777" w:rsidR="007A063D" w:rsidRPr="007A063D" w:rsidRDefault="007A063D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2E754218" w14:textId="5CA59168" w:rsidR="007A063D" w:rsidRPr="007A063D" w:rsidRDefault="007A063D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09:00-13:0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63755D7F" w14:textId="56C83DAA" w:rsidR="007A063D" w:rsidRPr="007A063D" w:rsidRDefault="007A063D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MIM202 Mimari Proje II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2890B59E" w14:textId="5AF28F67" w:rsidR="007A063D" w:rsidRPr="0023496B" w:rsidRDefault="007A063D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3496B">
              <w:rPr>
                <w:rFonts w:ascii="Times New Roman" w:hAnsi="Times New Roman" w:cs="Times New Roman"/>
                <w:b/>
                <w:sz w:val="20"/>
                <w:szCs w:val="20"/>
              </w:rPr>
              <w:t>MİM 202 Mimari Proje II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52943821" w14:textId="26744ACC" w:rsidR="007A063D" w:rsidRPr="007A063D" w:rsidRDefault="007A063D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B3A19A4" w14:textId="5666288F" w:rsidR="007A063D" w:rsidRPr="007A063D" w:rsidRDefault="007A063D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Yrd. Doç. Dr. Çilen Erçin</w:t>
            </w:r>
          </w:p>
        </w:tc>
      </w:tr>
      <w:tr w:rsidR="007A063D" w:rsidRPr="007A063D" w14:paraId="691D2E2A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E96386D" w14:textId="2696A3A9" w:rsidR="007A063D" w:rsidRPr="007A063D" w:rsidRDefault="007A063D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09:00-13:0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3FF83B0" w14:textId="5594E8FF" w:rsidR="007A063D" w:rsidRPr="007A063D" w:rsidRDefault="007A063D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ARCH 304 ARCH. DESIGN V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C6BEBD4" w14:textId="4CBB5900" w:rsidR="007A063D" w:rsidRPr="007A063D" w:rsidRDefault="007A063D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ARC 302 Arch. Design IV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4A523116" w14:textId="77777777" w:rsidR="007A063D" w:rsidRPr="007A063D" w:rsidRDefault="007A063D" w:rsidP="0026629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342E547" w14:textId="4E31FBE6" w:rsidR="007A063D" w:rsidRPr="007A063D" w:rsidRDefault="007A063D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10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7862B6A5" w14:textId="6E997766" w:rsidR="007A063D" w:rsidRPr="007A063D" w:rsidRDefault="007A063D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M.A Şefika Karaderi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7E05E0AF" w14:textId="16140988" w:rsidR="007A063D" w:rsidRPr="007A063D" w:rsidRDefault="007A063D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09:00-13:0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42898672" w14:textId="54A6B83D" w:rsidR="007A063D" w:rsidRPr="007A063D" w:rsidRDefault="007A063D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eastAsia="Calibri" w:hAnsi="Times New Roman" w:cs="Times New Roman"/>
                <w:sz w:val="20"/>
                <w:szCs w:val="20"/>
              </w:rPr>
              <w:t>MIM304</w:t>
            </w: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 xml:space="preserve"> Mimari </w:t>
            </w:r>
            <w:r w:rsidRPr="007A063D">
              <w:rPr>
                <w:rFonts w:ascii="Times New Roman" w:eastAsia="Calibri" w:hAnsi="Times New Roman" w:cs="Times New Roman"/>
                <w:sz w:val="20"/>
                <w:szCs w:val="20"/>
              </w:rPr>
              <w:t>Proje V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30F79A68" w14:textId="1AF6EB35" w:rsidR="007A063D" w:rsidRPr="0023496B" w:rsidRDefault="007A063D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3496B">
              <w:rPr>
                <w:rFonts w:ascii="Times New Roman" w:hAnsi="Times New Roman" w:cs="Times New Roman"/>
                <w:b/>
                <w:sz w:val="20"/>
                <w:szCs w:val="20"/>
              </w:rPr>
              <w:t>MİM 302 Mimari Proje IV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25EB5D34" w14:textId="0DAA0B13" w:rsidR="007A063D" w:rsidRPr="007A063D" w:rsidRDefault="007A063D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1634A10" w14:textId="4F77A1EE" w:rsidR="007A063D" w:rsidRPr="007A063D" w:rsidRDefault="007A063D" w:rsidP="00691C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eastAsia="Calibri" w:hAnsi="Times New Roman" w:cs="Times New Roman"/>
                <w:sz w:val="20"/>
                <w:szCs w:val="20"/>
              </w:rPr>
              <w:t>Şefika Karaderi</w:t>
            </w:r>
          </w:p>
        </w:tc>
      </w:tr>
      <w:tr w:rsidR="00FF4509" w:rsidRPr="007A063D" w14:paraId="643E6266" w14:textId="77777777" w:rsidTr="007A063D">
        <w:trPr>
          <w:trHeight w:val="356"/>
        </w:trPr>
        <w:tc>
          <w:tcPr>
            <w:tcW w:w="2263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6035136D" w14:textId="442A4CCF" w:rsidR="00FF4509" w:rsidRPr="0035684D" w:rsidRDefault="00FF4509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F3726D8" w14:textId="5EC5EE32" w:rsidR="00FF4509" w:rsidRPr="0035684D" w:rsidRDefault="00FF4509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ARCH 121 Introduction to Architecture</w:t>
            </w:r>
          </w:p>
        </w:tc>
        <w:tc>
          <w:tcPr>
            <w:tcW w:w="2977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31DA1C0A" w14:textId="7A85E8B4" w:rsidR="00FF4509" w:rsidRPr="0035684D" w:rsidRDefault="00FF4509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ARC 105 INT. TO ARCH.</w:t>
            </w:r>
          </w:p>
        </w:tc>
        <w:tc>
          <w:tcPr>
            <w:tcW w:w="567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</w:tcPr>
          <w:p w14:paraId="6651E580" w14:textId="77777777" w:rsidR="00FF4509" w:rsidRPr="0035684D" w:rsidRDefault="00FF4509" w:rsidP="0026629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EDE445A" w14:textId="77777777" w:rsidR="00FF4509" w:rsidRPr="0035684D" w:rsidRDefault="00FF4509" w:rsidP="0026629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77270F2" w14:textId="5FF11D44" w:rsidR="00FF4509" w:rsidRPr="0035684D" w:rsidRDefault="00FF4509" w:rsidP="0026629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199" w:type="dxa"/>
            <w:vMerge w:val="restart"/>
            <w:tcBorders>
              <w:top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1C63A811" w14:textId="589EFCB7" w:rsidR="00FF4509" w:rsidRPr="0035684D" w:rsidRDefault="00FF4509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İpek Yaralıoğlu</w:t>
            </w:r>
          </w:p>
        </w:tc>
        <w:tc>
          <w:tcPr>
            <w:tcW w:w="1933" w:type="dxa"/>
            <w:vMerge w:val="restart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363357D6" w14:textId="694FD0F0" w:rsidR="00FF4509" w:rsidRPr="007A063D" w:rsidRDefault="00FF4509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09:00-13:00</w:t>
            </w:r>
          </w:p>
        </w:tc>
        <w:tc>
          <w:tcPr>
            <w:tcW w:w="2097" w:type="dxa"/>
            <w:vMerge w:val="restart"/>
            <w:shd w:val="clear" w:color="auto" w:fill="FFFFFF" w:themeFill="background1"/>
            <w:vAlign w:val="center"/>
          </w:tcPr>
          <w:p w14:paraId="6ABD8767" w14:textId="2AD7D6C4" w:rsidR="00FF4509" w:rsidRPr="007A063D" w:rsidRDefault="007E5963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  <w:r w:rsidR="00FF4509" w:rsidRPr="007A063D">
              <w:rPr>
                <w:rFonts w:ascii="Times New Roman" w:hAnsi="Times New Roman" w:cs="Times New Roman"/>
                <w:sz w:val="20"/>
                <w:szCs w:val="20"/>
              </w:rPr>
              <w:t xml:space="preserve"> Mimari Proje IV</w:t>
            </w:r>
          </w:p>
        </w:tc>
        <w:tc>
          <w:tcPr>
            <w:tcW w:w="2552" w:type="dxa"/>
            <w:vMerge w:val="restart"/>
            <w:shd w:val="clear" w:color="auto" w:fill="FFFFFF" w:themeFill="background1"/>
            <w:vAlign w:val="center"/>
          </w:tcPr>
          <w:p w14:paraId="04007262" w14:textId="098B1E61" w:rsidR="00FF4509" w:rsidRPr="0023496B" w:rsidRDefault="00FF4509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3496B">
              <w:rPr>
                <w:rFonts w:ascii="Times New Roman" w:hAnsi="Times New Roman" w:cs="Times New Roman"/>
                <w:b/>
                <w:sz w:val="20"/>
                <w:szCs w:val="20"/>
              </w:rPr>
              <w:t>MİM301 Mimari Proje III</w:t>
            </w:r>
          </w:p>
        </w:tc>
        <w:tc>
          <w:tcPr>
            <w:tcW w:w="567" w:type="dxa"/>
            <w:vMerge w:val="restart"/>
            <w:shd w:val="clear" w:color="auto" w:fill="FFFFFF" w:themeFill="background1"/>
            <w:vAlign w:val="center"/>
          </w:tcPr>
          <w:p w14:paraId="2030C5A9" w14:textId="391923FD" w:rsidR="00FF4509" w:rsidRPr="007A063D" w:rsidRDefault="00FF4509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19</w:t>
            </w:r>
          </w:p>
        </w:tc>
        <w:tc>
          <w:tcPr>
            <w:tcW w:w="3260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148675F5" w14:textId="77777777" w:rsidR="00FF4509" w:rsidRPr="007A063D" w:rsidRDefault="00FF4509" w:rsidP="006B02E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Yrd. Doç. Dr. Çimen Özburak</w:t>
            </w:r>
          </w:p>
          <w:p w14:paraId="0A1BB6BF" w14:textId="0567F1B4" w:rsidR="00FF4509" w:rsidRPr="007A063D" w:rsidRDefault="00FF4509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Yasemin Akkar</w:t>
            </w:r>
          </w:p>
        </w:tc>
      </w:tr>
      <w:tr w:rsidR="00FF4509" w:rsidRPr="007A063D" w14:paraId="15EB3424" w14:textId="77777777" w:rsidTr="007A063D">
        <w:trPr>
          <w:trHeight w:val="355"/>
        </w:trPr>
        <w:tc>
          <w:tcPr>
            <w:tcW w:w="2263" w:type="dxa"/>
            <w:vMerge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1B8AD37" w14:textId="77777777" w:rsidR="00FF4509" w:rsidRPr="0035684D" w:rsidRDefault="00FF4509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4D9DCF7" w14:textId="15732D73" w:rsidR="00FF4509" w:rsidRPr="0035684D" w:rsidRDefault="00FF4509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eastAsia="Times New Roman" w:hAnsi="Times New Roman" w:cs="Times New Roman"/>
                <w:sz w:val="20"/>
                <w:szCs w:val="20"/>
              </w:rPr>
              <w:t>ARCH 204 BUILDING SCIENCE II</w:t>
            </w:r>
          </w:p>
        </w:tc>
        <w:tc>
          <w:tcPr>
            <w:tcW w:w="2977" w:type="dxa"/>
            <w:vMerge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4FEBC3B" w14:textId="77777777" w:rsidR="00FF4509" w:rsidRPr="0035684D" w:rsidRDefault="00FF4509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bottom w:val="single" w:sz="18" w:space="0" w:color="auto"/>
            </w:tcBorders>
            <w:shd w:val="clear" w:color="auto" w:fill="FFFFFF" w:themeFill="background1"/>
          </w:tcPr>
          <w:p w14:paraId="6B880EBB" w14:textId="77777777" w:rsidR="00FF4509" w:rsidRPr="0035684D" w:rsidRDefault="00FF4509" w:rsidP="0026629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199" w:type="dxa"/>
            <w:vMerge/>
            <w:tcBorders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5DA9F9F8" w14:textId="77777777" w:rsidR="00FF4509" w:rsidRPr="0035684D" w:rsidRDefault="00FF4509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3" w:type="dxa"/>
            <w:vMerge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5CE7776F" w14:textId="77777777" w:rsidR="00FF4509" w:rsidRPr="007A063D" w:rsidRDefault="00FF4509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97" w:type="dxa"/>
            <w:vMerge/>
            <w:shd w:val="clear" w:color="auto" w:fill="FFFFFF" w:themeFill="background1"/>
            <w:vAlign w:val="center"/>
          </w:tcPr>
          <w:p w14:paraId="36DDBD15" w14:textId="072E23BC" w:rsidR="00FF4509" w:rsidRPr="007A063D" w:rsidRDefault="00FF4509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2" w:type="dxa"/>
            <w:vMerge/>
            <w:shd w:val="clear" w:color="auto" w:fill="FFFFFF" w:themeFill="background1"/>
            <w:vAlign w:val="center"/>
          </w:tcPr>
          <w:p w14:paraId="73ABADB6" w14:textId="77777777" w:rsidR="00FF4509" w:rsidRPr="0023496B" w:rsidRDefault="00FF4509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vMerge/>
            <w:shd w:val="clear" w:color="auto" w:fill="FFFFFF" w:themeFill="background1"/>
            <w:vAlign w:val="center"/>
          </w:tcPr>
          <w:p w14:paraId="1C340C37" w14:textId="77777777" w:rsidR="00FF4509" w:rsidRPr="007A063D" w:rsidRDefault="00FF4509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vMerge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3C55F71" w14:textId="77777777" w:rsidR="00FF4509" w:rsidRPr="007A063D" w:rsidRDefault="00FF4509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4509" w:rsidRPr="007A063D" w14:paraId="78319975" w14:textId="77777777" w:rsidTr="006B02E0">
        <w:trPr>
          <w:trHeight w:val="356"/>
        </w:trPr>
        <w:tc>
          <w:tcPr>
            <w:tcW w:w="2263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27F231CE" w14:textId="7512FBEB" w:rsidR="00FF4509" w:rsidRPr="0035684D" w:rsidRDefault="00FF4509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81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116D829B" w14:textId="33F264D5" w:rsidR="00FF4509" w:rsidRPr="0035684D" w:rsidRDefault="00FF4509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7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313834D3" w14:textId="43B5E3D6" w:rsidR="00FF4509" w:rsidRPr="0035684D" w:rsidRDefault="00FF4509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</w:tcPr>
          <w:p w14:paraId="544F4530" w14:textId="654C85CD" w:rsidR="00FF4509" w:rsidRPr="0035684D" w:rsidRDefault="00FF4509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199" w:type="dxa"/>
            <w:vMerge w:val="restart"/>
            <w:tcBorders>
              <w:top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001E27AB" w14:textId="5A9A1CB7" w:rsidR="00FF4509" w:rsidRPr="0035684D" w:rsidRDefault="00FF4509" w:rsidP="0026629F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933" w:type="dxa"/>
            <w:vMerge w:val="restart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1FE48DCF" w14:textId="73543CD4" w:rsidR="00FF4509" w:rsidRPr="0035684D" w:rsidRDefault="00FF4509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1E210B01" w14:textId="666451A6" w:rsidR="00FF4509" w:rsidRPr="0035684D" w:rsidRDefault="00FF4509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MIMV121 Mimarlığa Giriş</w:t>
            </w:r>
          </w:p>
        </w:tc>
        <w:tc>
          <w:tcPr>
            <w:tcW w:w="2552" w:type="dxa"/>
            <w:vMerge w:val="restart"/>
            <w:shd w:val="clear" w:color="auto" w:fill="FFFFFF" w:themeFill="background1"/>
            <w:vAlign w:val="center"/>
          </w:tcPr>
          <w:p w14:paraId="74AFEE31" w14:textId="21885EC1" w:rsidR="00FF4509" w:rsidRPr="0035684D" w:rsidRDefault="00FF4509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İM105 </w:t>
            </w:r>
            <w:r w:rsidRPr="0035684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Mimarlık Kavramlarına Giriş</w:t>
            </w:r>
          </w:p>
        </w:tc>
        <w:tc>
          <w:tcPr>
            <w:tcW w:w="567" w:type="dxa"/>
            <w:vMerge w:val="restart"/>
            <w:shd w:val="clear" w:color="auto" w:fill="FFFFFF" w:themeFill="background1"/>
            <w:vAlign w:val="center"/>
          </w:tcPr>
          <w:p w14:paraId="1C51BCEC" w14:textId="07A7D8ED" w:rsidR="00FF4509" w:rsidRPr="0035684D" w:rsidRDefault="00FF4509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3260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06C96B9A" w14:textId="4D39A229" w:rsidR="00FF4509" w:rsidRPr="0035684D" w:rsidRDefault="00FF4509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İpek Yaralıoğlu</w:t>
            </w:r>
          </w:p>
        </w:tc>
      </w:tr>
      <w:tr w:rsidR="00FF4509" w:rsidRPr="007A063D" w14:paraId="0424A156" w14:textId="77777777" w:rsidTr="006B02E0">
        <w:trPr>
          <w:trHeight w:val="355"/>
        </w:trPr>
        <w:tc>
          <w:tcPr>
            <w:tcW w:w="2263" w:type="dxa"/>
            <w:vMerge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0CBB48F" w14:textId="77777777" w:rsidR="00FF4509" w:rsidRPr="0035684D" w:rsidRDefault="00FF4509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81" w:type="dxa"/>
            <w:vMerge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1DACD21" w14:textId="77777777" w:rsidR="00FF4509" w:rsidRPr="0035684D" w:rsidRDefault="00FF4509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7" w:type="dxa"/>
            <w:vMerge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1FC5C81" w14:textId="77777777" w:rsidR="00FF4509" w:rsidRPr="0035684D" w:rsidRDefault="00FF4509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bottom w:val="single" w:sz="18" w:space="0" w:color="auto"/>
            </w:tcBorders>
            <w:shd w:val="clear" w:color="auto" w:fill="FFFFFF" w:themeFill="background1"/>
          </w:tcPr>
          <w:p w14:paraId="5975A1D2" w14:textId="77777777" w:rsidR="00FF4509" w:rsidRPr="0035684D" w:rsidRDefault="00FF4509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199" w:type="dxa"/>
            <w:vMerge/>
            <w:tcBorders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10CDD0C8" w14:textId="77777777" w:rsidR="00FF4509" w:rsidRPr="0035684D" w:rsidRDefault="00FF4509" w:rsidP="0026629F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933" w:type="dxa"/>
            <w:vMerge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42CF33D1" w14:textId="77777777" w:rsidR="00FF4509" w:rsidRPr="007A063D" w:rsidRDefault="00FF4509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2203A461" w14:textId="0F2D56CB" w:rsidR="00FF4509" w:rsidRPr="007A063D" w:rsidRDefault="00FF4509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MIM 204 Bina Bilgisi II</w:t>
            </w:r>
          </w:p>
        </w:tc>
        <w:tc>
          <w:tcPr>
            <w:tcW w:w="2552" w:type="dxa"/>
            <w:vMerge/>
            <w:shd w:val="clear" w:color="auto" w:fill="FFFFFF" w:themeFill="background1"/>
            <w:vAlign w:val="center"/>
          </w:tcPr>
          <w:p w14:paraId="00C5F3B6" w14:textId="77777777" w:rsidR="00FF4509" w:rsidRPr="0023496B" w:rsidRDefault="00FF4509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vMerge/>
            <w:shd w:val="clear" w:color="auto" w:fill="FFFFFF" w:themeFill="background1"/>
            <w:vAlign w:val="center"/>
          </w:tcPr>
          <w:p w14:paraId="452331C2" w14:textId="77777777" w:rsidR="00FF4509" w:rsidRPr="007A063D" w:rsidRDefault="00FF4509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vMerge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238B27F" w14:textId="77777777" w:rsidR="00FF4509" w:rsidRPr="007A063D" w:rsidRDefault="00FF4509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10B87" w:rsidRPr="007A063D" w14:paraId="6CB89FDA" w14:textId="77777777" w:rsidTr="006B02E0">
        <w:trPr>
          <w:trHeight w:val="355"/>
        </w:trPr>
        <w:tc>
          <w:tcPr>
            <w:tcW w:w="2263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01C00BE" w14:textId="1F167D23" w:rsidR="00910B87" w:rsidRPr="0035684D" w:rsidRDefault="00910B87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09:00-11:00</w:t>
            </w:r>
          </w:p>
        </w:tc>
        <w:tc>
          <w:tcPr>
            <w:tcW w:w="2381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D554348" w14:textId="58C2B1A6" w:rsidR="00910B87" w:rsidRPr="0035684D" w:rsidRDefault="00910B87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ARCH 411 PROFESSIONAL PR.</w:t>
            </w:r>
          </w:p>
        </w:tc>
        <w:tc>
          <w:tcPr>
            <w:tcW w:w="2977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B02D4DB" w14:textId="40261395" w:rsidR="00910B87" w:rsidRPr="0035684D" w:rsidRDefault="00910B87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ARC 406 Prof. Practice+ Ethics</w:t>
            </w:r>
          </w:p>
        </w:tc>
        <w:tc>
          <w:tcPr>
            <w:tcW w:w="567" w:type="dxa"/>
            <w:tcBorders>
              <w:bottom w:val="single" w:sz="18" w:space="0" w:color="auto"/>
            </w:tcBorders>
            <w:shd w:val="clear" w:color="auto" w:fill="FFFFFF" w:themeFill="background1"/>
          </w:tcPr>
          <w:p w14:paraId="0FCA12A6" w14:textId="77777777" w:rsidR="00910B87" w:rsidRPr="0035684D" w:rsidRDefault="00910B87" w:rsidP="00E910F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6ACBC22" w14:textId="563A23C6" w:rsidR="00910B87" w:rsidRPr="0035684D" w:rsidRDefault="00910B87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9</w:t>
            </w:r>
          </w:p>
        </w:tc>
        <w:tc>
          <w:tcPr>
            <w:tcW w:w="3199" w:type="dxa"/>
            <w:tcBorders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0BBA57D2" w14:textId="0F7B48FC" w:rsidR="00910B87" w:rsidRPr="0035684D" w:rsidRDefault="00910B87" w:rsidP="0026629F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Osman Göztaşı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06C7C33F" w14:textId="16C299F5" w:rsidR="00910B87" w:rsidRPr="007A063D" w:rsidRDefault="00910B87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9:00-13:0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389A04F4" w14:textId="474E2CC0" w:rsidR="00910B87" w:rsidRPr="005C55A5" w:rsidRDefault="00910B87" w:rsidP="000C3FBA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MIM 405 Mezuniyet Projesi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07BCDFE8" w14:textId="1D1790BA" w:rsidR="00910B87" w:rsidRPr="0023496B" w:rsidRDefault="00910B87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3496B">
              <w:rPr>
                <w:rFonts w:ascii="Times New Roman" w:hAnsi="Times New Roman" w:cs="Times New Roman"/>
                <w:b/>
                <w:sz w:val="20"/>
                <w:szCs w:val="20"/>
              </w:rPr>
              <w:t>MİM402 Mezuniyet Projesi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73E683E5" w14:textId="2C17F448" w:rsidR="00910B87" w:rsidRPr="007A063D" w:rsidRDefault="00910B87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32</w:t>
            </w:r>
          </w:p>
        </w:tc>
        <w:tc>
          <w:tcPr>
            <w:tcW w:w="3260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E03374A" w14:textId="77777777" w:rsidR="00910B87" w:rsidRPr="007A063D" w:rsidRDefault="00910B87" w:rsidP="0021701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Prof. Harun Özer</w:t>
            </w:r>
          </w:p>
          <w:p w14:paraId="4C6CD026" w14:textId="77777777" w:rsidR="00910B87" w:rsidRPr="007A063D" w:rsidRDefault="00910B87" w:rsidP="0021701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Yrd. Doç. Dr. Çiğdem Çağnan</w:t>
            </w:r>
          </w:p>
          <w:p w14:paraId="6D5EE65E" w14:textId="057A197A" w:rsidR="00910B87" w:rsidRPr="007A063D" w:rsidRDefault="00910B87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Ümran Duman</w:t>
            </w:r>
          </w:p>
        </w:tc>
      </w:tr>
      <w:tr w:rsidR="00910B87" w:rsidRPr="007A063D" w14:paraId="416AEB35" w14:textId="77777777" w:rsidTr="006B02E0">
        <w:trPr>
          <w:trHeight w:val="355"/>
        </w:trPr>
        <w:tc>
          <w:tcPr>
            <w:tcW w:w="2263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D9CF6FA" w14:textId="0D0ACA95" w:rsidR="00910B87" w:rsidRPr="0035684D" w:rsidRDefault="00910B87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4:00-16:00</w:t>
            </w:r>
          </w:p>
        </w:tc>
        <w:tc>
          <w:tcPr>
            <w:tcW w:w="2381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9BB8140" w14:textId="5251DA8F" w:rsidR="00910B87" w:rsidRPr="0035684D" w:rsidRDefault="00910B87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ARCH 110 CONSTRUCTION II</w:t>
            </w:r>
          </w:p>
        </w:tc>
        <w:tc>
          <w:tcPr>
            <w:tcW w:w="2977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95A6971" w14:textId="293A8255" w:rsidR="00910B87" w:rsidRPr="0035684D" w:rsidRDefault="00910B87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ARC205</w:t>
            </w: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CONST.AND MATERIAL  II</w:t>
            </w:r>
          </w:p>
        </w:tc>
        <w:tc>
          <w:tcPr>
            <w:tcW w:w="567" w:type="dxa"/>
            <w:tcBorders>
              <w:bottom w:val="single" w:sz="18" w:space="0" w:color="auto"/>
            </w:tcBorders>
            <w:shd w:val="clear" w:color="auto" w:fill="FFFFFF" w:themeFill="background1"/>
          </w:tcPr>
          <w:p w14:paraId="44A6BD50" w14:textId="77777777" w:rsidR="00910B87" w:rsidRPr="0035684D" w:rsidRDefault="00910B87" w:rsidP="007020B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C8BCAD2" w14:textId="4BB97603" w:rsidR="00910B87" w:rsidRPr="0035684D" w:rsidRDefault="00910B87" w:rsidP="00E910F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3199" w:type="dxa"/>
            <w:tcBorders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49F0D206" w14:textId="24F123AA" w:rsidR="00910B87" w:rsidRPr="0035684D" w:rsidRDefault="00910B87" w:rsidP="0026629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Ümran Duman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36B61436" w14:textId="0CB23546" w:rsidR="00910B87" w:rsidRDefault="00910B87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1:00-12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2BB264B8" w14:textId="77777777" w:rsidR="00910B87" w:rsidRPr="0035684D" w:rsidRDefault="00910B87" w:rsidP="00927841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eastAsia="Calibri" w:hAnsi="Times New Roman" w:cs="Times New Roman"/>
                <w:sz w:val="20"/>
                <w:szCs w:val="20"/>
              </w:rPr>
              <w:t>TMF 478 Ekolojik Düşünce</w:t>
            </w:r>
          </w:p>
          <w:p w14:paraId="023221E7" w14:textId="77777777" w:rsidR="00910B87" w:rsidRPr="007A063D" w:rsidRDefault="00910B87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75CEB9B6" w14:textId="77777777" w:rsidR="00910B87" w:rsidRPr="0035684D" w:rsidRDefault="00910B87" w:rsidP="00927841">
            <w:pPr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TMF 478 Ekolojik Düşünce</w:t>
            </w:r>
          </w:p>
          <w:p w14:paraId="584B5CEE" w14:textId="77777777" w:rsidR="00910B87" w:rsidRPr="0023496B" w:rsidRDefault="00910B87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5E38F146" w14:textId="16B77747" w:rsidR="00910B87" w:rsidRPr="007A063D" w:rsidRDefault="00910B87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3260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98D00F7" w14:textId="17679186" w:rsidR="00910B87" w:rsidRPr="007A063D" w:rsidRDefault="00910B87" w:rsidP="0021701C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eastAsia="Calibri" w:hAnsi="Times New Roman" w:cs="Times New Roman"/>
                <w:sz w:val="20"/>
                <w:szCs w:val="20"/>
              </w:rPr>
              <w:t>Ayşe Gertik</w:t>
            </w:r>
          </w:p>
        </w:tc>
      </w:tr>
      <w:tr w:rsidR="00910B87" w:rsidRPr="007A063D" w14:paraId="039E06CD" w14:textId="77777777" w:rsidTr="006B02E0">
        <w:trPr>
          <w:trHeight w:val="356"/>
        </w:trPr>
        <w:tc>
          <w:tcPr>
            <w:tcW w:w="2263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32BBD738" w14:textId="3927309F" w:rsidR="00910B87" w:rsidRPr="007A063D" w:rsidRDefault="00910B87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13:00-17:0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B3C568F" w14:textId="7DFD072E" w:rsidR="00910B87" w:rsidRPr="007A063D" w:rsidRDefault="00910B87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ARCH 111 BASIC DESIGN</w:t>
            </w:r>
          </w:p>
        </w:tc>
        <w:tc>
          <w:tcPr>
            <w:tcW w:w="2977" w:type="dxa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04D19647" w14:textId="6F096FC3" w:rsidR="00910B87" w:rsidRPr="007A063D" w:rsidRDefault="00910B87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ARC 101 Basic of Architectural Design II</w:t>
            </w:r>
          </w:p>
        </w:tc>
        <w:tc>
          <w:tcPr>
            <w:tcW w:w="567" w:type="dxa"/>
            <w:tcBorders>
              <w:top w:val="single" w:sz="18" w:space="0" w:color="auto"/>
            </w:tcBorders>
            <w:shd w:val="clear" w:color="auto" w:fill="FFFFFF" w:themeFill="background1"/>
          </w:tcPr>
          <w:p w14:paraId="777ECBAD" w14:textId="476D3F23" w:rsidR="00910B87" w:rsidRPr="007A063D" w:rsidRDefault="00910B87" w:rsidP="0026629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199" w:type="dxa"/>
            <w:vMerge w:val="restart"/>
            <w:tcBorders>
              <w:top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58117603" w14:textId="77777777" w:rsidR="00910B87" w:rsidRPr="007A063D" w:rsidRDefault="00910B87" w:rsidP="006B02E0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56589A4A" w14:textId="30E939C4" w:rsidR="00910B87" w:rsidRPr="007A063D" w:rsidRDefault="00910B87" w:rsidP="0026629F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rof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. </w:t>
            </w:r>
            <w:r w:rsidRPr="007A063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Dr. Zeynep Onur </w:t>
            </w:r>
          </w:p>
        </w:tc>
        <w:tc>
          <w:tcPr>
            <w:tcW w:w="1933" w:type="dxa"/>
            <w:vMerge w:val="restart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2023FF32" w14:textId="1ADD9747" w:rsidR="00910B87" w:rsidRPr="007A063D" w:rsidRDefault="00910B87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3:00-17:0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2001F3BD" w14:textId="32EAFB13" w:rsidR="00910B87" w:rsidRPr="007A063D" w:rsidRDefault="00910B87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MIM 111 TEMEL TASARIM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05F05395" w14:textId="7BAED3E0" w:rsidR="00910B87" w:rsidRPr="0023496B" w:rsidRDefault="00910B87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3496B">
              <w:rPr>
                <w:rFonts w:ascii="Times New Roman" w:hAnsi="Times New Roman" w:cs="Times New Roman"/>
                <w:b/>
                <w:sz w:val="20"/>
                <w:szCs w:val="20"/>
              </w:rPr>
              <w:t>MİM 101</w:t>
            </w:r>
            <w:r w:rsidRPr="0023496B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Mimari Tasarımın Temelleri I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6FC33E43" w14:textId="2CC833EF" w:rsidR="00910B87" w:rsidRPr="007A063D" w:rsidRDefault="00910B87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303886F4" w14:textId="01BBB351" w:rsidR="00910B87" w:rsidRPr="007A063D" w:rsidRDefault="00910B87" w:rsidP="0026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Cs/>
                <w:sz w:val="20"/>
                <w:szCs w:val="20"/>
              </w:rPr>
              <w:t>Prof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. </w:t>
            </w:r>
            <w:r w:rsidRPr="007A063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Dr. Zeynep Onur</w:t>
            </w:r>
          </w:p>
        </w:tc>
      </w:tr>
      <w:tr w:rsidR="00910B87" w:rsidRPr="007A063D" w14:paraId="1A341B53" w14:textId="77777777" w:rsidTr="006B02E0">
        <w:trPr>
          <w:trHeight w:val="355"/>
        </w:trPr>
        <w:tc>
          <w:tcPr>
            <w:tcW w:w="2263" w:type="dxa"/>
            <w:vMerge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376EC8C" w14:textId="77777777" w:rsidR="00910B87" w:rsidRPr="007A063D" w:rsidRDefault="00910B87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45D8B9B" w14:textId="7E59E486" w:rsidR="00910B87" w:rsidRPr="007A063D" w:rsidRDefault="00910B87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ARCH 102  ARCH. DESIGN I</w:t>
            </w:r>
          </w:p>
        </w:tc>
        <w:tc>
          <w:tcPr>
            <w:tcW w:w="2977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3C17D7F" w14:textId="59A0DE17" w:rsidR="00910B87" w:rsidRPr="007A063D" w:rsidRDefault="00910B87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ARC 102 Basic of Architectural Design II</w:t>
            </w:r>
          </w:p>
        </w:tc>
        <w:tc>
          <w:tcPr>
            <w:tcW w:w="567" w:type="dxa"/>
            <w:tcBorders>
              <w:bottom w:val="single" w:sz="18" w:space="0" w:color="auto"/>
            </w:tcBorders>
            <w:shd w:val="clear" w:color="auto" w:fill="FFFFFF" w:themeFill="background1"/>
          </w:tcPr>
          <w:p w14:paraId="0B750A7A" w14:textId="77777777" w:rsidR="00910B87" w:rsidRPr="007A063D" w:rsidRDefault="00910B87" w:rsidP="006B02E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0F82FDB" w14:textId="241F8FF0" w:rsidR="00910B87" w:rsidRPr="007A063D" w:rsidRDefault="00910B87" w:rsidP="0026629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199" w:type="dxa"/>
            <w:vMerge/>
            <w:tcBorders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6C50994E" w14:textId="77777777" w:rsidR="00910B87" w:rsidRPr="007A063D" w:rsidRDefault="00910B87" w:rsidP="0026629F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933" w:type="dxa"/>
            <w:vMerge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6B1640BE" w14:textId="77777777" w:rsidR="00910B87" w:rsidRDefault="00910B87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4FBE9928" w14:textId="00AC8B5C" w:rsidR="00910B87" w:rsidRPr="007A063D" w:rsidRDefault="00910B87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MIM 102 Mimari Proje I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5E066F2B" w14:textId="766AFEBE" w:rsidR="00910B87" w:rsidRPr="0023496B" w:rsidRDefault="00910B87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3496B">
              <w:rPr>
                <w:rFonts w:ascii="Times New Roman" w:hAnsi="Times New Roman" w:cs="Times New Roman"/>
                <w:b/>
                <w:sz w:val="20"/>
                <w:szCs w:val="20"/>
              </w:rPr>
              <w:t>MİM 102</w:t>
            </w:r>
            <w:r w:rsidRPr="0023496B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Mimari Tasarımın Temelleri II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37E3A415" w14:textId="77777777" w:rsidR="00910B87" w:rsidRPr="007A063D" w:rsidRDefault="00910B87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vMerge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31A7CD7" w14:textId="77777777" w:rsidR="00910B87" w:rsidRPr="007A063D" w:rsidRDefault="00910B87" w:rsidP="0026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10B87" w:rsidRPr="007A063D" w14:paraId="5EC5B9D3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4309207" w14:textId="3B75ADF5" w:rsidR="00910B87" w:rsidRPr="007A063D" w:rsidRDefault="00910B87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13:00-17:0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65F02AB" w14:textId="177C55AC" w:rsidR="00910B87" w:rsidRPr="007A063D" w:rsidRDefault="00910B87" w:rsidP="0023496B">
            <w:pPr>
              <w:ind w:left="-106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ARCH 303 ARCH. DESIGN IV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5F611CC" w14:textId="17EF5C50" w:rsidR="00910B87" w:rsidRPr="007A063D" w:rsidRDefault="00910B87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RC 301 Arch. Design III 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5965B02D" w14:textId="77777777" w:rsidR="00910B87" w:rsidRPr="007A063D" w:rsidRDefault="00910B87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C157103" w14:textId="0909D60F" w:rsidR="00910B87" w:rsidRPr="007A063D" w:rsidRDefault="00910B87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6D9D58E1" w14:textId="4368080E" w:rsidR="00910B87" w:rsidRPr="007A063D" w:rsidRDefault="00910B87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Cs/>
                <w:sz w:val="20"/>
                <w:szCs w:val="20"/>
              </w:rPr>
              <w:t>Assist. Prof. Dr. Enis Faik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486792F1" w14:textId="59B7BD1F" w:rsidR="00910B87" w:rsidRPr="007A063D" w:rsidRDefault="00910B87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13:00-17:0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487D1446" w14:textId="78DF21BB" w:rsidR="00910B87" w:rsidRPr="007A063D" w:rsidRDefault="00910B87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MİM 404 Mimari Proje VI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017F8A6A" w14:textId="231DEA1D" w:rsidR="00910B87" w:rsidRPr="0023496B" w:rsidRDefault="00910B87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3496B">
              <w:rPr>
                <w:rFonts w:ascii="Times New Roman" w:hAnsi="Times New Roman" w:cs="Times New Roman"/>
                <w:b/>
                <w:sz w:val="20"/>
                <w:szCs w:val="20"/>
              </w:rPr>
              <w:t>MİM 401 Mimari Proje V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14EDB4D7" w14:textId="4DAB12A8" w:rsidR="00910B87" w:rsidRPr="007A063D" w:rsidRDefault="00910B87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6F792BF" w14:textId="77777777" w:rsidR="00910B87" w:rsidRPr="007A063D" w:rsidRDefault="00910B87" w:rsidP="006B02E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İpek Yaralıoğlu</w:t>
            </w:r>
          </w:p>
          <w:p w14:paraId="7E3F55A6" w14:textId="52C56973" w:rsidR="00910B87" w:rsidRPr="007A063D" w:rsidRDefault="00910B87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Ayşe Gertik</w:t>
            </w:r>
          </w:p>
        </w:tc>
      </w:tr>
      <w:tr w:rsidR="00910B87" w:rsidRPr="007A063D" w14:paraId="31B63511" w14:textId="77777777" w:rsidTr="001F1B49">
        <w:trPr>
          <w:trHeight w:val="935"/>
        </w:trPr>
        <w:tc>
          <w:tcPr>
            <w:tcW w:w="2263" w:type="dxa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3F270322" w14:textId="4D318145" w:rsidR="00910B87" w:rsidRPr="007A063D" w:rsidRDefault="00910B87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13:00-17:00</w:t>
            </w:r>
          </w:p>
        </w:tc>
        <w:tc>
          <w:tcPr>
            <w:tcW w:w="2381" w:type="dxa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56B00465" w14:textId="7F390D27" w:rsidR="00910B87" w:rsidRPr="007A063D" w:rsidRDefault="00910B87" w:rsidP="0023496B">
            <w:pPr>
              <w:ind w:left="-106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ARCH 404 ARCH. DESIGN VI</w:t>
            </w:r>
          </w:p>
        </w:tc>
        <w:tc>
          <w:tcPr>
            <w:tcW w:w="2977" w:type="dxa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39A576C0" w14:textId="4ABA903F" w:rsidR="00910B87" w:rsidRPr="007A063D" w:rsidRDefault="00910B87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RC 401 Arch. Design V  </w:t>
            </w:r>
          </w:p>
        </w:tc>
        <w:tc>
          <w:tcPr>
            <w:tcW w:w="567" w:type="dxa"/>
            <w:tcBorders>
              <w:top w:val="single" w:sz="18" w:space="0" w:color="auto"/>
            </w:tcBorders>
            <w:shd w:val="clear" w:color="auto" w:fill="FFFFFF" w:themeFill="background1"/>
          </w:tcPr>
          <w:p w14:paraId="723C9D1F" w14:textId="77777777" w:rsidR="00910B87" w:rsidRPr="007A063D" w:rsidRDefault="00910B87" w:rsidP="0026629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BC97859" w14:textId="1A649F1B" w:rsidR="00910B87" w:rsidRPr="007A063D" w:rsidRDefault="00910B87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23</w:t>
            </w:r>
          </w:p>
        </w:tc>
        <w:tc>
          <w:tcPr>
            <w:tcW w:w="3199" w:type="dxa"/>
            <w:tcBorders>
              <w:top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28092BCE" w14:textId="77777777" w:rsidR="00910B87" w:rsidRDefault="00910B87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Dr. Paria Valizadeh, </w:t>
            </w:r>
          </w:p>
          <w:p w14:paraId="1B1AA495" w14:textId="02E23A9B" w:rsidR="00910B87" w:rsidRPr="007A063D" w:rsidRDefault="00910B87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Cs/>
                <w:sz w:val="20"/>
                <w:szCs w:val="20"/>
              </w:rPr>
              <w:t>Osman Göztaşı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6828AF15" w14:textId="55D0280A" w:rsidR="00910B87" w:rsidRPr="007A063D" w:rsidRDefault="00910B87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3:00-14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7BD1B95A" w14:textId="2D9CDABB" w:rsidR="00910B87" w:rsidRPr="007A063D" w:rsidRDefault="00910B87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MIM 221 ÇEVRE KONTROL SİSTEMLERİ I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37C0B425" w14:textId="757FFC44" w:rsidR="00910B87" w:rsidRPr="0023496B" w:rsidRDefault="00910B87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MİM 212 Çevre Kontrol Sistemleri I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76CBD26B" w14:textId="28BA4C9C" w:rsidR="00910B87" w:rsidRPr="007A063D" w:rsidRDefault="00910B87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0454510E" w14:textId="49FDAFB8" w:rsidR="00910B87" w:rsidRPr="007A063D" w:rsidRDefault="00910B87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Yrd. Doç. Dr. Çimen Özburak</w:t>
            </w:r>
          </w:p>
        </w:tc>
      </w:tr>
      <w:tr w:rsidR="00910B87" w:rsidRPr="007A063D" w14:paraId="0CE861D9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435A549" w14:textId="37260701" w:rsidR="00910B87" w:rsidRPr="007A063D" w:rsidRDefault="00910B87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13:00-17:0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912BD76" w14:textId="6F56FFCE" w:rsidR="00910B87" w:rsidRPr="007A063D" w:rsidRDefault="00910B87" w:rsidP="0023496B">
            <w:pPr>
              <w:ind w:left="-106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ARCH 405 GRADUATION PR.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EFB1D7A" w14:textId="77A08196" w:rsidR="00910B87" w:rsidRPr="007A063D" w:rsidRDefault="00910B87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RC 402  Graduation Project   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63984C27" w14:textId="77777777" w:rsidR="00910B87" w:rsidRPr="007A063D" w:rsidRDefault="00910B87" w:rsidP="0026629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2A6A159" w14:textId="64AE6D53" w:rsidR="00910B87" w:rsidRPr="007A063D" w:rsidRDefault="00910B87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11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1D888683" w14:textId="12A4FE58" w:rsidR="00910B87" w:rsidRPr="007A063D" w:rsidRDefault="00910B87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Dr. Aminreza Iranmanesh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199D0564" w14:textId="6B81F6B0" w:rsidR="00910B87" w:rsidRPr="00206253" w:rsidRDefault="00910B87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13:00-14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37E490D7" w14:textId="69EFF546" w:rsidR="00910B87" w:rsidRPr="00206253" w:rsidRDefault="00910B87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sz w:val="20"/>
                <w:szCs w:val="20"/>
              </w:rPr>
              <w:t>MIM  110 YAPI II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569554D5" w14:textId="35A173EB" w:rsidR="00910B87" w:rsidRPr="00206253" w:rsidRDefault="00910B87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MİM205 Yapı ve Malzeme II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39E44938" w14:textId="0DE8D105" w:rsidR="00910B87" w:rsidRPr="00206253" w:rsidRDefault="00910B87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5D9BB05" w14:textId="078088FD" w:rsidR="00910B87" w:rsidRPr="00206253" w:rsidRDefault="00910B87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eastAsia="Calibri" w:hAnsi="Times New Roman" w:cs="Times New Roman"/>
                <w:sz w:val="20"/>
                <w:szCs w:val="20"/>
              </w:rPr>
              <w:t>Yrd. Doç. Dr. Tuğşad Tülbentçi</w:t>
            </w:r>
          </w:p>
        </w:tc>
      </w:tr>
      <w:tr w:rsidR="00910B87" w:rsidRPr="007A063D" w14:paraId="44C3A8B1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FC373FA" w14:textId="49C969AA" w:rsidR="00910B87" w:rsidRPr="0035684D" w:rsidRDefault="00910B87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3:00-14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8452D76" w14:textId="46AFFA9F" w:rsidR="00910B87" w:rsidRPr="00E02F9C" w:rsidRDefault="00910B87" w:rsidP="00E02F9C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568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 322 ENVIRONMENTAL  SCIENCE II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0EDFA6F" w14:textId="66FB43A4" w:rsidR="00910B87" w:rsidRPr="0035684D" w:rsidRDefault="00910B87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ARC 307 Env. Cont. System II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505ECA09" w14:textId="77777777" w:rsidR="00910B87" w:rsidRPr="0035684D" w:rsidRDefault="00910B87" w:rsidP="00E910F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4AD43C1" w14:textId="5F79A4D8" w:rsidR="00910B87" w:rsidRPr="0035684D" w:rsidRDefault="00910B87" w:rsidP="0026629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060CE4E9" w14:textId="58B5C9AF" w:rsidR="00910B87" w:rsidRPr="0035684D" w:rsidRDefault="00910B87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Şefika Karaderi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37B66F0D" w14:textId="69A28944" w:rsidR="00910B87" w:rsidRPr="0035684D" w:rsidRDefault="00910B87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3:00-14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6CCF063C" w14:textId="1AB8CFBB" w:rsidR="00910B87" w:rsidRPr="0035684D" w:rsidRDefault="00910B87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MIM 322 ÇEVRE KONTROL SİSTEMLERİ II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5D2F14B2" w14:textId="3F05FA0C" w:rsidR="00910B87" w:rsidRPr="0035684D" w:rsidRDefault="00910B87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MİM 307 Çevre Kontrol Sistemleri II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7239D5E4" w14:textId="63567247" w:rsidR="00910B87" w:rsidRPr="0035684D" w:rsidRDefault="00910B87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FCF74E1" w14:textId="066AF86B" w:rsidR="00910B87" w:rsidRPr="0035684D" w:rsidRDefault="00910B87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Şefika Karaderi</w:t>
            </w:r>
          </w:p>
        </w:tc>
      </w:tr>
      <w:tr w:rsidR="00433738" w:rsidRPr="007A063D" w14:paraId="4026E739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E2A19A8" w14:textId="5BE0965A" w:rsidR="00433738" w:rsidRPr="0035684D" w:rsidRDefault="00433738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13:00-14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02703BF" w14:textId="49507B67" w:rsidR="00433738" w:rsidRPr="0035684D" w:rsidRDefault="00433738" w:rsidP="00E910F5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5684D">
              <w:rPr>
                <w:rFonts w:ascii="Times New Roman" w:eastAsia="Times New Roman" w:hAnsi="Times New Roman" w:cs="Times New Roman"/>
                <w:sz w:val="20"/>
                <w:szCs w:val="20"/>
              </w:rPr>
              <w:t>ARCH 221 ENVIRONMENTAL SCIENCE I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3C77554" w14:textId="2F9AF975" w:rsidR="00433738" w:rsidRPr="0035684D" w:rsidRDefault="00433738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ARC 212 Env. Cont. System I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6760CB94" w14:textId="77777777" w:rsidR="00433738" w:rsidRPr="0035684D" w:rsidRDefault="00433738" w:rsidP="00E910F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5ECE12B" w14:textId="076ED0F3" w:rsidR="00433738" w:rsidRPr="0035684D" w:rsidRDefault="00433738" w:rsidP="00E910F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4152A822" w14:textId="77777777" w:rsidR="00433738" w:rsidRPr="0035684D" w:rsidRDefault="00433738" w:rsidP="00E910F5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1B09007D" w14:textId="77777777" w:rsidR="00433738" w:rsidRPr="0035684D" w:rsidRDefault="00433738" w:rsidP="00E910F5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Assist. Prof. Dr. Çimen Özburak</w:t>
            </w:r>
          </w:p>
          <w:p w14:paraId="4B871DAA" w14:textId="77777777" w:rsidR="00433738" w:rsidRPr="0035684D" w:rsidRDefault="00433738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1989E3F1" w14:textId="5CCE3AB7" w:rsidR="00433738" w:rsidRPr="0035684D" w:rsidRDefault="00433738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3:00-15:0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59FA5E94" w14:textId="62CF96D9" w:rsidR="00433738" w:rsidRPr="0035684D" w:rsidRDefault="00433738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eastAsia="Calibri" w:hAnsi="Times New Roman" w:cs="Times New Roman"/>
                <w:sz w:val="20"/>
                <w:szCs w:val="20"/>
              </w:rPr>
              <w:t>MIM 411 Prof. Prak. ve Uygulama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6EAF7098" w14:textId="77777777" w:rsidR="00433738" w:rsidRDefault="00433738" w:rsidP="002B1646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  <w:p w14:paraId="50DAE6DC" w14:textId="77777777" w:rsidR="00433738" w:rsidRPr="0035684D" w:rsidRDefault="00433738" w:rsidP="002B1646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MİM 406 Profesyonel ve Etik</w:t>
            </w:r>
          </w:p>
          <w:p w14:paraId="750B3F49" w14:textId="7BD76C9E" w:rsidR="00433738" w:rsidRPr="0035684D" w:rsidRDefault="00433738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4B87C676" w14:textId="78D77291" w:rsidR="00433738" w:rsidRPr="0035684D" w:rsidRDefault="00433738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928869D" w14:textId="77777777" w:rsidR="00433738" w:rsidRDefault="00433738" w:rsidP="002B1646">
            <w:pPr>
              <w:spacing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7C530D0C" w14:textId="77777777" w:rsidR="00433738" w:rsidRPr="0035684D" w:rsidRDefault="00433738" w:rsidP="002B1646">
            <w:pPr>
              <w:spacing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eastAsia="Calibri" w:hAnsi="Times New Roman" w:cs="Times New Roman"/>
                <w:sz w:val="20"/>
                <w:szCs w:val="20"/>
              </w:rPr>
              <w:t>Yasemin Akkar</w:t>
            </w:r>
          </w:p>
          <w:p w14:paraId="32D568EC" w14:textId="4CE80367" w:rsidR="00433738" w:rsidRPr="0035684D" w:rsidRDefault="00433738" w:rsidP="00691C9A">
            <w:pPr>
              <w:spacing w:line="36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433738" w:rsidRPr="007A063D" w14:paraId="6E6631F5" w14:textId="77777777" w:rsidTr="007A063D">
        <w:trPr>
          <w:trHeight w:val="577"/>
        </w:trPr>
        <w:tc>
          <w:tcPr>
            <w:tcW w:w="11387" w:type="dxa"/>
            <w:gridSpan w:val="5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09D9A262" w14:textId="48FB63FD" w:rsidR="00433738" w:rsidRPr="007A063D" w:rsidRDefault="00433738" w:rsidP="000C3F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UESDAY</w:t>
            </w:r>
          </w:p>
        </w:tc>
        <w:tc>
          <w:tcPr>
            <w:tcW w:w="10409" w:type="dxa"/>
            <w:gridSpan w:val="5"/>
            <w:tcBorders>
              <w:lef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34EC758B" w14:textId="6F37BE91" w:rsidR="00433738" w:rsidRPr="0023496B" w:rsidRDefault="00433738" w:rsidP="00691C9A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3496B">
              <w:rPr>
                <w:rFonts w:ascii="Times New Roman" w:hAnsi="Times New Roman" w:cs="Times New Roman"/>
                <w:b/>
                <w:sz w:val="20"/>
                <w:szCs w:val="20"/>
              </w:rPr>
              <w:t>SALI</w:t>
            </w:r>
          </w:p>
        </w:tc>
      </w:tr>
      <w:tr w:rsidR="00433738" w:rsidRPr="007A063D" w14:paraId="3CF4D3AC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C40821B" w14:textId="67F6F1FD" w:rsidR="00433738" w:rsidRPr="0035684D" w:rsidRDefault="00433738" w:rsidP="00C535B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09:00-11:0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1CC2D70" w14:textId="4F30EE1D" w:rsidR="00433738" w:rsidRPr="0035684D" w:rsidRDefault="00433738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ARCH 109 CONSTRUCTION I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0F7DD42" w14:textId="232BBEC8" w:rsidR="00433738" w:rsidRPr="0035684D" w:rsidRDefault="00433738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ARC 106 Construction and Materials I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0711E5B9" w14:textId="77777777" w:rsidR="00433738" w:rsidRPr="0035684D" w:rsidRDefault="00433738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FEFEFF8" w14:textId="54A6A0AE" w:rsidR="00433738" w:rsidRPr="0035684D" w:rsidRDefault="00433738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02D5B00D" w14:textId="7415E57D" w:rsidR="00433738" w:rsidRPr="0035684D" w:rsidRDefault="00433738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Vedia Akansu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5087617C" w14:textId="77777777" w:rsidR="00433738" w:rsidRPr="0035684D" w:rsidRDefault="00433738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  <w:p w14:paraId="5ACF839D" w14:textId="31D152D9" w:rsidR="00433738" w:rsidRPr="0035684D" w:rsidRDefault="00433738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3:00-14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65F91446" w14:textId="5BE7134D" w:rsidR="00433738" w:rsidRPr="0035684D" w:rsidRDefault="00433738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MIM 310 Şehircilik 2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1F8BA40A" w14:textId="4ADC55FA" w:rsidR="00433738" w:rsidRPr="0035684D" w:rsidRDefault="00433738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MİM304 Kentsel Tasarım Ve Planlama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4B20C89B" w14:textId="153DE6A8" w:rsidR="00433738" w:rsidRPr="0035684D" w:rsidRDefault="00433738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3BCCC42" w14:textId="01DB2BF8" w:rsidR="00433738" w:rsidRPr="0035684D" w:rsidRDefault="00433738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Doç. Dr. Buket Asilsoy</w:t>
            </w:r>
          </w:p>
        </w:tc>
      </w:tr>
      <w:tr w:rsidR="00433738" w:rsidRPr="007A063D" w14:paraId="1705C633" w14:textId="77777777" w:rsidTr="00E910F5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59EC6FB" w14:textId="594C6D4B" w:rsidR="00433738" w:rsidRPr="0035684D" w:rsidRDefault="00433738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61967ED" w14:textId="77777777" w:rsidR="00433738" w:rsidRPr="0035684D" w:rsidRDefault="00433738" w:rsidP="00E910F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ARCH 432</w:t>
            </w:r>
          </w:p>
          <w:p w14:paraId="274467CC" w14:textId="27B4CBC9" w:rsidR="00433738" w:rsidRPr="0035684D" w:rsidRDefault="00433738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 xml:space="preserve">THEORY OF RESTORATION &amp;  CONSERVATION 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64EC412" w14:textId="5DFAABF2" w:rsidR="00433738" w:rsidRPr="0035684D" w:rsidRDefault="00433738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ARC 405 Theory of Restoration Conser.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74A33927" w14:textId="77777777" w:rsidR="00433738" w:rsidRPr="0035684D" w:rsidRDefault="00433738" w:rsidP="00E910F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6C49A8B" w14:textId="34D48FFE" w:rsidR="00433738" w:rsidRPr="0035684D" w:rsidRDefault="00433738" w:rsidP="00E910F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3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0F697C39" w14:textId="59A4E2CE" w:rsidR="00433738" w:rsidRPr="0035684D" w:rsidRDefault="00433738" w:rsidP="00E910F5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Dr. Serkad Işıkören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5CCF533F" w14:textId="67875CDD" w:rsidR="00433738" w:rsidRPr="0035684D" w:rsidRDefault="00433738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18B98F1A" w14:textId="4F0281DF" w:rsidR="00433738" w:rsidRPr="0035684D" w:rsidRDefault="00433738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MIM432 Restorasyon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21B38B8C" w14:textId="2E3D1DF5" w:rsidR="00433738" w:rsidRPr="0035684D" w:rsidRDefault="00433738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MİM 405 Restorasyon Ve Koruma</w:t>
            </w:r>
          </w:p>
        </w:tc>
        <w:tc>
          <w:tcPr>
            <w:tcW w:w="567" w:type="dxa"/>
            <w:shd w:val="clear" w:color="auto" w:fill="FFFFFF" w:themeFill="background1"/>
          </w:tcPr>
          <w:p w14:paraId="79B30097" w14:textId="77777777" w:rsidR="00433738" w:rsidRPr="0035684D" w:rsidRDefault="00433738" w:rsidP="00E910F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FFD4F0D" w14:textId="632A90B9" w:rsidR="00433738" w:rsidRPr="0035684D" w:rsidRDefault="00433738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3CE93B8" w14:textId="72FEEA63" w:rsidR="00433738" w:rsidRPr="0035684D" w:rsidRDefault="00433738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Doç. Dr. Zihni Turkan</w:t>
            </w:r>
          </w:p>
        </w:tc>
      </w:tr>
      <w:tr w:rsidR="00433738" w:rsidRPr="007A063D" w14:paraId="02AC6DDA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9F9C1A9" w14:textId="244D0BE6" w:rsidR="00433738" w:rsidRPr="0035684D" w:rsidRDefault="00433738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D873C60" w14:textId="3ACE3A24" w:rsidR="00433738" w:rsidRPr="0035684D" w:rsidRDefault="00433738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ARCH 309 URBAN I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8240067" w14:textId="14994AC7" w:rsidR="00433738" w:rsidRPr="0035684D" w:rsidRDefault="00433738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57D663A6" w14:textId="77777777" w:rsidR="00433738" w:rsidRPr="0035684D" w:rsidRDefault="00433738" w:rsidP="00E910F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8301481" w14:textId="56B9A95A" w:rsidR="00433738" w:rsidRPr="0035684D" w:rsidRDefault="00433738" w:rsidP="00E910F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178F95B2" w14:textId="2BA2B791" w:rsidR="00433738" w:rsidRPr="0035684D" w:rsidRDefault="00433738" w:rsidP="00E910F5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Dr. Can Kara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7A6E98AA" w14:textId="7D02041D" w:rsidR="00433738" w:rsidRPr="0035684D" w:rsidRDefault="00433738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7FE3AB23" w14:textId="5164BAD4" w:rsidR="00433738" w:rsidRPr="0035684D" w:rsidRDefault="00433738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 xml:space="preserve">MIM309 </w:t>
            </w:r>
            <w:r w:rsidRPr="0035684D">
              <w:rPr>
                <w:rFonts w:ascii="Times New Roman" w:eastAsia="Calibri" w:hAnsi="Times New Roman" w:cs="Times New Roman"/>
                <w:sz w:val="20"/>
                <w:szCs w:val="20"/>
              </w:rPr>
              <w:t>Şehircilik I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5C2967CE" w14:textId="20603F3E" w:rsidR="00433738" w:rsidRPr="0035684D" w:rsidRDefault="00433738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3B80410C" w14:textId="2766FA67" w:rsidR="00433738" w:rsidRPr="0035684D" w:rsidRDefault="00433738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24C42D3" w14:textId="34A102D5" w:rsidR="00433738" w:rsidRPr="0035684D" w:rsidRDefault="00433738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Dr. Can Kara</w:t>
            </w:r>
          </w:p>
        </w:tc>
      </w:tr>
      <w:tr w:rsidR="00433738" w:rsidRPr="007A063D" w14:paraId="5AD716CF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FC213DF" w14:textId="216920E8" w:rsidR="00433738" w:rsidRPr="0035684D" w:rsidRDefault="00433738" w:rsidP="005C55A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09:00-11:0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38132BE" w14:textId="1A86E9CA" w:rsidR="00433738" w:rsidRPr="0035684D" w:rsidRDefault="00433738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eastAsia="Times New Roman" w:hAnsi="Times New Roman" w:cs="Times New Roman"/>
                <w:sz w:val="20"/>
                <w:szCs w:val="20"/>
              </w:rPr>
              <w:t>ARCH212 CONSTRUCTION IV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E848FF7" w14:textId="0066E233" w:rsidR="00433738" w:rsidRPr="0035684D" w:rsidRDefault="00433738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6E93FAFA" w14:textId="4F5A1D3C" w:rsidR="00433738" w:rsidRPr="0035684D" w:rsidRDefault="00433738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3E103996" w14:textId="0E5F7DB9" w:rsidR="00433738" w:rsidRPr="0035684D" w:rsidRDefault="00433738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Dr. Hoda Esmaelian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0F7E1792" w14:textId="21F52D7F" w:rsidR="00433738" w:rsidRPr="0035684D" w:rsidRDefault="00433738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735AFAFA" w14:textId="55DF2BFD" w:rsidR="00433738" w:rsidRPr="0035684D" w:rsidRDefault="00433738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 xml:space="preserve">MIM 205 </w:t>
            </w:r>
            <w:r w:rsidRPr="0035684D">
              <w:rPr>
                <w:rFonts w:ascii="Times New Roman" w:eastAsia="Calibri" w:hAnsi="Times New Roman" w:cs="Times New Roman"/>
                <w:sz w:val="20"/>
                <w:szCs w:val="20"/>
              </w:rPr>
              <w:t>Mimarlık ve Sanat Tarihi 1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045B38D8" w14:textId="13CDD1EB" w:rsidR="00433738" w:rsidRPr="0035684D" w:rsidRDefault="00433738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3AA058DD" w14:textId="1A6E4806" w:rsidR="00433738" w:rsidRPr="0035684D" w:rsidRDefault="00433738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47DD813" w14:textId="6DA7745B" w:rsidR="00433738" w:rsidRPr="0035684D" w:rsidRDefault="00433738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eastAsia="Calibri" w:hAnsi="Times New Roman" w:cs="Times New Roman"/>
                <w:sz w:val="20"/>
                <w:szCs w:val="20"/>
              </w:rPr>
              <w:t>Yrd. Doç. Dr. Havva Arslangazi Uzunahmet</w:t>
            </w:r>
          </w:p>
        </w:tc>
      </w:tr>
      <w:tr w:rsidR="00433738" w:rsidRPr="007A063D" w14:paraId="6F2A7A3B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BD86E99" w14:textId="56F5FBE5" w:rsidR="00433738" w:rsidRPr="0035684D" w:rsidRDefault="00433738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1:00-12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917DD90" w14:textId="7D72D717" w:rsidR="00433738" w:rsidRPr="0035684D" w:rsidRDefault="00433738" w:rsidP="0023496B">
            <w:pPr>
              <w:ind w:left="-10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eastAsia="Times New Roman" w:hAnsi="Times New Roman" w:cs="Times New Roman"/>
                <w:sz w:val="20"/>
                <w:szCs w:val="20"/>
              </w:rPr>
              <w:t>ARCH 331 BEHAVIOUR I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E44D2DB" w14:textId="77777777" w:rsidR="00A44A13" w:rsidRPr="00A44A13" w:rsidRDefault="00A44A13" w:rsidP="00A44A1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RC 303 </w:t>
            </w:r>
            <w:r w:rsidRPr="00A44A13">
              <w:rPr>
                <w:rFonts w:ascii="Times New Roman" w:hAnsi="Times New Roman" w:cs="Times New Roman"/>
                <w:b/>
                <w:sz w:val="20"/>
                <w:szCs w:val="20"/>
              </w:rPr>
              <w:t>Behav. and Analys. of</w:t>
            </w:r>
          </w:p>
          <w:p w14:paraId="539BD26D" w14:textId="4159FD1E" w:rsidR="00433738" w:rsidRPr="0035684D" w:rsidRDefault="00A44A13" w:rsidP="00A44A1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44A13">
              <w:rPr>
                <w:rFonts w:ascii="Times New Roman" w:hAnsi="Times New Roman" w:cs="Times New Roman"/>
                <w:b/>
                <w:sz w:val="20"/>
                <w:szCs w:val="20"/>
              </w:rPr>
              <w:t>Structures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1BE475C5" w14:textId="126BF302" w:rsidR="00433738" w:rsidRPr="0035684D" w:rsidRDefault="00433738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4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2686B5B3" w14:textId="66045DA4" w:rsidR="00433738" w:rsidRPr="0035684D" w:rsidRDefault="00433738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Mahdy Raslan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560DE760" w14:textId="77777777" w:rsidR="00433738" w:rsidRDefault="00433738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  <w:p w14:paraId="18F5512C" w14:textId="16BFC5A4" w:rsidR="00433738" w:rsidRPr="0035684D" w:rsidRDefault="00433738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3:00-14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1637C0DB" w14:textId="4D4BEA9B" w:rsidR="00433738" w:rsidRPr="0035684D" w:rsidRDefault="00433738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MIM 401İmar Hukuğu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73EE4A0D" w14:textId="7474188B" w:rsidR="00433738" w:rsidRPr="0035684D" w:rsidRDefault="00433738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MİM404 İmar Hukuğu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179BD348" w14:textId="24DE7D57" w:rsidR="00433738" w:rsidRPr="0035684D" w:rsidRDefault="00433738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0051CB0" w14:textId="067B3B5D" w:rsidR="00433738" w:rsidRPr="0035684D" w:rsidRDefault="00433738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Doç. Dr. Turgay Salihoğlu</w:t>
            </w:r>
          </w:p>
        </w:tc>
      </w:tr>
      <w:tr w:rsidR="00433738" w:rsidRPr="007A063D" w14:paraId="1CDF57D1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C307390" w14:textId="6E72384F" w:rsidR="00433738" w:rsidRPr="0035684D" w:rsidRDefault="00433738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1:00-12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9CE5CB6" w14:textId="701F15DD" w:rsidR="00433738" w:rsidRPr="0035684D" w:rsidRDefault="00433738" w:rsidP="0023496B">
            <w:pPr>
              <w:ind w:left="-10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RCH214 </w:t>
            </w: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History of Architecture I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396AD80" w14:textId="77777777" w:rsidR="00433738" w:rsidRPr="0035684D" w:rsidRDefault="00433738" w:rsidP="00E910F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 xml:space="preserve">ARC207 History of Architecture I </w:t>
            </w:r>
          </w:p>
          <w:p w14:paraId="2CC7A6A2" w14:textId="77777777" w:rsidR="00433738" w:rsidRPr="0035684D" w:rsidRDefault="00433738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768B0F31" w14:textId="77777777" w:rsidR="00433738" w:rsidRPr="0035684D" w:rsidRDefault="00433738" w:rsidP="00E910F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25059A4" w14:textId="4FD2C934" w:rsidR="00433738" w:rsidRPr="0035684D" w:rsidRDefault="00433738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5F8B9250" w14:textId="647DBA36" w:rsidR="00433738" w:rsidRPr="0035684D" w:rsidRDefault="00433738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Dr. Serkad Işıkoren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0878E794" w14:textId="195F8483" w:rsidR="00433738" w:rsidRPr="0035684D" w:rsidRDefault="00433738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3:00-14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2158BB16" w14:textId="006B5595" w:rsidR="00433738" w:rsidRPr="0035684D" w:rsidRDefault="00433738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TMF479 Kentsel Proje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640DF5CF" w14:textId="30BEED40" w:rsidR="00433738" w:rsidRPr="0035684D" w:rsidRDefault="00433738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TMF479 Kentsel Proje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069BF698" w14:textId="27A08BF7" w:rsidR="00433738" w:rsidRPr="0035684D" w:rsidRDefault="00433738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84FEA61" w14:textId="55264E4B" w:rsidR="00433738" w:rsidRPr="0035684D" w:rsidRDefault="00433738" w:rsidP="00691C9A">
            <w:pPr>
              <w:spacing w:line="36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Vedia Akansu</w:t>
            </w:r>
          </w:p>
        </w:tc>
      </w:tr>
      <w:tr w:rsidR="00433738" w:rsidRPr="007A063D" w14:paraId="2C42DB3B" w14:textId="77777777" w:rsidTr="00E910F5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4682F3C" w14:textId="35FD21F4" w:rsidR="00433738" w:rsidRPr="00206253" w:rsidRDefault="00433738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11:00-12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B0C6229" w14:textId="77777777" w:rsidR="00433738" w:rsidRPr="00206253" w:rsidRDefault="00433738" w:rsidP="00E910F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sz w:val="20"/>
                <w:szCs w:val="20"/>
              </w:rPr>
              <w:t>ARCH 433</w:t>
            </w:r>
          </w:p>
          <w:p w14:paraId="0BE8EB50" w14:textId="351E948A" w:rsidR="00433738" w:rsidRPr="00206253" w:rsidRDefault="00433738" w:rsidP="0023496B">
            <w:pPr>
              <w:ind w:left="-10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sz w:val="20"/>
                <w:szCs w:val="20"/>
              </w:rPr>
              <w:t>CONSTRUCTION MANAGEMENT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1981FBA" w14:textId="71353D35" w:rsidR="00433738" w:rsidRPr="00206253" w:rsidRDefault="00433738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ARC 403 Const. Man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227A1A9C" w14:textId="77777777" w:rsidR="00433738" w:rsidRPr="00206253" w:rsidRDefault="00433738" w:rsidP="00E910F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405D6DF" w14:textId="415B8BFE" w:rsidR="00433738" w:rsidRPr="00206253" w:rsidRDefault="00433738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2F10FA9C" w14:textId="49671364" w:rsidR="00433738" w:rsidRPr="00206253" w:rsidRDefault="00433738" w:rsidP="0001427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Cs/>
                <w:sz w:val="20"/>
                <w:szCs w:val="20"/>
              </w:rPr>
              <w:t>Assoc. Prof. Dr. Turgay Salihoğlu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396B108F" w14:textId="0E2FBEFF" w:rsidR="00433738" w:rsidRPr="0035684D" w:rsidRDefault="00433738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1:00-12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58BEF894" w14:textId="77777777" w:rsidR="00433738" w:rsidRPr="0035684D" w:rsidRDefault="00433738" w:rsidP="00E910F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MIM433</w:t>
            </w:r>
          </w:p>
          <w:p w14:paraId="5B670847" w14:textId="31532B98" w:rsidR="00433738" w:rsidRPr="0035684D" w:rsidRDefault="00433738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YAPIM YÖNETİMİ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1AB56CD4" w14:textId="5EBC3A49" w:rsidR="00433738" w:rsidRPr="0035684D" w:rsidRDefault="00433738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MİM 403 YAPIM YÖNETİMİ</w:t>
            </w:r>
          </w:p>
        </w:tc>
        <w:tc>
          <w:tcPr>
            <w:tcW w:w="567" w:type="dxa"/>
            <w:shd w:val="clear" w:color="auto" w:fill="FFFFFF" w:themeFill="background1"/>
          </w:tcPr>
          <w:p w14:paraId="7614FB14" w14:textId="77777777" w:rsidR="00433738" w:rsidRPr="0035684D" w:rsidRDefault="00433738" w:rsidP="00E910F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D1CBD1C" w14:textId="1DF11213" w:rsidR="00433738" w:rsidRPr="0035684D" w:rsidRDefault="00433738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44F1448" w14:textId="05DBB56C" w:rsidR="00433738" w:rsidRPr="0035684D" w:rsidRDefault="00433738" w:rsidP="00E910F5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Atiye Bıçak</w:t>
            </w:r>
          </w:p>
          <w:p w14:paraId="128FA893" w14:textId="77777777" w:rsidR="00433738" w:rsidRPr="0035684D" w:rsidRDefault="00433738" w:rsidP="00691C9A">
            <w:pPr>
              <w:spacing w:line="36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433738" w:rsidRPr="007A063D" w14:paraId="41F5A2B8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6282F2B" w14:textId="693F49B2" w:rsidR="00433738" w:rsidRPr="0035684D" w:rsidRDefault="00433738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3:00-14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EA66342" w14:textId="3BFB2667" w:rsidR="00433738" w:rsidRPr="0035684D" w:rsidRDefault="00433738" w:rsidP="0023496B">
            <w:pPr>
              <w:ind w:left="-10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ARCH 112</w:t>
            </w:r>
            <w:r w:rsidRPr="003568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DESCRİPTİVE GEOMETRY AND PERSPECTİVE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03A9E44" w14:textId="2CFD171C" w:rsidR="00433738" w:rsidRPr="0035684D" w:rsidRDefault="00433738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ARC 104 Visual Com. Techn. II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046C50E9" w14:textId="77777777" w:rsidR="00433738" w:rsidRPr="0035684D" w:rsidRDefault="00433738" w:rsidP="006B02E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3D64E87" w14:textId="4A68B5EA" w:rsidR="00433738" w:rsidRPr="0035684D" w:rsidRDefault="00433738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4F8F50E2" w14:textId="2E179F7C" w:rsidR="00433738" w:rsidRPr="0035684D" w:rsidRDefault="00433738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Dr. Hoda Esmaelian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481EBEA6" w14:textId="0ACA3EF0" w:rsidR="00433738" w:rsidRPr="0035684D" w:rsidRDefault="00433738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4:00-15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5E84CA42" w14:textId="0BDD22F4" w:rsidR="00433738" w:rsidRPr="0035684D" w:rsidRDefault="00433738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MIM 214</w:t>
            </w:r>
            <w:r w:rsidRPr="0035684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r w:rsidRPr="0035684D">
              <w:rPr>
                <w:rFonts w:ascii="Times New Roman" w:eastAsia="Calibri" w:hAnsi="Times New Roman" w:cs="Times New Roman"/>
                <w:sz w:val="20"/>
                <w:szCs w:val="20"/>
              </w:rPr>
              <w:t>Mimarlık ve Sanat Tarihi 1I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27502BA8" w14:textId="3D92B319" w:rsidR="00433738" w:rsidRPr="0035684D" w:rsidRDefault="00433738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MİM207 Mimarlık ve Sanat Tarihi 1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49A7922A" w14:textId="3FED925C" w:rsidR="00433738" w:rsidRPr="0035684D" w:rsidRDefault="00433738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C9F2FB2" w14:textId="1814A9D1" w:rsidR="00433738" w:rsidRPr="0035684D" w:rsidRDefault="00433738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eastAsia="Calibri" w:hAnsi="Times New Roman" w:cs="Times New Roman"/>
                <w:sz w:val="20"/>
                <w:szCs w:val="20"/>
              </w:rPr>
              <w:t>Yrd. Doç. Dr. Havva Arslangazi Uzunahmet</w:t>
            </w:r>
          </w:p>
        </w:tc>
      </w:tr>
      <w:tr w:rsidR="00433738" w:rsidRPr="007A063D" w14:paraId="48628BBC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857A505" w14:textId="52AAC005" w:rsidR="00433738" w:rsidRPr="0035684D" w:rsidRDefault="00433738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3:00-14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5628796" w14:textId="09230C26" w:rsidR="00433738" w:rsidRPr="0035684D" w:rsidRDefault="00433738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eastAsia="Times New Roman" w:hAnsi="Times New Roman" w:cs="Times New Roman"/>
                <w:sz w:val="20"/>
                <w:szCs w:val="20"/>
              </w:rPr>
              <w:t>ARCH 231 STATIC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FF84602" w14:textId="2095C913" w:rsidR="00433738" w:rsidRPr="0035684D" w:rsidRDefault="00433738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12A27D44" w14:textId="2D4FAB61" w:rsidR="00433738" w:rsidRPr="0035684D" w:rsidRDefault="00433738" w:rsidP="006B02E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7EAC5891" w14:textId="646E7B08" w:rsidR="00433738" w:rsidRPr="0035684D" w:rsidRDefault="00433738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Mahdy Raslan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0E3EA2E7" w14:textId="4ADA81B8" w:rsidR="00433738" w:rsidRPr="0035684D" w:rsidRDefault="00433738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1:00-12:30</w:t>
            </w:r>
          </w:p>
          <w:p w14:paraId="34CE9BBA" w14:textId="233BA42D" w:rsidR="00433738" w:rsidRPr="0035684D" w:rsidRDefault="00433738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4:00-15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7538FB85" w14:textId="42160932" w:rsidR="00433738" w:rsidRPr="0035684D" w:rsidRDefault="00433738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26160C10" w14:textId="626B9B81" w:rsidR="00433738" w:rsidRPr="0035684D" w:rsidRDefault="00433738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MİM213</w:t>
            </w:r>
            <w:r w:rsidRPr="0035684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Serbest El Sunum Teknikleri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36D98746" w14:textId="77777777" w:rsidR="00433738" w:rsidRPr="0035684D" w:rsidRDefault="00433738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2274A84" w14:textId="5539839F" w:rsidR="00433738" w:rsidRPr="0035684D" w:rsidRDefault="00433738" w:rsidP="00691C9A">
            <w:pPr>
              <w:spacing w:line="36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Sinem Yıldırım</w:t>
            </w:r>
          </w:p>
        </w:tc>
      </w:tr>
      <w:tr w:rsidR="00433738" w:rsidRPr="007A063D" w14:paraId="59043CC5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1B94A99" w14:textId="77777777" w:rsidR="00433738" w:rsidRPr="0035684D" w:rsidRDefault="00433738" w:rsidP="00E910F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7A74186" w14:textId="7C6F976F" w:rsidR="00433738" w:rsidRPr="0035684D" w:rsidRDefault="00433738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3:00-14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01184F1" w14:textId="77777777" w:rsidR="00433738" w:rsidRPr="0035684D" w:rsidRDefault="00433738" w:rsidP="00E910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260910" w14:textId="77777777" w:rsidR="00433738" w:rsidRPr="0035684D" w:rsidRDefault="00433738" w:rsidP="00E910F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ARCH 310 URBAN II</w:t>
            </w:r>
          </w:p>
          <w:p w14:paraId="1D3679CA" w14:textId="77777777" w:rsidR="00433738" w:rsidRPr="0035684D" w:rsidRDefault="00433738" w:rsidP="00E910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89BB79" w14:textId="77777777" w:rsidR="00433738" w:rsidRPr="0035684D" w:rsidRDefault="00433738" w:rsidP="0023496B">
            <w:pPr>
              <w:ind w:left="-10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CE9EC4B" w14:textId="4DEAFF17" w:rsidR="00433738" w:rsidRPr="0035684D" w:rsidRDefault="00433738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RC 304 Planning and Urban Design  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451AE332" w14:textId="77777777" w:rsidR="00433738" w:rsidRPr="0035684D" w:rsidRDefault="00433738" w:rsidP="006B02E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338AC8DC" w14:textId="4B4904D9" w:rsidR="00433738" w:rsidRPr="0035684D" w:rsidRDefault="00433738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Dr. Can Kara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6E4875A3" w14:textId="40B671F4" w:rsidR="00433738" w:rsidRPr="0035684D" w:rsidRDefault="00433738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3:00-14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6CD5E69F" w14:textId="323E7FDF" w:rsidR="00433738" w:rsidRPr="0035684D" w:rsidRDefault="00433738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eastAsia="Calibri" w:hAnsi="Times New Roman" w:cs="Times New Roman"/>
                <w:sz w:val="20"/>
                <w:szCs w:val="20"/>
              </w:rPr>
              <w:t>TMF 307 Türkiye’de Ve Dünyada Restorasyon Uygulamaları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64FD5E11" w14:textId="22BC6CE0" w:rsidR="00433738" w:rsidRPr="0035684D" w:rsidRDefault="00433738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TMF 307 Türkiye’de Ve Dünyada Restorasyon Uygulamaları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670E9933" w14:textId="77777777" w:rsidR="00433738" w:rsidRPr="0035684D" w:rsidRDefault="00433738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618305D" w14:textId="31A97F34" w:rsidR="00433738" w:rsidRPr="0035684D" w:rsidRDefault="00433738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Doç. Dr. Zihni Turkan</w:t>
            </w:r>
          </w:p>
        </w:tc>
      </w:tr>
      <w:tr w:rsidR="00433738" w:rsidRPr="007A063D" w14:paraId="4A1A7F92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738D0C2" w14:textId="151AC989" w:rsidR="00433738" w:rsidRPr="0035684D" w:rsidRDefault="00433738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5:30-17:0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9AD7221" w14:textId="3FB23B86" w:rsidR="00433738" w:rsidRPr="0035684D" w:rsidRDefault="00433738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ARCH 401 LEGAL ASPECTS OF PLANNING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E0012B0" w14:textId="33A26AB5" w:rsidR="00433738" w:rsidRPr="0035684D" w:rsidRDefault="00433738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ARC 404 Legal As. Of Planning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78E47239" w14:textId="77777777" w:rsidR="00433738" w:rsidRPr="0035684D" w:rsidRDefault="00433738" w:rsidP="006B02E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53D9B457" w14:textId="6EFEF80E" w:rsidR="00433738" w:rsidRPr="0035684D" w:rsidRDefault="00433738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61E8559B" w14:textId="467F1AF6" w:rsidR="00433738" w:rsidRPr="0035684D" w:rsidRDefault="00433738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Vedia Akansu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2928F9A5" w14:textId="3F874AEE" w:rsidR="00433738" w:rsidRPr="0035684D" w:rsidRDefault="00433738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23FDFCB8" w14:textId="68D49C91" w:rsidR="00433738" w:rsidRPr="0035684D" w:rsidRDefault="00433738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61D4E726" w14:textId="67635584" w:rsidR="00433738" w:rsidRPr="0035684D" w:rsidRDefault="00433738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3FB48182" w14:textId="3ACD0C72" w:rsidR="00433738" w:rsidRPr="0035684D" w:rsidRDefault="00433738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AD936DD" w14:textId="5428C2FB" w:rsidR="00433738" w:rsidRPr="0035684D" w:rsidRDefault="00433738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33738" w:rsidRPr="007A063D" w14:paraId="3695E122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B13B2FE" w14:textId="4B1C948D" w:rsidR="00433738" w:rsidRPr="0035684D" w:rsidRDefault="00433738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 w:rsidRPr="0035684D">
              <w:rPr>
                <w:rFonts w:ascii="Times New Roman" w:eastAsia="Times New Roman" w:hAnsi="Times New Roman" w:cs="Times New Roman"/>
                <w:sz w:val="20"/>
                <w:szCs w:val="20"/>
              </w:rPr>
              <w:t>3:00-14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DC6B84D" w14:textId="227BCD3A" w:rsidR="00433738" w:rsidRPr="0035684D" w:rsidRDefault="00433738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B994FE4" w14:textId="027CE20C" w:rsidR="00433738" w:rsidRPr="0035684D" w:rsidRDefault="00433738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ARC 209 STATICS AND MECHANICS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439AC9A6" w14:textId="0BF88DC6" w:rsidR="00433738" w:rsidRPr="0035684D" w:rsidRDefault="00433738" w:rsidP="006B02E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2436CDD5" w14:textId="5963AD3D" w:rsidR="00433738" w:rsidRPr="0035684D" w:rsidRDefault="00433738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Mahdy Raslan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658326C3" w14:textId="77777777" w:rsidR="00433738" w:rsidRPr="0035684D" w:rsidRDefault="00433738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7373047E" w14:textId="77777777" w:rsidR="00433738" w:rsidRPr="0035684D" w:rsidRDefault="00433738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1E804711" w14:textId="77777777" w:rsidR="00433738" w:rsidRPr="0035684D" w:rsidRDefault="00433738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3A33233B" w14:textId="77777777" w:rsidR="00433738" w:rsidRPr="0035684D" w:rsidRDefault="00433738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6DB4FEB" w14:textId="77777777" w:rsidR="00433738" w:rsidRPr="0035684D" w:rsidRDefault="00433738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7684" w:rsidRPr="007A063D" w14:paraId="6BA94230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417EA6E" w14:textId="499C7985" w:rsidR="00E67684" w:rsidRPr="0035684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5:00-16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4895C4B" w14:textId="533564D7" w:rsidR="00E67684" w:rsidRPr="0035684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sz w:val="20"/>
                <w:szCs w:val="20"/>
              </w:rPr>
              <w:t>ARCH216 MATERIALS II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4A69D64" w14:textId="426A5C81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056B96E3" w14:textId="77777777" w:rsidR="00E67684" w:rsidRPr="00206253" w:rsidRDefault="00E67684" w:rsidP="00FC006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6F0A746" w14:textId="0B8823A9" w:rsidR="00E67684" w:rsidRPr="0035684D" w:rsidRDefault="00E67684" w:rsidP="006B02E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00CCCFC8" w14:textId="77777777" w:rsidR="00E67684" w:rsidRPr="00206253" w:rsidRDefault="00E67684" w:rsidP="00FC006F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4C4BE6C6" w14:textId="77777777" w:rsidR="00E67684" w:rsidRPr="00206253" w:rsidRDefault="00E67684" w:rsidP="00FC006F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Cs/>
                <w:sz w:val="20"/>
                <w:szCs w:val="20"/>
              </w:rPr>
              <w:t>Assoc. Prof. Dr. Turgay Salihoğlu</w:t>
            </w:r>
          </w:p>
          <w:p w14:paraId="594DE6C5" w14:textId="77777777" w:rsidR="00E67684" w:rsidRPr="0035684D" w:rsidRDefault="00E67684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1C9AF234" w14:textId="77777777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7F4A782C" w14:textId="77777777" w:rsidR="00E67684" w:rsidRPr="0035684D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66F13488" w14:textId="77777777" w:rsidR="00E67684" w:rsidRPr="0035684D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4E792BAF" w14:textId="77777777" w:rsidR="00E67684" w:rsidRPr="0035684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98DB018" w14:textId="77777777" w:rsidR="00E67684" w:rsidRPr="0035684D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7684" w:rsidRPr="007A063D" w14:paraId="74722D2A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3E6839E" w14:textId="5FF9D27E" w:rsidR="00E67684" w:rsidRPr="0035684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5:00-16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D541A91" w14:textId="0E0D186C" w:rsidR="00E67684" w:rsidRPr="0035684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ARCH 332 BEHAVIOUR II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E8C022C" w14:textId="276EA93F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2C3C0F21" w14:textId="5B5FB0B3" w:rsidR="00E67684" w:rsidRPr="0035684D" w:rsidRDefault="00E67684" w:rsidP="006B02E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171D20DC" w14:textId="010AA291" w:rsidR="00E67684" w:rsidRPr="0035684D" w:rsidRDefault="00E67684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Mahdy Raslan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5382506B" w14:textId="77777777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4953F110" w14:textId="77777777" w:rsidR="00E67684" w:rsidRPr="0035684D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3453C4A3" w14:textId="77777777" w:rsidR="00E67684" w:rsidRPr="0035684D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0CAB622E" w14:textId="77777777" w:rsidR="00E67684" w:rsidRPr="0035684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5E244B2" w14:textId="77777777" w:rsidR="00E67684" w:rsidRPr="0035684D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7684" w:rsidRPr="007A063D" w14:paraId="49891ECC" w14:textId="77777777" w:rsidTr="007A063D">
        <w:trPr>
          <w:trHeight w:val="577"/>
        </w:trPr>
        <w:tc>
          <w:tcPr>
            <w:tcW w:w="11387" w:type="dxa"/>
            <w:gridSpan w:val="5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1D42EED2" w14:textId="7F61FED0" w:rsidR="00E67684" w:rsidRPr="007A063D" w:rsidRDefault="00E67684" w:rsidP="000C3F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EDNESDAY</w:t>
            </w:r>
          </w:p>
        </w:tc>
        <w:tc>
          <w:tcPr>
            <w:tcW w:w="10409" w:type="dxa"/>
            <w:gridSpan w:val="5"/>
            <w:tcBorders>
              <w:lef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2B89337D" w14:textId="12DE90B4" w:rsidR="00E67684" w:rsidRPr="0023496B" w:rsidRDefault="00E67684" w:rsidP="00691C9A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3496B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</w:p>
        </w:tc>
      </w:tr>
      <w:tr w:rsidR="00E67684" w:rsidRPr="007A063D" w14:paraId="341364C5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58DF564" w14:textId="648AAD28" w:rsidR="00E67684" w:rsidRPr="00206253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20BBB72" w14:textId="21D3CE2A" w:rsidR="00E67684" w:rsidRPr="00206253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sz w:val="20"/>
                <w:szCs w:val="20"/>
              </w:rPr>
              <w:t>ARCH216 MATERIALS II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722CE25" w14:textId="72516778" w:rsidR="00E67684" w:rsidRPr="00206253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224EB3EB" w14:textId="77777777" w:rsidR="00E67684" w:rsidRPr="00206253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D4B3117" w14:textId="40591297" w:rsidR="00E67684" w:rsidRPr="00206253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342B0AFD" w14:textId="77777777" w:rsidR="00E67684" w:rsidRPr="00206253" w:rsidRDefault="00E67684" w:rsidP="00DF518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247A22E1" w14:textId="77777777" w:rsidR="00E67684" w:rsidRPr="00206253" w:rsidRDefault="00E67684" w:rsidP="0001427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Cs/>
                <w:sz w:val="20"/>
                <w:szCs w:val="20"/>
              </w:rPr>
              <w:t>Assoc. Prof. Dr. Turgay Salihoğlu</w:t>
            </w:r>
          </w:p>
          <w:p w14:paraId="58A71C6A" w14:textId="77777777" w:rsidR="00E67684" w:rsidRPr="00206253" w:rsidRDefault="00E67684" w:rsidP="0001427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1DF9FF47" w14:textId="67F671C0" w:rsidR="00E67684" w:rsidRPr="00206253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1AC3086F" w14:textId="7476BE92" w:rsidR="00E67684" w:rsidRPr="00206253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sz w:val="20"/>
                <w:szCs w:val="20"/>
              </w:rPr>
              <w:t xml:space="preserve">MIM 205 </w:t>
            </w:r>
            <w:r w:rsidRPr="00206253">
              <w:rPr>
                <w:rFonts w:ascii="Times New Roman" w:eastAsia="Calibri" w:hAnsi="Times New Roman" w:cs="Times New Roman"/>
                <w:sz w:val="20"/>
                <w:szCs w:val="20"/>
              </w:rPr>
              <w:t>Mimarlık ve Sanat Tarihi 1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4727424C" w14:textId="13AD59FA" w:rsidR="00E67684" w:rsidRPr="00206253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48272B63" w14:textId="04E9AD63" w:rsidR="00E67684" w:rsidRPr="00206253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1B83D46" w14:textId="0A79CF7E" w:rsidR="00E67684" w:rsidRPr="00206253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eastAsia="Calibri" w:hAnsi="Times New Roman" w:cs="Times New Roman"/>
                <w:sz w:val="20"/>
                <w:szCs w:val="20"/>
              </w:rPr>
              <w:t>Yrd. Doç. Dr. Havva Arslangazi Uzunahmet</w:t>
            </w:r>
          </w:p>
        </w:tc>
      </w:tr>
      <w:tr w:rsidR="00E67684" w:rsidRPr="007A063D" w14:paraId="42EECE71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83864A5" w14:textId="2841C8E3" w:rsidR="00E67684" w:rsidRPr="00206253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09:00-11:0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679E4DC" w14:textId="7EC4633C" w:rsidR="00E67684" w:rsidRPr="00206253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eastAsia="Times New Roman" w:hAnsi="Times New Roman" w:cs="Times New Roman"/>
                <w:sz w:val="20"/>
                <w:szCs w:val="20"/>
              </w:rPr>
              <w:t>ARCH212 CONSTRUCTION IV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D4D9A5F" w14:textId="4F1FEC88" w:rsidR="00E67684" w:rsidRPr="00206253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05280F2C" w14:textId="16C20170" w:rsidR="00E67684" w:rsidRPr="00206253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6CDACA99" w14:textId="2BBDEBF9" w:rsidR="00E67684" w:rsidRPr="00206253" w:rsidRDefault="00E67684" w:rsidP="00DF518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sz w:val="20"/>
                <w:szCs w:val="20"/>
              </w:rPr>
              <w:t>Dr. Hoda Esmaelian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209B3197" w14:textId="28462C46" w:rsidR="00E67684" w:rsidRPr="00206253" w:rsidRDefault="00E67684" w:rsidP="00E910F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7CCA37CE" w14:textId="74D78D97" w:rsidR="00E67684" w:rsidRPr="00206253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74CBE4C0" w14:textId="34351E48" w:rsidR="00E67684" w:rsidRPr="00206253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4D1390F6" w14:textId="77777777" w:rsidR="00E67684" w:rsidRPr="00206253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2AD06E9" w14:textId="31A8CFB5" w:rsidR="00E67684" w:rsidRPr="00206253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7684" w:rsidRPr="007A063D" w14:paraId="1C0DDC76" w14:textId="77777777" w:rsidTr="00014277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26A64F8" w14:textId="6A44E749" w:rsidR="00E67684" w:rsidRPr="00206253" w:rsidRDefault="00E67684" w:rsidP="00E910F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09:00-11:0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6B046ED" w14:textId="767B2130" w:rsidR="00E67684" w:rsidRPr="00206253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sz w:val="20"/>
                <w:szCs w:val="20"/>
              </w:rPr>
              <w:t>ARCH 109 CONSTRUCTION I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39DBADB" w14:textId="6CB51B4E" w:rsidR="00E67684" w:rsidRPr="00206253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ARC 106 Construction and Materials I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7AE57CB0" w14:textId="77777777" w:rsidR="00E67684" w:rsidRPr="00206253" w:rsidRDefault="00E67684" w:rsidP="005C55A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55162558" w14:textId="50ED67CB" w:rsidR="00E67684" w:rsidRPr="00206253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4DA38D3D" w14:textId="3EB3BA54" w:rsidR="00E67684" w:rsidRPr="00206253" w:rsidRDefault="00E67684" w:rsidP="00DF518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sz w:val="20"/>
                <w:szCs w:val="20"/>
              </w:rPr>
              <w:t>Vedia Akansu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7E4D8236" w14:textId="77777777" w:rsidR="00E67684" w:rsidRPr="00206253" w:rsidRDefault="00E67684" w:rsidP="0001427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09:00-11:00</w:t>
            </w:r>
          </w:p>
          <w:p w14:paraId="166E490F" w14:textId="77777777" w:rsidR="00E67684" w:rsidRPr="00206253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1FF58D82" w14:textId="7E89515E" w:rsidR="00E67684" w:rsidRPr="00206253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sz w:val="20"/>
                <w:szCs w:val="20"/>
              </w:rPr>
              <w:t>MIM 211 Yapı III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2A426B86" w14:textId="750377CF" w:rsidR="00E67684" w:rsidRPr="00206253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MİM 206 Yapı ve malzeme III</w:t>
            </w:r>
          </w:p>
        </w:tc>
        <w:tc>
          <w:tcPr>
            <w:tcW w:w="567" w:type="dxa"/>
            <w:shd w:val="clear" w:color="auto" w:fill="FFFFFF" w:themeFill="background1"/>
          </w:tcPr>
          <w:p w14:paraId="2118395C" w14:textId="77777777" w:rsidR="00E67684" w:rsidRPr="00206253" w:rsidRDefault="00E67684" w:rsidP="0001427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5123CF77" w14:textId="395D4D52" w:rsidR="00E67684" w:rsidRPr="00206253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5DAF5A0" w14:textId="71C7D6BE" w:rsidR="00E67684" w:rsidRPr="00206253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eastAsia="Calibri" w:hAnsi="Times New Roman" w:cs="Times New Roman"/>
                <w:sz w:val="20"/>
                <w:szCs w:val="20"/>
              </w:rPr>
              <w:t>Yrd. Doç. Dr. Tuğşad Tülbentçi</w:t>
            </w:r>
          </w:p>
        </w:tc>
      </w:tr>
      <w:tr w:rsidR="00E67684" w:rsidRPr="007A063D" w14:paraId="07EC01EA" w14:textId="77777777" w:rsidTr="006B02E0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79F68B6" w14:textId="655AA660" w:rsidR="00E67684" w:rsidRPr="0035684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980F6DF" w14:textId="486D0EC5" w:rsidR="00E67684" w:rsidRPr="0035684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ARCH 309 URBAN I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38B79F2" w14:textId="3AAF7D82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2329A5E0" w14:textId="77777777" w:rsidR="00E67684" w:rsidRPr="0035684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8D1DD7B" w14:textId="0FCD4417" w:rsidR="00E67684" w:rsidRPr="0035684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462A83BC" w14:textId="357041EC" w:rsidR="00E67684" w:rsidRPr="0035684D" w:rsidRDefault="00E67684" w:rsidP="00DF518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Dr. Can Kara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680CAB25" w14:textId="281ECB5E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490EA134" w14:textId="406C9656" w:rsidR="00E67684" w:rsidRPr="0035684D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 xml:space="preserve">MIM309 </w:t>
            </w:r>
            <w:r w:rsidRPr="0035684D">
              <w:rPr>
                <w:rFonts w:ascii="Times New Roman" w:eastAsia="Calibri" w:hAnsi="Times New Roman" w:cs="Times New Roman"/>
                <w:sz w:val="20"/>
                <w:szCs w:val="20"/>
              </w:rPr>
              <w:t>Şehircilik I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514B1DE8" w14:textId="20D03C22" w:rsidR="00E67684" w:rsidRPr="0035684D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49C73B33" w14:textId="6F9FA47D" w:rsidR="00E67684" w:rsidRPr="0035684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B36FF45" w14:textId="5A763BD5" w:rsidR="00E67684" w:rsidRPr="0035684D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Dr. Can Kara</w:t>
            </w:r>
          </w:p>
        </w:tc>
      </w:tr>
      <w:tr w:rsidR="00E67684" w:rsidRPr="007A063D" w14:paraId="59694EC4" w14:textId="77777777" w:rsidTr="006B02E0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AD407BD" w14:textId="58722BA6" w:rsidR="00E67684" w:rsidRPr="0035684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1:00-12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339AB96" w14:textId="2F015C84" w:rsidR="00E67684" w:rsidRPr="0035684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eastAsia="Times New Roman" w:hAnsi="Times New Roman" w:cs="Times New Roman"/>
                <w:sz w:val="20"/>
                <w:szCs w:val="20"/>
              </w:rPr>
              <w:t>ARCH 331 BEHAVIOUR I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6786FBB" w14:textId="62470C4B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05635BC3" w14:textId="5AAF7901" w:rsidR="00E67684" w:rsidRPr="0035684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4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4FC40102" w14:textId="18C1FA73" w:rsidR="00E67684" w:rsidRPr="0035684D" w:rsidRDefault="00E67684" w:rsidP="00DF518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Mahdy Raslan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2D679A45" w14:textId="77777777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7A961C29" w14:textId="77777777" w:rsidR="00E67684" w:rsidRPr="0035684D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6BC33B97" w14:textId="77777777" w:rsidR="00E67684" w:rsidRPr="0035684D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3BD202DF" w14:textId="77777777" w:rsidR="00E67684" w:rsidRPr="0035684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2C4F7F6" w14:textId="77777777" w:rsidR="00E67684" w:rsidRPr="0035684D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7684" w:rsidRPr="007A063D" w14:paraId="2D38FD1F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8FA3ABF" w14:textId="56148C4B" w:rsidR="00E67684" w:rsidRPr="00206253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11:00-12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19F0AFD" w14:textId="77777777" w:rsidR="00E67684" w:rsidRPr="00206253" w:rsidRDefault="00E67684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sz w:val="20"/>
                <w:szCs w:val="20"/>
              </w:rPr>
              <w:t>ARCH 433</w:t>
            </w:r>
          </w:p>
          <w:p w14:paraId="02AC6790" w14:textId="7D758A9C" w:rsidR="00E67684" w:rsidRPr="00206253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sz w:val="20"/>
                <w:szCs w:val="20"/>
              </w:rPr>
              <w:t>CONSTRUCTION MANAGEMENT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B0DBF4E" w14:textId="215388DF" w:rsidR="00E67684" w:rsidRPr="00206253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ARC 403 Const. Man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1CB692C7" w14:textId="77777777" w:rsidR="00E67684" w:rsidRPr="00206253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970CB76" w14:textId="6D56F541" w:rsidR="00E67684" w:rsidRPr="00206253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7C98DDCA" w14:textId="77777777" w:rsidR="00E67684" w:rsidRPr="00206253" w:rsidRDefault="00E67684" w:rsidP="0001427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Cs/>
                <w:sz w:val="20"/>
                <w:szCs w:val="20"/>
              </w:rPr>
              <w:t>Assoc. Prof. Dr. Turgay Salihoğlu</w:t>
            </w:r>
          </w:p>
          <w:p w14:paraId="073A3A39" w14:textId="77777777" w:rsidR="00E67684" w:rsidRPr="00206253" w:rsidRDefault="00E67684" w:rsidP="00DF518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5FD853B4" w14:textId="3EC36CC8" w:rsidR="00E67684" w:rsidRPr="00206253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11:00-12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6A31166F" w14:textId="77777777" w:rsidR="00E67684" w:rsidRPr="00206253" w:rsidRDefault="00E67684" w:rsidP="006B02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sz w:val="20"/>
                <w:szCs w:val="20"/>
              </w:rPr>
              <w:t>MIM433</w:t>
            </w:r>
          </w:p>
          <w:p w14:paraId="091006AC" w14:textId="7836A219" w:rsidR="00E67684" w:rsidRPr="00206253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sz w:val="20"/>
                <w:szCs w:val="20"/>
              </w:rPr>
              <w:t>YAPIM YÖNETİMİ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46DCA5A3" w14:textId="62F589FF" w:rsidR="00E67684" w:rsidRPr="00206253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MİM 403 YAPIM YÖNETİMİ</w:t>
            </w:r>
          </w:p>
        </w:tc>
        <w:tc>
          <w:tcPr>
            <w:tcW w:w="567" w:type="dxa"/>
            <w:shd w:val="clear" w:color="auto" w:fill="FFFFFF" w:themeFill="background1"/>
          </w:tcPr>
          <w:p w14:paraId="00BBF1A7" w14:textId="77777777" w:rsidR="00E67684" w:rsidRPr="00206253" w:rsidRDefault="00E67684" w:rsidP="006B02E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9CB3E0D" w14:textId="45324A5E" w:rsidR="00E67684" w:rsidRPr="00206253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55BC28E" w14:textId="715E3F09" w:rsidR="00E67684" w:rsidRPr="00206253" w:rsidRDefault="00E67684" w:rsidP="006B02E0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Cs/>
                <w:sz w:val="20"/>
                <w:szCs w:val="20"/>
              </w:rPr>
              <w:t>Atiye Bıçak</w:t>
            </w:r>
          </w:p>
          <w:p w14:paraId="2518386A" w14:textId="77777777" w:rsidR="00E67684" w:rsidRPr="00206253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7684" w:rsidRPr="007A063D" w14:paraId="31482616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A88E88E" w14:textId="43C00E9D" w:rsidR="00E67684" w:rsidRPr="00206253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11:00-12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14E60E3" w14:textId="5ACCCD2C" w:rsidR="00E67684" w:rsidRPr="00206253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RCH214 </w:t>
            </w:r>
            <w:r w:rsidRPr="00206253">
              <w:rPr>
                <w:rFonts w:ascii="Times New Roman" w:hAnsi="Times New Roman" w:cs="Times New Roman"/>
                <w:sz w:val="20"/>
                <w:szCs w:val="20"/>
              </w:rPr>
              <w:t>History of Architecture I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DE806FE" w14:textId="77777777" w:rsidR="00E67684" w:rsidRPr="00206253" w:rsidRDefault="00E67684" w:rsidP="0023496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sz w:val="20"/>
                <w:szCs w:val="20"/>
              </w:rPr>
              <w:t xml:space="preserve">ARC207 History of Architecture I </w:t>
            </w:r>
          </w:p>
          <w:p w14:paraId="06E79B04" w14:textId="77777777" w:rsidR="00E67684" w:rsidRPr="00206253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39FD7F6B" w14:textId="77777777" w:rsidR="00E67684" w:rsidRPr="00206253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E32A4EB" w14:textId="4D0DF24E" w:rsidR="00E67684" w:rsidRPr="00206253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77EDBB9C" w14:textId="0C9E17F1" w:rsidR="00E67684" w:rsidRPr="00206253" w:rsidRDefault="00E67684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Cs/>
                <w:sz w:val="20"/>
                <w:szCs w:val="20"/>
              </w:rPr>
              <w:t>Dr. Serkad Işıkoren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764353C4" w14:textId="49D8C10D" w:rsidR="00E67684" w:rsidRPr="00206253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13:00-14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0FF18F66" w14:textId="1B72F5A1" w:rsidR="00E67684" w:rsidRPr="00206253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sz w:val="20"/>
                <w:szCs w:val="20"/>
              </w:rPr>
              <w:t>TMF479 Kentsel Proje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41170602" w14:textId="2445D62A" w:rsidR="00E67684" w:rsidRPr="00206253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TMF479 Kentsel Proje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2B4E5F48" w14:textId="2635D756" w:rsidR="00E67684" w:rsidRPr="00206253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8AA1DDA" w14:textId="7A92BC0E" w:rsidR="00E67684" w:rsidRPr="00206253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Cs/>
                <w:sz w:val="20"/>
                <w:szCs w:val="20"/>
              </w:rPr>
              <w:t>Vedia Akansu</w:t>
            </w:r>
          </w:p>
        </w:tc>
      </w:tr>
      <w:tr w:rsidR="00E67684" w:rsidRPr="007A063D" w14:paraId="45102344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AF59E3C" w14:textId="77777777" w:rsidR="00E67684" w:rsidRPr="00206253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BC44C05" w14:textId="77777777" w:rsidR="00E67684" w:rsidRPr="00206253" w:rsidRDefault="00E67684" w:rsidP="0023496B">
            <w:pPr>
              <w:ind w:left="-10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4A54F21" w14:textId="77777777" w:rsidR="00E67684" w:rsidRPr="00206253" w:rsidRDefault="00E67684" w:rsidP="0023496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34D993CF" w14:textId="77777777" w:rsidR="00E67684" w:rsidRPr="00206253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1A08387B" w14:textId="77777777" w:rsidR="00E67684" w:rsidRPr="00206253" w:rsidRDefault="00E67684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486B76B6" w14:textId="13FF61FC" w:rsidR="00E67684" w:rsidRPr="00206253" w:rsidRDefault="00E67684" w:rsidP="00310C9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13:00-15:0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5DB60E84" w14:textId="765525FE" w:rsidR="00E67684" w:rsidRPr="00206253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sz w:val="20"/>
                <w:szCs w:val="20"/>
              </w:rPr>
              <w:t>MIM212 Yapı IV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2C57B519" w14:textId="3B9F684D" w:rsidR="00E67684" w:rsidRPr="00206253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3BCB3D13" w14:textId="77777777" w:rsidR="00E67684" w:rsidRPr="00206253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EF2D631" w14:textId="5C97B5CE" w:rsidR="00E67684" w:rsidRPr="00206253" w:rsidRDefault="00E67684" w:rsidP="00691C9A">
            <w:pPr>
              <w:spacing w:line="36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06253">
              <w:rPr>
                <w:rFonts w:ascii="Times New Roman" w:eastAsia="Calibri" w:hAnsi="Times New Roman" w:cs="Times New Roman"/>
                <w:sz w:val="20"/>
                <w:szCs w:val="20"/>
              </w:rPr>
              <w:t>Yrd. Doç. Dr. Tuğşad Tülbentçi</w:t>
            </w:r>
          </w:p>
        </w:tc>
      </w:tr>
      <w:tr w:rsidR="00E67684" w:rsidRPr="007A063D" w14:paraId="07455B73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4209C12" w14:textId="7612BB4F" w:rsidR="00E67684" w:rsidRPr="0035684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3:00-14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2106749" w14:textId="47A8AD40" w:rsidR="00E67684" w:rsidRPr="0035684D" w:rsidRDefault="00E67684" w:rsidP="0023496B">
            <w:pPr>
              <w:ind w:left="-10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ARCH 112</w:t>
            </w:r>
            <w:r w:rsidRPr="003568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DESCRİPTİVE GEOMETRY AND PERSPECTİVE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A572206" w14:textId="2D0B4B4A" w:rsidR="00E67684" w:rsidRPr="0035684D" w:rsidRDefault="00E67684" w:rsidP="0023496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ARC 104 Visual Com. Techn. II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255423F6" w14:textId="77777777" w:rsidR="00E67684" w:rsidRPr="0035684D" w:rsidRDefault="00E67684" w:rsidP="00E910F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BC13D76" w14:textId="27F4522F" w:rsidR="00E67684" w:rsidRPr="0035684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2F5FA652" w14:textId="6301A94B" w:rsidR="00E67684" w:rsidRPr="0035684D" w:rsidRDefault="00E67684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Dr. Hoda Esmaelian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037C5216" w14:textId="422B9363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4:00-15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5365D59B" w14:textId="1CC225CB" w:rsidR="00E67684" w:rsidRPr="0035684D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MIM 214</w:t>
            </w:r>
            <w:r w:rsidRPr="0035684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</w:t>
            </w:r>
            <w:r w:rsidRPr="0035684D">
              <w:rPr>
                <w:rFonts w:ascii="Times New Roman" w:eastAsia="Calibri" w:hAnsi="Times New Roman" w:cs="Times New Roman"/>
                <w:sz w:val="20"/>
                <w:szCs w:val="20"/>
              </w:rPr>
              <w:t>Mimarlık ve Sanat Tarihi 1I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04C07D52" w14:textId="5F3094A4" w:rsidR="00E67684" w:rsidRPr="0035684D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MİM207 Mimarlık ve Sanat Tarihi 1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67945661" w14:textId="65C344BF" w:rsidR="00E67684" w:rsidRPr="0035684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0C2ABCB" w14:textId="0F31462E" w:rsidR="00E67684" w:rsidRPr="0035684D" w:rsidRDefault="00E67684" w:rsidP="00691C9A">
            <w:pPr>
              <w:spacing w:line="36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eastAsia="Calibri" w:hAnsi="Times New Roman" w:cs="Times New Roman"/>
                <w:sz w:val="20"/>
                <w:szCs w:val="20"/>
              </w:rPr>
              <w:t>Yrd. Doç. Dr. Havva Arslangazi Uzunahmet</w:t>
            </w:r>
          </w:p>
        </w:tc>
      </w:tr>
      <w:tr w:rsidR="00E67684" w:rsidRPr="007A063D" w14:paraId="444AFE1E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B500AC4" w14:textId="0AF96DD4" w:rsidR="00E67684" w:rsidRPr="0035684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3:00-14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8B9E7B2" w14:textId="1DF71BD5" w:rsidR="00E67684" w:rsidRPr="0035684D" w:rsidRDefault="00E67684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eastAsia="Times New Roman" w:hAnsi="Times New Roman" w:cs="Times New Roman"/>
                <w:sz w:val="20"/>
                <w:szCs w:val="20"/>
              </w:rPr>
              <w:t>ARCH 231 STATIC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EFA74CC" w14:textId="2BF38E9A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195FADD9" w14:textId="39B263B7" w:rsidR="00E67684" w:rsidRPr="0035684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069D1B80" w14:textId="0BA83F0C" w:rsidR="00E67684" w:rsidRPr="0035684D" w:rsidRDefault="00E67684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Mahdy Raslan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5434C3C8" w14:textId="77777777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0747B809" w14:textId="77777777" w:rsidR="00E67684" w:rsidRPr="0035684D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656BE5B8" w14:textId="77777777" w:rsidR="00E67684" w:rsidRPr="0035684D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7758A360" w14:textId="77777777" w:rsidR="00E67684" w:rsidRPr="0035684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E808A6B" w14:textId="77777777" w:rsidR="00E67684" w:rsidRPr="0035684D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7684" w:rsidRPr="007A063D" w14:paraId="3479CBEB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ECE702C" w14:textId="595D1FA3" w:rsidR="00E67684" w:rsidRPr="0035684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 w:rsidRPr="0035684D">
              <w:rPr>
                <w:rFonts w:ascii="Times New Roman" w:eastAsia="Times New Roman" w:hAnsi="Times New Roman" w:cs="Times New Roman"/>
                <w:sz w:val="20"/>
                <w:szCs w:val="20"/>
              </w:rPr>
              <w:t>3:00-14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0B211F1" w14:textId="22ECE086" w:rsidR="00E67684" w:rsidRPr="0035684D" w:rsidRDefault="00E67684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A6708BE" w14:textId="746E39FC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ARC 209 STATICS AND MECHANICS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7DC731B8" w14:textId="557ADBB2" w:rsidR="00E67684" w:rsidRPr="0035684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5DCB51BC" w14:textId="02F3692E" w:rsidR="00E67684" w:rsidRPr="0035684D" w:rsidRDefault="00E67684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Mahdy Raslan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5C0B76BB" w14:textId="77777777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3ED6D12E" w14:textId="77777777" w:rsidR="00E67684" w:rsidRPr="0035684D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5223A51B" w14:textId="77777777" w:rsidR="00E67684" w:rsidRPr="0035684D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3C81DD04" w14:textId="77777777" w:rsidR="00E67684" w:rsidRPr="0035684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D08C4FB" w14:textId="77777777" w:rsidR="00E67684" w:rsidRPr="0035684D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7684" w:rsidRPr="007A063D" w14:paraId="640C2B70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2C26F0A" w14:textId="38A3F970" w:rsidR="00E67684" w:rsidRPr="0035684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5:00-16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82AADAC" w14:textId="654B301A" w:rsidR="00E67684" w:rsidRPr="0035684D" w:rsidRDefault="00E67684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ARCH 332 BEHAVIOUR II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8556D8F" w14:textId="108139A1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6058EB20" w14:textId="488C8358" w:rsidR="00E67684" w:rsidRPr="0035684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4E412535" w14:textId="376C68AD" w:rsidR="00E67684" w:rsidRPr="0035684D" w:rsidRDefault="00E67684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Mahdy Raslan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343D4263" w14:textId="77777777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2D28AB87" w14:textId="77777777" w:rsidR="00E67684" w:rsidRPr="0035684D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0C493289" w14:textId="77777777" w:rsidR="00E67684" w:rsidRPr="0035684D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6F247919" w14:textId="77777777" w:rsidR="00E67684" w:rsidRPr="0035684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546B149" w14:textId="77777777" w:rsidR="00E67684" w:rsidRPr="0035684D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7684" w:rsidRPr="007A063D" w14:paraId="5558EEA8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6CE8D07" w14:textId="26DEB2F2" w:rsidR="00E67684" w:rsidRPr="0035684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5:30-17:0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D050E3A" w14:textId="4883A8BC" w:rsidR="00E67684" w:rsidRPr="0035684D" w:rsidRDefault="00E67684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ARCH 401 LEGAL ASPECTS OF PLANNING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5FF81E4" w14:textId="7DECFE53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ARC 404 Legal As. Of Planning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07E5A1AE" w14:textId="77777777" w:rsidR="00E67684" w:rsidRPr="0035684D" w:rsidRDefault="00E67684" w:rsidP="00E910F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626D1DC" w14:textId="0F783681" w:rsidR="00E67684" w:rsidRPr="0035684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3A4DAA15" w14:textId="11CF9F60" w:rsidR="00E67684" w:rsidRPr="0035684D" w:rsidRDefault="00E67684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Vedia Akansu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5082B434" w14:textId="77777777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41482128" w14:textId="77777777" w:rsidR="00E67684" w:rsidRPr="0035684D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072CD573" w14:textId="77777777" w:rsidR="00E67684" w:rsidRPr="0035684D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5E054F0D" w14:textId="77777777" w:rsidR="00E67684" w:rsidRPr="0035684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CB6A15C" w14:textId="77777777" w:rsidR="00E67684" w:rsidRPr="0035684D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7684" w:rsidRPr="007A063D" w14:paraId="255AA687" w14:textId="77777777" w:rsidTr="007A063D">
        <w:trPr>
          <w:trHeight w:val="577"/>
        </w:trPr>
        <w:tc>
          <w:tcPr>
            <w:tcW w:w="11387" w:type="dxa"/>
            <w:gridSpan w:val="5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6F5568BD" w14:textId="6D795EF5" w:rsidR="00E67684" w:rsidRPr="007A063D" w:rsidRDefault="00E67684" w:rsidP="000C3F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HURSDAY</w:t>
            </w:r>
          </w:p>
        </w:tc>
        <w:tc>
          <w:tcPr>
            <w:tcW w:w="10409" w:type="dxa"/>
            <w:gridSpan w:val="5"/>
            <w:tcBorders>
              <w:lef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1685C81C" w14:textId="643CBE55" w:rsidR="00E67684" w:rsidRPr="0023496B" w:rsidRDefault="00E67684" w:rsidP="00691C9A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3496B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</w:p>
        </w:tc>
      </w:tr>
      <w:tr w:rsidR="00E67684" w:rsidRPr="007A063D" w14:paraId="77548B3E" w14:textId="77777777" w:rsidTr="007A063D">
        <w:trPr>
          <w:trHeight w:val="577"/>
        </w:trPr>
        <w:tc>
          <w:tcPr>
            <w:tcW w:w="2263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05FEB3C1" w14:textId="7BD7664C" w:rsidR="00E67684" w:rsidRPr="007A063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09:00-13:0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742AF5C" w14:textId="1FFB95E9" w:rsidR="00E67684" w:rsidRPr="007A063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ARCH 111 BASIC DESIGN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44E1165" w14:textId="1A11BF1A" w:rsidR="00E67684" w:rsidRPr="007A063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ARC 101 Basic of Architectural Design II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71FE39A3" w14:textId="322A9CC0" w:rsidR="00E67684" w:rsidRPr="007A063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199" w:type="dxa"/>
            <w:vMerge w:val="restart"/>
            <w:tcBorders>
              <w:top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37B36BFE" w14:textId="77777777" w:rsidR="00E67684" w:rsidRPr="007A063D" w:rsidRDefault="00E67684" w:rsidP="0026629F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40F61C6C" w14:textId="20B06AE3" w:rsidR="00E67684" w:rsidRPr="007A063D" w:rsidRDefault="00E67684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rof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. </w:t>
            </w:r>
            <w:r w:rsidRPr="007A063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Dr. Zeynep Onur </w:t>
            </w:r>
          </w:p>
        </w:tc>
        <w:tc>
          <w:tcPr>
            <w:tcW w:w="1933" w:type="dxa"/>
            <w:vMerge w:val="restart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3CAD3EF7" w14:textId="647283C5" w:rsidR="00E67684" w:rsidRPr="007A063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09:00-13:0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5D555A80" w14:textId="0A17D2A4" w:rsidR="00E67684" w:rsidRPr="007A063D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MIM 111 TEMEL TASARIM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2E7DD95C" w14:textId="30BE282B" w:rsidR="00E67684" w:rsidRPr="0023496B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3496B">
              <w:rPr>
                <w:rFonts w:ascii="Times New Roman" w:hAnsi="Times New Roman" w:cs="Times New Roman"/>
                <w:b/>
                <w:sz w:val="20"/>
                <w:szCs w:val="20"/>
              </w:rPr>
              <w:t>MİM 101</w:t>
            </w:r>
            <w:r w:rsidRPr="0023496B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Mimari Tasarımın Temelleri I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2D0877BD" w14:textId="17063FA8" w:rsidR="00E67684" w:rsidRPr="007A063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38E654EB" w14:textId="18DAE5D9" w:rsidR="00E67684" w:rsidRPr="007A063D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Cs/>
                <w:sz w:val="20"/>
                <w:szCs w:val="20"/>
              </w:rPr>
              <w:t>Prof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. </w:t>
            </w:r>
            <w:r w:rsidRPr="007A063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Dr. Zeynep Onur</w:t>
            </w:r>
          </w:p>
        </w:tc>
      </w:tr>
      <w:tr w:rsidR="00E67684" w:rsidRPr="007A063D" w14:paraId="5C2B028F" w14:textId="77777777" w:rsidTr="007A063D">
        <w:trPr>
          <w:trHeight w:val="577"/>
        </w:trPr>
        <w:tc>
          <w:tcPr>
            <w:tcW w:w="2263" w:type="dxa"/>
            <w:vMerge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AED86EA" w14:textId="77777777" w:rsidR="00E67684" w:rsidRPr="007A063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55DA61D" w14:textId="4C5BE09B" w:rsidR="00E67684" w:rsidRPr="007A063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ARCH 102  ARCH. DESIGN I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4BA579D" w14:textId="7BC47C29" w:rsidR="00E67684" w:rsidRPr="007A063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ARC 102 Basic of Architectural Design II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3BDC39A4" w14:textId="77777777" w:rsidR="00E67684" w:rsidRPr="007A063D" w:rsidRDefault="00E67684" w:rsidP="0026629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BBFFAE7" w14:textId="0A9C0F17" w:rsidR="00E67684" w:rsidRPr="007A063D" w:rsidRDefault="00E67684" w:rsidP="0026629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199" w:type="dxa"/>
            <w:vMerge/>
            <w:tcBorders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4F0933BA" w14:textId="77777777" w:rsidR="00E67684" w:rsidRPr="007A063D" w:rsidRDefault="00E67684" w:rsidP="0026629F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933" w:type="dxa"/>
            <w:vMerge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2F124F2C" w14:textId="77777777" w:rsidR="00E67684" w:rsidRPr="007A063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6C741456" w14:textId="198238A7" w:rsidR="00E67684" w:rsidRPr="007A063D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MIM 102 Mimari Proje I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3C3D20C7" w14:textId="76DFE00B" w:rsidR="00E67684" w:rsidRPr="0023496B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3496B">
              <w:rPr>
                <w:rFonts w:ascii="Times New Roman" w:hAnsi="Times New Roman" w:cs="Times New Roman"/>
                <w:b/>
                <w:sz w:val="20"/>
                <w:szCs w:val="20"/>
              </w:rPr>
              <w:t>MİM 102</w:t>
            </w:r>
            <w:r w:rsidRPr="0023496B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 xml:space="preserve"> Mimari Tasarımın Temelleri II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101F3DC0" w14:textId="77777777" w:rsidR="00E67684" w:rsidRPr="007A063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vMerge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9909EDB" w14:textId="77777777" w:rsidR="00E67684" w:rsidRPr="007A063D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7684" w:rsidRPr="007A063D" w14:paraId="0EE91BAE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A5003E2" w14:textId="03EF80A7" w:rsidR="00E67684" w:rsidRPr="0035684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AB1B5C4" w14:textId="51AD6459" w:rsidR="00E67684" w:rsidRPr="0035684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E96F0AC" w14:textId="45A1224B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7F9BF9D5" w14:textId="2B6B1213" w:rsidR="00E67684" w:rsidRPr="0035684D" w:rsidRDefault="00E67684" w:rsidP="0026629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1DCC4A41" w14:textId="5D79F9A5" w:rsidR="00E67684" w:rsidRPr="0035684D" w:rsidRDefault="00E67684" w:rsidP="0026629F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41496C6A" w14:textId="7401633A" w:rsidR="00E67684" w:rsidRPr="007A063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09:00-13:0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38D0FF51" w14:textId="7448AC77" w:rsidR="00E67684" w:rsidRPr="007A063D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MİM 404 Mimari Proje VI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44DF93FA" w14:textId="230D4FF0" w:rsidR="00E67684" w:rsidRPr="0023496B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3496B">
              <w:rPr>
                <w:rFonts w:ascii="Times New Roman" w:hAnsi="Times New Roman" w:cs="Times New Roman"/>
                <w:b/>
                <w:sz w:val="20"/>
                <w:szCs w:val="20"/>
              </w:rPr>
              <w:t>MİM 401 Mimari Proje V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503CB795" w14:textId="50C063A8" w:rsidR="00E67684" w:rsidRPr="007A063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FBC0A14" w14:textId="77777777" w:rsidR="00E67684" w:rsidRPr="007A063D" w:rsidRDefault="00E67684" w:rsidP="0026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İpek Yaralıoğlu</w:t>
            </w:r>
          </w:p>
          <w:p w14:paraId="445BC032" w14:textId="6BDBB09A" w:rsidR="00E67684" w:rsidRPr="007A063D" w:rsidRDefault="00E67684" w:rsidP="0026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Ayşe Gertik</w:t>
            </w:r>
          </w:p>
        </w:tc>
      </w:tr>
      <w:tr w:rsidR="00E67684" w:rsidRPr="007A063D" w14:paraId="02D873E5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68D28E3" w14:textId="65F95ECC" w:rsidR="00E67684" w:rsidRPr="0035684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AB6B3C8" w14:textId="77777777" w:rsidR="00E67684" w:rsidRPr="0035684D" w:rsidRDefault="00E67684" w:rsidP="0023496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568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322 ENVIRONMENTAL  SCIENCE II</w:t>
            </w:r>
          </w:p>
          <w:p w14:paraId="70663A9E" w14:textId="639439C5" w:rsidR="00E67684" w:rsidRPr="0035684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CE3BB68" w14:textId="3E1BBE99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ARC 307 Env. Cont. System II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496BBD3C" w14:textId="77777777" w:rsidR="00E67684" w:rsidRPr="0035684D" w:rsidRDefault="00E67684" w:rsidP="006B02E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7994FEF" w14:textId="454795D7" w:rsidR="00E67684" w:rsidRPr="0035684D" w:rsidRDefault="00E67684" w:rsidP="0026629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7F9C64C7" w14:textId="664C3A49" w:rsidR="00E67684" w:rsidRPr="0035684D" w:rsidRDefault="00E67684" w:rsidP="0026629F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Şefika Karaderi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2DD32825" w14:textId="39EEBEDE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18B7E50B" w14:textId="171D12BB" w:rsidR="00E67684" w:rsidRPr="0035684D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MIM 322 ÇEVRE KONTROL SİSTEMLERİ II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61DA830D" w14:textId="51645FBB" w:rsidR="00E67684" w:rsidRPr="0035684D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MİM 307 Çevre Kontrol Sistemleri II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16E2826F" w14:textId="12B973EF" w:rsidR="00E67684" w:rsidRPr="0035684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AB2A7B5" w14:textId="6FA159FC" w:rsidR="00E67684" w:rsidRPr="0035684D" w:rsidRDefault="00E67684" w:rsidP="0026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Şefika Karaderi</w:t>
            </w:r>
          </w:p>
        </w:tc>
      </w:tr>
      <w:tr w:rsidR="00E67684" w:rsidRPr="007A063D" w14:paraId="391FF0AB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729361C" w14:textId="2DE8C442" w:rsidR="00E67684" w:rsidRPr="0035684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30DC0CA" w14:textId="55BDDFE8" w:rsidR="00E67684" w:rsidRPr="0035684D" w:rsidRDefault="00E67684" w:rsidP="0023496B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5684D">
              <w:rPr>
                <w:rFonts w:ascii="Times New Roman" w:eastAsia="Times New Roman" w:hAnsi="Times New Roman" w:cs="Times New Roman"/>
                <w:sz w:val="20"/>
                <w:szCs w:val="20"/>
              </w:rPr>
              <w:t>ARCH 221 ENVIRONMENTAL SCIENCE I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1A9DF73" w14:textId="7043AF81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ARC 212 Env. Cont. System I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6FB0DB1A" w14:textId="77777777" w:rsidR="00E67684" w:rsidRPr="0035684D" w:rsidRDefault="00E67684" w:rsidP="001F1B4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CEDFEFF" w14:textId="6ED25C5E" w:rsidR="00E67684" w:rsidRPr="0035684D" w:rsidRDefault="00E67684" w:rsidP="006B02E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172E7FF5" w14:textId="77777777" w:rsidR="00E67684" w:rsidRPr="0035684D" w:rsidRDefault="00E67684" w:rsidP="001F1B49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6DEF8C94" w14:textId="77777777" w:rsidR="00E67684" w:rsidRPr="0035684D" w:rsidRDefault="00E67684" w:rsidP="001F1B49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Assist. Prof. Dr. Çimen Özburak</w:t>
            </w:r>
          </w:p>
          <w:p w14:paraId="19F0FAE9" w14:textId="77777777" w:rsidR="00E67684" w:rsidRPr="0035684D" w:rsidRDefault="00E67684" w:rsidP="001F1B49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215C234D" w14:textId="77777777" w:rsidR="00E67684" w:rsidRPr="0035684D" w:rsidRDefault="00E67684" w:rsidP="0026629F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66C31052" w14:textId="585B7624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64560157" w14:textId="17A44184" w:rsidR="00E67684" w:rsidRPr="0035684D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MIM 221 ÇEVRE KONTROL SİSTEMLERİ I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527E417E" w14:textId="571F1563" w:rsidR="00E67684" w:rsidRPr="0035684D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MİM 212 Çevre Kontrol Sistemleri I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50A36546" w14:textId="77777777" w:rsidR="00E67684" w:rsidRPr="0035684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7711ADA" w14:textId="029F0D7F" w:rsidR="00E67684" w:rsidRPr="0035684D" w:rsidRDefault="00E67684" w:rsidP="0026629F">
            <w:pPr>
              <w:spacing w:line="36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Yrd. Doç. Dr. Çimen Özburak</w:t>
            </w:r>
          </w:p>
        </w:tc>
      </w:tr>
      <w:tr w:rsidR="00E67684" w:rsidRPr="007A063D" w14:paraId="4D7EA297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733CA9E" w14:textId="5E3DB845" w:rsidR="00E67684" w:rsidRPr="007A063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09:00-13:0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8F0C5CC" w14:textId="00D31F3D" w:rsidR="00E67684" w:rsidRPr="007A063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ARCH 303 ARCH. DESIGN IV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7E0F802" w14:textId="3E62176A" w:rsidR="00E67684" w:rsidRPr="007A063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RC 301 Arch. Design III 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54291673" w14:textId="77777777" w:rsidR="00E67684" w:rsidRPr="007A063D" w:rsidRDefault="00E67684" w:rsidP="001F1B4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5C97107C" w14:textId="474F1005" w:rsidR="00E67684" w:rsidRPr="007A063D" w:rsidRDefault="00E67684" w:rsidP="0026629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2A6041E2" w14:textId="3F266C47" w:rsidR="00E67684" w:rsidRPr="007A063D" w:rsidRDefault="00E67684" w:rsidP="0026629F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Cs/>
                <w:sz w:val="20"/>
                <w:szCs w:val="20"/>
              </w:rPr>
              <w:t>Assist. Prof. Dr. Enis Faik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49CC56F7" w14:textId="04C35E65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09:00-11:0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3F310FBB" w14:textId="2F345582" w:rsidR="00E67684" w:rsidRPr="0035684D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eastAsia="Calibri" w:hAnsi="Times New Roman" w:cs="Times New Roman"/>
                <w:sz w:val="20"/>
                <w:szCs w:val="20"/>
              </w:rPr>
              <w:t>MIM 411 Prof. Prak. ve Uygulama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4EAABBB8" w14:textId="06F0668D" w:rsidR="00E67684" w:rsidRPr="0035684D" w:rsidRDefault="00E67684" w:rsidP="007E2252">
            <w:pPr>
              <w:jc w:val="center"/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MİM 406 Profesyonel ve Etik</w:t>
            </w:r>
          </w:p>
          <w:p w14:paraId="58355625" w14:textId="30F55685" w:rsidR="00E67684" w:rsidRPr="0035684D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1136A1C9" w14:textId="63F62B6B" w:rsidR="00E67684" w:rsidRPr="0035684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4AFB66D" w14:textId="77777777" w:rsidR="00E67684" w:rsidRPr="0035684D" w:rsidRDefault="00E67684" w:rsidP="007E2252">
            <w:pPr>
              <w:spacing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eastAsia="Calibri" w:hAnsi="Times New Roman" w:cs="Times New Roman"/>
                <w:sz w:val="20"/>
                <w:szCs w:val="20"/>
              </w:rPr>
              <w:t>Yasemin Akkar</w:t>
            </w:r>
          </w:p>
          <w:p w14:paraId="77E95569" w14:textId="77777777" w:rsidR="00E67684" w:rsidRPr="0035684D" w:rsidRDefault="00E67684" w:rsidP="0026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7684" w:rsidRPr="007A063D" w14:paraId="6BF04D8F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93A2A08" w14:textId="419011A2" w:rsidR="00E67684" w:rsidRPr="007A063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09:00-13:0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76B3C17" w14:textId="4F014898" w:rsidR="00E67684" w:rsidRPr="007A063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ARCH 404 ARCH. DESIGN VI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7ED0744" w14:textId="7F4AD9C3" w:rsidR="00E67684" w:rsidRPr="007A063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RC 401 Arch. Design V  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75911947" w14:textId="77777777" w:rsidR="00E67684" w:rsidRPr="007A063D" w:rsidRDefault="00E67684" w:rsidP="001F1B4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B3C6511" w14:textId="5A83BA58" w:rsidR="00E67684" w:rsidRPr="007A063D" w:rsidRDefault="00E67684" w:rsidP="0026629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23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0A909E0F" w14:textId="77777777" w:rsidR="00E67684" w:rsidRDefault="00E67684" w:rsidP="001F1B49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690C61FD" w14:textId="77777777" w:rsidR="00E67684" w:rsidRPr="007A063D" w:rsidRDefault="00E67684" w:rsidP="001F1B49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Dr. Paria Valizadeh, </w:t>
            </w:r>
          </w:p>
          <w:p w14:paraId="1B181E20" w14:textId="77777777" w:rsidR="00E67684" w:rsidRDefault="00E67684" w:rsidP="001F1B49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Cs/>
                <w:sz w:val="20"/>
                <w:szCs w:val="20"/>
              </w:rPr>
              <w:t>Osman Göztaşı</w:t>
            </w:r>
          </w:p>
          <w:p w14:paraId="46FDFAD7" w14:textId="574FD6A1" w:rsidR="00E67684" w:rsidRPr="007A063D" w:rsidRDefault="00E67684" w:rsidP="0026629F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188CF6C1" w14:textId="1406AC0A" w:rsidR="00E67684" w:rsidRPr="00206253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72E30C1F" w14:textId="5F02A60A" w:rsidR="00E67684" w:rsidRPr="00206253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sz w:val="20"/>
                <w:szCs w:val="20"/>
              </w:rPr>
              <w:t>MIM  110 YAPI II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0B550271" w14:textId="03A8C67F" w:rsidR="00E67684" w:rsidRPr="00206253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MİM205 Yapı ve Malzeme II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574B6238" w14:textId="7CD3A916" w:rsidR="00E67684" w:rsidRPr="00206253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203EEE4" w14:textId="0AB66AE0" w:rsidR="00E67684" w:rsidRPr="00206253" w:rsidRDefault="00E67684" w:rsidP="0026629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eastAsia="Calibri" w:hAnsi="Times New Roman" w:cs="Times New Roman"/>
                <w:sz w:val="20"/>
                <w:szCs w:val="20"/>
              </w:rPr>
              <w:t>Yrd. Doç. Dr. Tuğşad Tülbentçi</w:t>
            </w:r>
          </w:p>
        </w:tc>
      </w:tr>
      <w:tr w:rsidR="00E67684" w:rsidRPr="007A063D" w14:paraId="188A777F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E74D324" w14:textId="541B3CA3" w:rsidR="00E67684" w:rsidRPr="007A063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09:00-13:0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2D4F25B" w14:textId="33F2299C" w:rsidR="00E67684" w:rsidRPr="007A063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ARCH 405 GRADUATION PR.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E626492" w14:textId="6C330AD4" w:rsidR="00E67684" w:rsidRPr="007A063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RC 402  Graduation Project   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7D3359F4" w14:textId="77777777" w:rsidR="00E67684" w:rsidRPr="007A063D" w:rsidRDefault="00E67684" w:rsidP="005C55A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FB93B3D" w14:textId="360ED80F" w:rsidR="00E67684" w:rsidRPr="007A063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11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202252ED" w14:textId="50C97BCD" w:rsidR="00E67684" w:rsidRPr="0035684D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Dr. Aminreza Iranmanesh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5FD417AD" w14:textId="0C58CA49" w:rsidR="00E67684" w:rsidRPr="007A063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13:00-17:0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669D2FEC" w14:textId="45550000" w:rsidR="00E67684" w:rsidRPr="007A063D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MİM 201 Mimari Proje I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3744560A" w14:textId="68EDE3A7" w:rsidR="00E67684" w:rsidRPr="0023496B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3496B">
              <w:rPr>
                <w:rFonts w:ascii="Times New Roman" w:hAnsi="Times New Roman" w:cs="Times New Roman"/>
                <w:b/>
                <w:sz w:val="20"/>
                <w:szCs w:val="20"/>
              </w:rPr>
              <w:t>MİM 201 Mimari Proje I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53A58749" w14:textId="09436DD7" w:rsidR="00E67684" w:rsidRPr="007A063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FB4FCE0" w14:textId="77777777" w:rsidR="00E67684" w:rsidRDefault="00E67684" w:rsidP="00691C9A">
            <w:pPr>
              <w:spacing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eastAsia="Calibri" w:hAnsi="Times New Roman" w:cs="Times New Roman"/>
                <w:sz w:val="20"/>
                <w:szCs w:val="20"/>
              </w:rPr>
              <w:t>Yrd. Doç. Dr. Ayten Özsavaş Akçay</w:t>
            </w:r>
          </w:p>
          <w:p w14:paraId="1043EA91" w14:textId="0D561CAE" w:rsidR="00E67684" w:rsidRPr="007A063D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Atiye Bıçak</w:t>
            </w:r>
          </w:p>
        </w:tc>
      </w:tr>
      <w:tr w:rsidR="00E67684" w:rsidRPr="007A063D" w14:paraId="0DAF3E93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3FF0FA3" w14:textId="1E4E3916" w:rsidR="00E67684" w:rsidRPr="007A063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1:00-13:0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B0794BD" w14:textId="39F0B30C" w:rsidR="00E67684" w:rsidRPr="007A063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ARCH 110 CONSTRUCTION II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CE1FD2A" w14:textId="621193B9" w:rsidR="00E67684" w:rsidRPr="007A063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ARC205</w:t>
            </w: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CONST.AND MATERIAL  II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575CFB2B" w14:textId="77777777" w:rsidR="00E67684" w:rsidRPr="0035684D" w:rsidRDefault="00E67684" w:rsidP="00262AB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4B9FA50" w14:textId="251C8E18" w:rsidR="00E67684" w:rsidRPr="007A063D" w:rsidRDefault="00E67684" w:rsidP="005C55A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1DC4C8E6" w14:textId="5383F0A8" w:rsidR="00E67684" w:rsidRDefault="00E67684" w:rsidP="005C55A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Ümran Duman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215BE085" w14:textId="7E66F072" w:rsidR="00E67684" w:rsidRPr="007A063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13:00-17:0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5CC1144C" w14:textId="4E234B4F" w:rsidR="00E67684" w:rsidRPr="007A063D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MIM202 Mimari Proje II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76349A79" w14:textId="3B0D0651" w:rsidR="00E67684" w:rsidRPr="0023496B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3496B">
              <w:rPr>
                <w:rFonts w:ascii="Times New Roman" w:hAnsi="Times New Roman" w:cs="Times New Roman"/>
                <w:b/>
                <w:sz w:val="20"/>
                <w:szCs w:val="20"/>
              </w:rPr>
              <w:t>MİM 202 Mimari Proje II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5B16FF41" w14:textId="7DB82B7C" w:rsidR="00E67684" w:rsidRPr="007A063D" w:rsidRDefault="00E67684" w:rsidP="007270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CD911FC" w14:textId="77777777" w:rsidR="00E67684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4B3EA7" w14:textId="0E93D1A8" w:rsidR="00E67684" w:rsidRPr="007A063D" w:rsidRDefault="00E67684" w:rsidP="00E02F9C">
            <w:pPr>
              <w:spacing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Yrd. Doç. Dr. Çilen Erçin</w:t>
            </w:r>
          </w:p>
        </w:tc>
      </w:tr>
      <w:tr w:rsidR="00E67684" w:rsidRPr="007A063D" w14:paraId="33D8BF91" w14:textId="77777777" w:rsidTr="005C55A5">
        <w:trPr>
          <w:trHeight w:val="356"/>
        </w:trPr>
        <w:tc>
          <w:tcPr>
            <w:tcW w:w="2263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2FB35F38" w14:textId="08880F63" w:rsidR="00E67684" w:rsidRPr="005C55A5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  <w:highlight w:val="yellow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3:00-14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F58B13A" w14:textId="4716366D" w:rsidR="00E67684" w:rsidRPr="0035684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ARCH 121 Introduction to Architecture</w:t>
            </w:r>
          </w:p>
        </w:tc>
        <w:tc>
          <w:tcPr>
            <w:tcW w:w="2977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5893B54B" w14:textId="3A32DD19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ARC 105 INT. TO ARCH.</w:t>
            </w:r>
          </w:p>
        </w:tc>
        <w:tc>
          <w:tcPr>
            <w:tcW w:w="567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</w:tcPr>
          <w:p w14:paraId="4C58D854" w14:textId="77777777" w:rsidR="00E67684" w:rsidRPr="0035684D" w:rsidRDefault="00E67684" w:rsidP="005C55A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76FFCF7" w14:textId="77777777" w:rsidR="00E67684" w:rsidRPr="0035684D" w:rsidRDefault="00E67684" w:rsidP="005C55A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59ED311" w14:textId="6E48392A" w:rsidR="00E67684" w:rsidRPr="0035684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199" w:type="dxa"/>
            <w:vMerge w:val="restart"/>
            <w:tcBorders>
              <w:top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2913FE55" w14:textId="63C5EB41" w:rsidR="00E67684" w:rsidRPr="0035684D" w:rsidRDefault="00E67684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İpek Yaralıoğlu</w:t>
            </w:r>
          </w:p>
        </w:tc>
        <w:tc>
          <w:tcPr>
            <w:tcW w:w="1933" w:type="dxa"/>
            <w:vMerge w:val="restart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7F10BD78" w14:textId="68CF97AA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3:00-14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4041A672" w14:textId="13E798D7" w:rsidR="00E67684" w:rsidRPr="0035684D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MIMV121 Mimarlığa Giriş</w:t>
            </w:r>
          </w:p>
        </w:tc>
        <w:tc>
          <w:tcPr>
            <w:tcW w:w="2552" w:type="dxa"/>
            <w:vMerge w:val="restart"/>
            <w:shd w:val="clear" w:color="auto" w:fill="FFFFFF" w:themeFill="background1"/>
            <w:vAlign w:val="center"/>
          </w:tcPr>
          <w:p w14:paraId="319B3503" w14:textId="36DF2C6C" w:rsidR="00E67684" w:rsidRPr="0035684D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İM105 </w:t>
            </w:r>
            <w:r w:rsidRPr="0035684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Mimarlık Kavramlarına Giriş</w:t>
            </w:r>
          </w:p>
        </w:tc>
        <w:tc>
          <w:tcPr>
            <w:tcW w:w="567" w:type="dxa"/>
            <w:vMerge w:val="restart"/>
            <w:shd w:val="clear" w:color="auto" w:fill="FFFFFF" w:themeFill="background1"/>
            <w:vAlign w:val="center"/>
          </w:tcPr>
          <w:p w14:paraId="2A4D8683" w14:textId="2AB80D8B" w:rsidR="00E67684" w:rsidRPr="0035684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3260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7B2E21EF" w14:textId="71EC4CF5" w:rsidR="00E67684" w:rsidRPr="0035684D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İpek Yaralıoğlu</w:t>
            </w:r>
          </w:p>
        </w:tc>
      </w:tr>
      <w:tr w:rsidR="00E67684" w:rsidRPr="007A063D" w14:paraId="52B4E7F5" w14:textId="77777777" w:rsidTr="005C55A5">
        <w:trPr>
          <w:trHeight w:val="355"/>
        </w:trPr>
        <w:tc>
          <w:tcPr>
            <w:tcW w:w="2263" w:type="dxa"/>
            <w:vMerge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F20D08F" w14:textId="77777777" w:rsidR="00E67684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8EDE6D9" w14:textId="3ADF0524" w:rsidR="00E67684" w:rsidRPr="0035684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eastAsia="Times New Roman" w:hAnsi="Times New Roman" w:cs="Times New Roman"/>
                <w:sz w:val="20"/>
                <w:szCs w:val="20"/>
              </w:rPr>
              <w:t>ARCH 204 BUILDING SCIENCE II</w:t>
            </w:r>
          </w:p>
        </w:tc>
        <w:tc>
          <w:tcPr>
            <w:tcW w:w="2977" w:type="dxa"/>
            <w:vMerge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9BDF810" w14:textId="77777777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bottom w:val="single" w:sz="18" w:space="0" w:color="auto"/>
            </w:tcBorders>
            <w:shd w:val="clear" w:color="auto" w:fill="FFFFFF" w:themeFill="background1"/>
          </w:tcPr>
          <w:p w14:paraId="57E2407F" w14:textId="77777777" w:rsidR="00E67684" w:rsidRPr="0035684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199" w:type="dxa"/>
            <w:vMerge/>
            <w:tcBorders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1DD13B4E" w14:textId="77777777" w:rsidR="00E67684" w:rsidRPr="0035684D" w:rsidRDefault="00E67684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933" w:type="dxa"/>
            <w:vMerge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7EDCD9C7" w14:textId="77777777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799B9B34" w14:textId="6B7FE8A5" w:rsidR="00E67684" w:rsidRPr="0035684D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MIM 204 Bina Bilgisi II</w:t>
            </w:r>
          </w:p>
        </w:tc>
        <w:tc>
          <w:tcPr>
            <w:tcW w:w="2552" w:type="dxa"/>
            <w:vMerge/>
            <w:shd w:val="clear" w:color="auto" w:fill="FFFFFF" w:themeFill="background1"/>
            <w:vAlign w:val="center"/>
          </w:tcPr>
          <w:p w14:paraId="619E1A17" w14:textId="77777777" w:rsidR="00E67684" w:rsidRPr="0035684D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vMerge/>
            <w:shd w:val="clear" w:color="auto" w:fill="FFFFFF" w:themeFill="background1"/>
            <w:vAlign w:val="center"/>
          </w:tcPr>
          <w:p w14:paraId="095BDC78" w14:textId="77777777" w:rsidR="00E67684" w:rsidRPr="0035684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vMerge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425A197" w14:textId="77777777" w:rsidR="00E67684" w:rsidRPr="0035684D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7684" w:rsidRPr="007A063D" w14:paraId="7838A09B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F604C84" w14:textId="2A23036C" w:rsidR="00E67684" w:rsidRPr="007A063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13:00-17:0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C643268" w14:textId="1C471AFB" w:rsidR="00E67684" w:rsidRPr="007A063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ARCH 304 ARCH. DESIGN V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AEE7A13" w14:textId="6EE2D35E" w:rsidR="00E67684" w:rsidRPr="007A063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ARC 302 Arch. Design IV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0ED3A23B" w14:textId="77777777" w:rsidR="00E67684" w:rsidRPr="007A063D" w:rsidRDefault="00E67684" w:rsidP="006B02E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0788847" w14:textId="77777777" w:rsidR="00E67684" w:rsidRDefault="00E67684" w:rsidP="006B02E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9CE10E1" w14:textId="68036642" w:rsidR="00E67684" w:rsidRPr="007A063D" w:rsidRDefault="00E67684" w:rsidP="006B02E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10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70069115" w14:textId="77777777" w:rsidR="00E67684" w:rsidRDefault="00E67684" w:rsidP="000C3FBA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69E1A4B4" w14:textId="77777777" w:rsidR="00E67684" w:rsidRDefault="00E67684" w:rsidP="000C3FBA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5BD10359" w14:textId="77777777" w:rsidR="00E67684" w:rsidRDefault="00E67684" w:rsidP="000C3FBA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eastAsia="Calibri" w:hAnsi="Times New Roman" w:cs="Times New Roman"/>
                <w:sz w:val="20"/>
                <w:szCs w:val="20"/>
              </w:rPr>
              <w:t>Şefika Karaderi</w:t>
            </w:r>
          </w:p>
          <w:p w14:paraId="7C7A5242" w14:textId="77777777" w:rsidR="00E67684" w:rsidRDefault="00E67684" w:rsidP="000C3FBA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  <w:p w14:paraId="316A69BF" w14:textId="6576CDFD" w:rsidR="00E67684" w:rsidRPr="007A063D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5A678E57" w14:textId="40426B77" w:rsidR="00E67684" w:rsidRPr="007A063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13:00-17:0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51CC8429" w14:textId="4F218800" w:rsidR="00E67684" w:rsidRPr="007A063D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eastAsia="Calibri" w:hAnsi="Times New Roman" w:cs="Times New Roman"/>
                <w:sz w:val="20"/>
                <w:szCs w:val="20"/>
              </w:rPr>
              <w:t>MIM304</w:t>
            </w: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 xml:space="preserve"> Mimari </w:t>
            </w:r>
            <w:r w:rsidRPr="007A063D">
              <w:rPr>
                <w:rFonts w:ascii="Times New Roman" w:eastAsia="Calibri" w:hAnsi="Times New Roman" w:cs="Times New Roman"/>
                <w:sz w:val="20"/>
                <w:szCs w:val="20"/>
              </w:rPr>
              <w:t>Proje V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2DF6E998" w14:textId="546B44AF" w:rsidR="00E67684" w:rsidRPr="0023496B" w:rsidRDefault="00E67684" w:rsidP="0090112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3496B">
              <w:rPr>
                <w:rFonts w:ascii="Times New Roman" w:hAnsi="Times New Roman" w:cs="Times New Roman"/>
                <w:b/>
                <w:sz w:val="20"/>
                <w:szCs w:val="20"/>
              </w:rPr>
              <w:t>MİM 302 Mimari Proje IV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746C37BE" w14:textId="3236E1DD" w:rsidR="00E67684" w:rsidRPr="007A063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6A377D2" w14:textId="7E83B186" w:rsidR="00E67684" w:rsidRPr="007A063D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eastAsia="Calibri" w:hAnsi="Times New Roman" w:cs="Times New Roman"/>
                <w:sz w:val="20"/>
                <w:szCs w:val="20"/>
              </w:rPr>
              <w:t>Şefika Karaderi</w:t>
            </w:r>
          </w:p>
        </w:tc>
      </w:tr>
      <w:tr w:rsidR="00E67684" w:rsidRPr="007A063D" w14:paraId="314F97CE" w14:textId="77777777" w:rsidTr="007A063D">
        <w:trPr>
          <w:trHeight w:val="577"/>
        </w:trPr>
        <w:tc>
          <w:tcPr>
            <w:tcW w:w="2263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5872FCF1" w14:textId="21243A35" w:rsidR="00E67684" w:rsidRPr="007A063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13:00-17:0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E5E99F1" w14:textId="05D9B9EB" w:rsidR="00E67684" w:rsidRPr="007A063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eastAsia="Times New Roman" w:hAnsi="Times New Roman" w:cs="Times New Roman"/>
                <w:sz w:val="20"/>
                <w:szCs w:val="20"/>
              </w:rPr>
              <w:t>ARCH 201</w:t>
            </w: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 xml:space="preserve"> ARCH DESIGN II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E449E13" w14:textId="0CBE201D" w:rsidR="00E67684" w:rsidRPr="007A063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ARC 201 Arch. Design 1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74E2A90C" w14:textId="77777777" w:rsidR="00E67684" w:rsidRPr="007A063D" w:rsidRDefault="00E67684" w:rsidP="006B02E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9710B7B" w14:textId="367C35DF" w:rsidR="00E67684" w:rsidRPr="007A063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199" w:type="dxa"/>
            <w:vMerge w:val="restart"/>
            <w:tcBorders>
              <w:top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10D23997" w14:textId="562B7BA9" w:rsidR="00E67684" w:rsidRPr="007A063D" w:rsidRDefault="00E67684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Cs/>
                <w:sz w:val="20"/>
                <w:szCs w:val="20"/>
              </w:rPr>
              <w:t>Assoc. Prof. Dr. Huriye Gürdallı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6BF80967" w14:textId="1441B159" w:rsidR="00E67684" w:rsidRPr="007A063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13:00-17:0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258DB36C" w14:textId="565041B4" w:rsidR="00E67684" w:rsidRPr="007A063D" w:rsidRDefault="00E67684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İM 303</w:t>
            </w: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 xml:space="preserve"> Mimari Proje IV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48290B94" w14:textId="497CBABF" w:rsidR="00E67684" w:rsidRPr="0023496B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3496B">
              <w:rPr>
                <w:rFonts w:ascii="Times New Roman" w:hAnsi="Times New Roman" w:cs="Times New Roman"/>
                <w:b/>
                <w:sz w:val="20"/>
                <w:szCs w:val="20"/>
              </w:rPr>
              <w:t>MİM301 Mimari Proje III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69AE0255" w14:textId="51151650" w:rsidR="00E67684" w:rsidRPr="007A063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19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105EE9A" w14:textId="77777777" w:rsidR="00E67684" w:rsidRPr="007A063D" w:rsidRDefault="00E67684" w:rsidP="006B02E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Yrd. Doç. Dr. Çimen Özburak</w:t>
            </w:r>
          </w:p>
          <w:p w14:paraId="539C615A" w14:textId="1D3E6482" w:rsidR="00E67684" w:rsidRPr="007A063D" w:rsidRDefault="00E67684" w:rsidP="0023496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Yasemin Akkar</w:t>
            </w:r>
          </w:p>
        </w:tc>
      </w:tr>
      <w:tr w:rsidR="00E67684" w:rsidRPr="007A063D" w14:paraId="04E90A67" w14:textId="77777777" w:rsidTr="007A063D">
        <w:trPr>
          <w:trHeight w:val="577"/>
        </w:trPr>
        <w:tc>
          <w:tcPr>
            <w:tcW w:w="2263" w:type="dxa"/>
            <w:vMerge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27BE5EB" w14:textId="0754E9FB" w:rsidR="00E67684" w:rsidRPr="007A063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29CBF10" w14:textId="77777777" w:rsidR="00E67684" w:rsidRPr="007A063D" w:rsidRDefault="00E67684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30297B" w14:textId="325AA7BF" w:rsidR="00E67684" w:rsidRPr="007A063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ARCH 202 ARCH. DESIGN III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0B44DF8" w14:textId="5AE2298B" w:rsidR="00E67684" w:rsidRPr="007A063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RC 202 Arch Design II  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3160AD90" w14:textId="77777777" w:rsidR="00E67684" w:rsidRPr="007A063D" w:rsidRDefault="00E67684" w:rsidP="006B02E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01FFE5C" w14:textId="64EF2EA6" w:rsidR="00E67684" w:rsidRPr="007A063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3199" w:type="dxa"/>
            <w:vMerge/>
            <w:tcBorders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666DCC09" w14:textId="667F32B3" w:rsidR="00E67684" w:rsidRPr="007A063D" w:rsidRDefault="00E67684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1D397374" w14:textId="2F088A37" w:rsidR="00E67684" w:rsidRPr="007A063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13:00-17:0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400EE682" w14:textId="75AB19F9" w:rsidR="00E67684" w:rsidRPr="007A063D" w:rsidRDefault="00E67684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MIM 405 Mezuniyet Projesi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16ADDA01" w14:textId="401055ED" w:rsidR="00E67684" w:rsidRPr="0023496B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3496B">
              <w:rPr>
                <w:rFonts w:ascii="Times New Roman" w:hAnsi="Times New Roman" w:cs="Times New Roman"/>
                <w:b/>
                <w:sz w:val="20"/>
                <w:szCs w:val="20"/>
              </w:rPr>
              <w:t>MİM402 Mezuniyet Projesi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2691047F" w14:textId="4DBD314D" w:rsidR="00E67684" w:rsidRPr="007A063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b/>
                <w:sz w:val="20"/>
                <w:szCs w:val="20"/>
              </w:rPr>
              <w:t>32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E192665" w14:textId="77777777" w:rsidR="00E67684" w:rsidRPr="007A063D" w:rsidRDefault="00E67684" w:rsidP="006B02E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Prof. Harun Özer</w:t>
            </w:r>
          </w:p>
          <w:p w14:paraId="55E2DF36" w14:textId="77777777" w:rsidR="00E67684" w:rsidRPr="007A063D" w:rsidRDefault="00E67684" w:rsidP="006B02E0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Yrd. Doç. Dr. Çiğdem Çağnan</w:t>
            </w:r>
          </w:p>
          <w:p w14:paraId="24665574" w14:textId="7B99F175" w:rsidR="00E67684" w:rsidRPr="007A063D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Ümran Duman</w:t>
            </w:r>
          </w:p>
        </w:tc>
      </w:tr>
      <w:tr w:rsidR="00E67684" w:rsidRPr="007A063D" w14:paraId="49A937B1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37E5D0D" w14:textId="0E3EB05E" w:rsidR="00E67684" w:rsidRPr="0035684D" w:rsidRDefault="00E67684" w:rsidP="003C69F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3:00-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5:0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1C468C2" w14:textId="01DCC66E" w:rsidR="00E67684" w:rsidRPr="0035684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ARCH 411 PROFESSIONAL PR.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6F39453" w14:textId="0DB50B88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ARC 406 Prof. Practice+ Ethics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75882245" w14:textId="77777777" w:rsidR="00E67684" w:rsidRPr="0035684D" w:rsidRDefault="00E67684" w:rsidP="006B02E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498DF052" w14:textId="029794F3" w:rsidR="00E67684" w:rsidRPr="0035684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9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65494E28" w14:textId="0C39E6B4" w:rsidR="00E67684" w:rsidRPr="0035684D" w:rsidRDefault="00E67684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Osman Göztaşı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4848429A" w14:textId="77F0F489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4:00-15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71E22C45" w14:textId="77777777" w:rsidR="00E67684" w:rsidRPr="0035684D" w:rsidRDefault="00E67684" w:rsidP="0023496B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eastAsia="Calibri" w:hAnsi="Times New Roman" w:cs="Times New Roman"/>
                <w:sz w:val="20"/>
                <w:szCs w:val="20"/>
              </w:rPr>
              <w:t>TMF 478 Ekolojik Düşünce</w:t>
            </w:r>
          </w:p>
          <w:p w14:paraId="172FE145" w14:textId="261CB542" w:rsidR="00E67684" w:rsidRPr="0035684D" w:rsidRDefault="00E67684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0CC940B1" w14:textId="77777777" w:rsidR="00E67684" w:rsidRPr="0035684D" w:rsidRDefault="00E67684" w:rsidP="0023496B">
            <w:pPr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TMF 478 Ekolojik Düşünce</w:t>
            </w:r>
          </w:p>
          <w:p w14:paraId="22E1C6F2" w14:textId="297FC7B2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4A99F234" w14:textId="1FC36FE3" w:rsidR="00E67684" w:rsidRPr="0035684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EED88E3" w14:textId="27A82A0A" w:rsidR="00E67684" w:rsidRPr="0035684D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eastAsia="Calibri" w:hAnsi="Times New Roman" w:cs="Times New Roman"/>
                <w:sz w:val="20"/>
                <w:szCs w:val="20"/>
              </w:rPr>
              <w:t>Ayşe Gertik</w:t>
            </w:r>
          </w:p>
        </w:tc>
      </w:tr>
      <w:tr w:rsidR="00E67684" w:rsidRPr="007A063D" w14:paraId="1FA46414" w14:textId="77777777" w:rsidTr="007A063D">
        <w:trPr>
          <w:trHeight w:val="577"/>
        </w:trPr>
        <w:tc>
          <w:tcPr>
            <w:tcW w:w="2263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24B30817" w14:textId="6FF6E3DF" w:rsidR="00E67684" w:rsidRPr="0035684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4:00-15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34A14F4" w14:textId="47955CE7" w:rsidR="00E67684" w:rsidRPr="0035684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307 COMPUTER AIDED DESIGN III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C1289C4" w14:textId="5B097A39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3F9F4DC8" w14:textId="77777777" w:rsidR="00E67684" w:rsidRPr="0035684D" w:rsidRDefault="00E67684" w:rsidP="0026629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E3BF5B9" w14:textId="5D77C80C" w:rsidR="00E67684" w:rsidRPr="0035684D" w:rsidRDefault="00E67684" w:rsidP="0026629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199" w:type="dxa"/>
            <w:vMerge w:val="restart"/>
            <w:tcBorders>
              <w:top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5D4EC306" w14:textId="31B9A9AF" w:rsidR="00E67684" w:rsidRPr="0035684D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Dr. Aminreza Iranmanesh</w:t>
            </w:r>
          </w:p>
        </w:tc>
        <w:tc>
          <w:tcPr>
            <w:tcW w:w="1933" w:type="dxa"/>
            <w:vMerge w:val="restart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319CB118" w14:textId="36002D3F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6342BF7B" w14:textId="14136F2D" w:rsidR="00E67684" w:rsidRPr="0035684D" w:rsidRDefault="00E67684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12B8C2C1" w14:textId="3BADC2B5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55141D42" w14:textId="4FA63305" w:rsidR="00E67684" w:rsidRPr="0035684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7FB36130" w14:textId="108EC19C" w:rsidR="00E67684" w:rsidRPr="0035684D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7684" w:rsidRPr="007A063D" w14:paraId="3E6D18B8" w14:textId="77777777" w:rsidTr="0019295F">
        <w:trPr>
          <w:trHeight w:val="861"/>
        </w:trPr>
        <w:tc>
          <w:tcPr>
            <w:tcW w:w="2263" w:type="dxa"/>
            <w:vMerge/>
            <w:shd w:val="clear" w:color="auto" w:fill="FFFFFF" w:themeFill="background1"/>
            <w:vAlign w:val="center"/>
          </w:tcPr>
          <w:p w14:paraId="214A2643" w14:textId="3D27D390" w:rsidR="00E67684" w:rsidRPr="0035684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81" w:type="dxa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34AA9CF0" w14:textId="7861D16E" w:rsidR="00E67684" w:rsidRPr="0035684D" w:rsidRDefault="00E67684" w:rsidP="0023496B">
            <w:pPr>
              <w:ind w:left="-10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FAE458 DIJITAL COMMUN. AND ARCH.</w:t>
            </w:r>
          </w:p>
        </w:tc>
        <w:tc>
          <w:tcPr>
            <w:tcW w:w="2977" w:type="dxa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1053750D" w14:textId="5BAC741A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FAE458 DIJITAL COMMUN. AND ARCH</w:t>
            </w:r>
          </w:p>
        </w:tc>
        <w:tc>
          <w:tcPr>
            <w:tcW w:w="567" w:type="dxa"/>
            <w:tcBorders>
              <w:top w:val="single" w:sz="18" w:space="0" w:color="auto"/>
            </w:tcBorders>
            <w:shd w:val="clear" w:color="auto" w:fill="FFFFFF" w:themeFill="background1"/>
          </w:tcPr>
          <w:p w14:paraId="6CBE24FC" w14:textId="77777777" w:rsidR="00E67684" w:rsidRPr="0035684D" w:rsidRDefault="00E67684" w:rsidP="0026629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199" w:type="dxa"/>
            <w:vMerge/>
            <w:tcBorders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559DD503" w14:textId="6C665DAB" w:rsidR="00E67684" w:rsidRPr="0035684D" w:rsidRDefault="00E67684" w:rsidP="000C3F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3" w:type="dxa"/>
            <w:vMerge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2301C742" w14:textId="40B75C20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1645E96C" w14:textId="419F1FAB" w:rsidR="00E67684" w:rsidRPr="0035684D" w:rsidRDefault="00E67684" w:rsidP="0023496B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1318A1CA" w14:textId="489CC785" w:rsidR="00E67684" w:rsidRPr="0035684D" w:rsidRDefault="00E67684" w:rsidP="0023496B">
            <w:pPr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330375C9" w14:textId="77777777" w:rsidR="00E67684" w:rsidRPr="0035684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vMerge/>
            <w:shd w:val="clear" w:color="auto" w:fill="FFFFFF" w:themeFill="background1"/>
            <w:vAlign w:val="center"/>
          </w:tcPr>
          <w:p w14:paraId="26CA6ABA" w14:textId="3EDB60B0" w:rsidR="00E67684" w:rsidRPr="0035684D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7684" w:rsidRPr="007A063D" w14:paraId="60B2A33B" w14:textId="77777777" w:rsidTr="007A063D">
        <w:trPr>
          <w:trHeight w:val="577"/>
        </w:trPr>
        <w:tc>
          <w:tcPr>
            <w:tcW w:w="11387" w:type="dxa"/>
            <w:gridSpan w:val="5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1ABE5A1B" w14:textId="095EC149" w:rsidR="00E67684" w:rsidRPr="0035684D" w:rsidRDefault="00E67684" w:rsidP="000C3F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RIDAY</w:t>
            </w:r>
          </w:p>
        </w:tc>
        <w:tc>
          <w:tcPr>
            <w:tcW w:w="10409" w:type="dxa"/>
            <w:gridSpan w:val="5"/>
            <w:tcBorders>
              <w:left w:val="single" w:sz="24" w:space="0" w:color="auto"/>
            </w:tcBorders>
            <w:shd w:val="clear" w:color="auto" w:fill="BFBFBF" w:themeFill="background1" w:themeFillShade="BF"/>
            <w:vAlign w:val="center"/>
          </w:tcPr>
          <w:p w14:paraId="3322FF8D" w14:textId="1329D168" w:rsidR="00E67684" w:rsidRPr="0035684D" w:rsidRDefault="00E67684" w:rsidP="00691C9A">
            <w:pPr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</w:p>
        </w:tc>
      </w:tr>
      <w:tr w:rsidR="00E67684" w:rsidRPr="007A063D" w14:paraId="3307DDB0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9CBE6BF" w14:textId="77777777" w:rsidR="00E67684" w:rsidRPr="0035684D" w:rsidRDefault="00E67684" w:rsidP="00DF518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  <w:p w14:paraId="52E60C94" w14:textId="62D43551" w:rsidR="00E67684" w:rsidRPr="0035684D" w:rsidRDefault="00E67684" w:rsidP="00DF518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3:00-14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E7D5F8F" w14:textId="0801C6C4" w:rsidR="00E67684" w:rsidRPr="0035684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 305 ARCHITECTURE OF 20</w:t>
            </w:r>
            <w:r w:rsidRPr="003568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TH</w:t>
            </w:r>
            <w:r w:rsidRPr="003568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CENTURY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AC7C9F8" w14:textId="4732FA03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ARC 305 Hist Art. And &amp; Arch. III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2690EFD3" w14:textId="77777777" w:rsidR="00E67684" w:rsidRPr="0035684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D9BDA7B" w14:textId="214D3025" w:rsidR="00E67684" w:rsidRPr="0035684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4F195AAD" w14:textId="68EEA731" w:rsidR="00E67684" w:rsidRPr="0035684D" w:rsidRDefault="00E67684" w:rsidP="00DF518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Dr. Serkad Işıkören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3CCB60A9" w14:textId="77777777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  <w:p w14:paraId="1AB88F51" w14:textId="79C1C119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3:00-14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355EE28E" w14:textId="7EA9D6B1" w:rsidR="00E67684" w:rsidRPr="0035684D" w:rsidRDefault="00E67684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MIM 305 20. YY MİMARLIK TARİHİ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14262A0B" w14:textId="42DD5391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MİM 305 Çağdaş Mimarlık ve Sanat Tarihi</w:t>
            </w:r>
          </w:p>
        </w:tc>
        <w:tc>
          <w:tcPr>
            <w:tcW w:w="567" w:type="dxa"/>
            <w:shd w:val="clear" w:color="auto" w:fill="FFFFFF" w:themeFill="background1"/>
          </w:tcPr>
          <w:p w14:paraId="7B16ECF4" w14:textId="77777777" w:rsidR="00E67684" w:rsidRPr="0035684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1727B447" w14:textId="398D595B" w:rsidR="00E67684" w:rsidRPr="0035684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93BB7D2" w14:textId="0CBAF35D" w:rsidR="00E67684" w:rsidRPr="0035684D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Dr. Serkad Işıkören</w:t>
            </w:r>
          </w:p>
        </w:tc>
      </w:tr>
      <w:tr w:rsidR="00E67684" w:rsidRPr="007A063D" w14:paraId="518609F0" w14:textId="77777777" w:rsidTr="000E47AF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4575D94" w14:textId="77777777" w:rsidR="00E67684" w:rsidRDefault="00E67684" w:rsidP="00DF518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  <w:p w14:paraId="025858D0" w14:textId="6160B451" w:rsidR="00E67684" w:rsidRPr="0035684D" w:rsidRDefault="00E67684" w:rsidP="00DF518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3:00-14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253CB5A" w14:textId="55A3FD9A" w:rsidR="00E67684" w:rsidRPr="0035684D" w:rsidRDefault="00E67684" w:rsidP="0023496B">
            <w:pPr>
              <w:ind w:left="-10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ARCH 422 Environmental Science  III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3AD007C" w14:textId="0F44D823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5F246C5D" w14:textId="77777777" w:rsidR="00E67684" w:rsidRPr="0035684D" w:rsidRDefault="00E67684" w:rsidP="005C55A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EF855CA" w14:textId="135E07BA" w:rsidR="00E67684" w:rsidRPr="0035684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67FFD775" w14:textId="77188E96" w:rsidR="00E67684" w:rsidRPr="0035684D" w:rsidRDefault="00E67684" w:rsidP="00DF518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Şefika Karaderi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4733AA95" w14:textId="77777777" w:rsidR="00E67684" w:rsidRPr="006B76A5" w:rsidRDefault="00E67684" w:rsidP="005165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76A5"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  <w:p w14:paraId="5CF9A2BB" w14:textId="2423E781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76A5">
              <w:rPr>
                <w:rFonts w:ascii="Times New Roman" w:hAnsi="Times New Roman" w:cs="Times New Roman"/>
                <w:b/>
                <w:sz w:val="20"/>
                <w:szCs w:val="20"/>
              </w:rPr>
              <w:t>13:00-14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6FE4CA1B" w14:textId="1074FD62" w:rsidR="00E67684" w:rsidRPr="0035684D" w:rsidRDefault="00E67684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372A5669" w14:textId="732950F2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MIM 108 Uygarlık Tarihi</w:t>
            </w:r>
          </w:p>
        </w:tc>
        <w:tc>
          <w:tcPr>
            <w:tcW w:w="567" w:type="dxa"/>
            <w:shd w:val="clear" w:color="auto" w:fill="FFFFFF" w:themeFill="background1"/>
          </w:tcPr>
          <w:p w14:paraId="6E41C37F" w14:textId="63C5CEB4" w:rsidR="00E67684" w:rsidRPr="0035684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BF5D8AB" w14:textId="13134489" w:rsidR="00E67684" w:rsidRPr="0035684D" w:rsidRDefault="00E67684" w:rsidP="00691C9A">
            <w:pPr>
              <w:spacing w:line="36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Dr. Serkad Işıkören</w:t>
            </w:r>
          </w:p>
        </w:tc>
      </w:tr>
      <w:tr w:rsidR="00E67684" w:rsidRPr="007A063D" w14:paraId="09400D99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20E4BAE" w14:textId="77777777" w:rsidR="00E67684" w:rsidRPr="0035684D" w:rsidRDefault="00E67684" w:rsidP="00DF518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1:00-12:30</w:t>
            </w:r>
          </w:p>
          <w:p w14:paraId="41CE4110" w14:textId="1CB5B88A" w:rsidR="00E67684" w:rsidRPr="0035684D" w:rsidRDefault="00E67684" w:rsidP="00DF518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4:00-15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0A2CF51" w14:textId="53454430" w:rsidR="00E67684" w:rsidRPr="0035684D" w:rsidRDefault="00E67684" w:rsidP="0023496B">
            <w:pPr>
              <w:ind w:left="-10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FAE487</w:t>
            </w:r>
            <w:r w:rsidRPr="0035684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RHINOCERAS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0F81B5D" w14:textId="2355C832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FAE487</w:t>
            </w:r>
            <w:r w:rsidRPr="0035684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RHINOCERAS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693E7674" w14:textId="6029D461" w:rsidR="00E67684" w:rsidRPr="0035684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1C533EC6" w14:textId="2CEDE914" w:rsidR="00E67684" w:rsidRPr="0035684D" w:rsidRDefault="00E67684" w:rsidP="00DF518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Dr. Hoda Esmaelian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698A3B8C" w14:textId="77777777" w:rsidR="00E67684" w:rsidRPr="0035684D" w:rsidRDefault="00E67684" w:rsidP="0028771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  <w:p w14:paraId="409BE45B" w14:textId="771B687C" w:rsidR="00E67684" w:rsidRPr="006B76A5" w:rsidRDefault="00E67684" w:rsidP="006B76A5">
            <w:pPr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3:00-14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37945A44" w14:textId="71845C33" w:rsidR="00E67684" w:rsidRPr="0035684D" w:rsidRDefault="00E67684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eastAsia="Times New Roman" w:hAnsi="Times New Roman" w:cs="Times New Roman"/>
                <w:sz w:val="20"/>
                <w:szCs w:val="20"/>
              </w:rPr>
              <w:t>CE 303 SURVEYING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5157A90F" w14:textId="7DD1F3CE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MİM 110 Surveying</w:t>
            </w:r>
          </w:p>
        </w:tc>
        <w:tc>
          <w:tcPr>
            <w:tcW w:w="567" w:type="dxa"/>
            <w:shd w:val="clear" w:color="auto" w:fill="FFFFFF" w:themeFill="background1"/>
          </w:tcPr>
          <w:p w14:paraId="7A831999" w14:textId="77777777" w:rsidR="00E67684" w:rsidRPr="0035684D" w:rsidRDefault="00E67684" w:rsidP="0028771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AFD93CB" w14:textId="1279F4DA" w:rsidR="00E67684" w:rsidRPr="0035684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D1BA970" w14:textId="6BB302D2" w:rsidR="00E67684" w:rsidRPr="0035684D" w:rsidRDefault="00E67684" w:rsidP="00691C9A">
            <w:pPr>
              <w:spacing w:line="36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Doc.Dr. Turgay Salihoğlu</w:t>
            </w:r>
          </w:p>
        </w:tc>
      </w:tr>
      <w:tr w:rsidR="00E67684" w:rsidRPr="007A063D" w14:paraId="06AA1D23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2753711" w14:textId="77777777" w:rsidR="00E67684" w:rsidRPr="0035684D" w:rsidRDefault="00E67684" w:rsidP="00DF518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  <w:p w14:paraId="4A70DB36" w14:textId="1F14F40B" w:rsidR="00E67684" w:rsidRPr="0035684D" w:rsidRDefault="00E67684" w:rsidP="00DF518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3:00-14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69680FB" w14:textId="0CDD01C8" w:rsidR="00E67684" w:rsidRPr="0035684D" w:rsidRDefault="00E67684" w:rsidP="0023496B">
            <w:pPr>
              <w:ind w:left="-10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35684D">
              <w:rPr>
                <w:rFonts w:ascii="Times New Roman" w:eastAsia="Times New Roman" w:hAnsi="Times New Roman" w:cs="Times New Roman"/>
                <w:sz w:val="20"/>
                <w:szCs w:val="20"/>
              </w:rPr>
              <w:t>CE 303 SURVEYING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6DEF945" w14:textId="159A0FBB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ARC 110 Surveying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525A23A4" w14:textId="77777777" w:rsidR="00E67684" w:rsidRPr="0035684D" w:rsidRDefault="00E67684" w:rsidP="00E910F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30DAEF9" w14:textId="671638F2" w:rsidR="00E67684" w:rsidRPr="0035684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5EFE574E" w14:textId="5A938B1B" w:rsidR="00E67684" w:rsidRPr="0035684D" w:rsidRDefault="00E67684" w:rsidP="00DF518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Doc.Dr. Turgay Salihoğlu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5E6824CC" w14:textId="448B4216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09:00-10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5C58A1AA" w14:textId="2D731F29" w:rsidR="00E67684" w:rsidRPr="0035684D" w:rsidRDefault="00E67684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MIM432 Restorasyon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4F3EE4C0" w14:textId="347F2137" w:rsidR="00E67684" w:rsidRPr="0035684D" w:rsidRDefault="00E67684" w:rsidP="0023496B">
            <w:pPr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MİM 405 Restorasyon Ve Koruma</w:t>
            </w:r>
          </w:p>
        </w:tc>
        <w:tc>
          <w:tcPr>
            <w:tcW w:w="567" w:type="dxa"/>
            <w:shd w:val="clear" w:color="auto" w:fill="FFFFFF" w:themeFill="background1"/>
          </w:tcPr>
          <w:p w14:paraId="0C2A131A" w14:textId="77777777" w:rsidR="00E67684" w:rsidRPr="0035684D" w:rsidRDefault="00E67684" w:rsidP="005A610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ADA8C77" w14:textId="452B70EF" w:rsidR="00E67684" w:rsidRPr="0035684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D4B8E97" w14:textId="2E986C46" w:rsidR="00E67684" w:rsidRPr="0035684D" w:rsidRDefault="00E67684" w:rsidP="00691C9A">
            <w:pPr>
              <w:spacing w:line="360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Doç. Dr. Zihni Turkan</w:t>
            </w:r>
          </w:p>
        </w:tc>
      </w:tr>
      <w:tr w:rsidR="00E67684" w:rsidRPr="007A063D" w14:paraId="728ED32E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8345111" w14:textId="0B8312E1" w:rsidR="00E67684" w:rsidRPr="0035684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B76A5">
              <w:rPr>
                <w:rFonts w:ascii="Times New Roman" w:hAnsi="Times New Roman" w:cs="Times New Roman"/>
                <w:b/>
                <w:sz w:val="20"/>
                <w:szCs w:val="20"/>
              </w:rPr>
              <w:t>11:00-12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6EA2413" w14:textId="77777777" w:rsidR="00E67684" w:rsidRPr="0035684D" w:rsidRDefault="00E67684" w:rsidP="00E910F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ARCH 432</w:t>
            </w:r>
          </w:p>
          <w:p w14:paraId="5A16AE39" w14:textId="4F76ACAA" w:rsidR="00E67684" w:rsidRPr="0035684D" w:rsidRDefault="00E67684" w:rsidP="0023496B">
            <w:pPr>
              <w:ind w:left="-106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 xml:space="preserve">THEORY OF RESTORATION &amp;  CONSERVATION 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326B1A0" w14:textId="16CAE5B4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ARC 405 Theory of Restoration Conser.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00DAEC1B" w14:textId="77777777" w:rsidR="00E67684" w:rsidRPr="0035684D" w:rsidRDefault="00E67684" w:rsidP="00E910F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6E7916B2" w14:textId="69A086BF" w:rsidR="00E67684" w:rsidRPr="0035684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3</w:t>
            </w: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3668A71F" w14:textId="4E5E3D68" w:rsidR="00E67684" w:rsidRPr="0035684D" w:rsidRDefault="00E67684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Dr. Serkad Işıkören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3B4200C1" w14:textId="4BF0824E" w:rsidR="00E67684" w:rsidRPr="00206253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09:00-11:00</w:t>
            </w:r>
          </w:p>
          <w:p w14:paraId="67E01EDC" w14:textId="4A06B78D" w:rsidR="00E67684" w:rsidRPr="00206253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1C0CCC85" w14:textId="346F532C" w:rsidR="00E67684" w:rsidRPr="00206253" w:rsidRDefault="00E67684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sz w:val="20"/>
                <w:szCs w:val="20"/>
              </w:rPr>
              <w:t>MIM 211 Yapı III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320EC1B1" w14:textId="2DD67F6D" w:rsidR="00E67684" w:rsidRPr="00206253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MİM 206 Yapı ve malzeme III</w:t>
            </w:r>
          </w:p>
        </w:tc>
        <w:tc>
          <w:tcPr>
            <w:tcW w:w="567" w:type="dxa"/>
            <w:shd w:val="clear" w:color="auto" w:fill="FFFFFF" w:themeFill="background1"/>
          </w:tcPr>
          <w:p w14:paraId="18E3342B" w14:textId="77777777" w:rsidR="00E67684" w:rsidRPr="00206253" w:rsidRDefault="00E67684" w:rsidP="006B02E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B295FB1" w14:textId="5F55189B" w:rsidR="00E67684" w:rsidRPr="00206253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D48F292" w14:textId="14869E51" w:rsidR="00E67684" w:rsidRPr="00206253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eastAsia="Calibri" w:hAnsi="Times New Roman" w:cs="Times New Roman"/>
                <w:sz w:val="20"/>
                <w:szCs w:val="20"/>
              </w:rPr>
              <w:t>Yrd. Doç. Dr. Tuğşad Tülbentçi</w:t>
            </w:r>
          </w:p>
        </w:tc>
      </w:tr>
      <w:tr w:rsidR="00E67684" w:rsidRPr="007A063D" w14:paraId="7FFBC11F" w14:textId="77777777" w:rsidTr="00262716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702B9FF" w14:textId="506869F0" w:rsidR="00E67684" w:rsidRPr="0035684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3:00-14:3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50B4EA7D" w14:textId="77777777" w:rsidR="00E67684" w:rsidRPr="0035684D" w:rsidRDefault="00E67684" w:rsidP="0001427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949021" w14:textId="77777777" w:rsidR="00E67684" w:rsidRPr="0035684D" w:rsidRDefault="00E67684" w:rsidP="0001427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ARCH 310 URBAN II</w:t>
            </w:r>
          </w:p>
          <w:p w14:paraId="296A3036" w14:textId="77777777" w:rsidR="00E67684" w:rsidRPr="0035684D" w:rsidRDefault="00E67684" w:rsidP="0001427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A661F2" w14:textId="1F10E10E" w:rsidR="00E67684" w:rsidRPr="0035684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00879DA" w14:textId="69C84282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RC 304 Planning and Urban Design  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60375A43" w14:textId="528A7A32" w:rsidR="00E67684" w:rsidRPr="0035684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468EB3C7" w14:textId="42AC6C96" w:rsidR="00E67684" w:rsidRPr="0035684D" w:rsidRDefault="00E67684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Dr. Can Kara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6B93AEEF" w14:textId="2268278E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13:00-:15:0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1BAAF845" w14:textId="10C226E4" w:rsidR="00E67684" w:rsidRPr="0035684D" w:rsidRDefault="00E67684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sz w:val="20"/>
                <w:szCs w:val="20"/>
              </w:rPr>
              <w:t>MIM212 Yapı IV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090322D8" w14:textId="035AA411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06253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585C7FA6" w14:textId="2A3C5837" w:rsidR="00E67684" w:rsidRPr="0035684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6F99F292" w14:textId="4754CC3C" w:rsidR="00E67684" w:rsidRPr="0035684D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06253">
              <w:rPr>
                <w:rFonts w:ascii="Times New Roman" w:eastAsia="Calibri" w:hAnsi="Times New Roman" w:cs="Times New Roman"/>
                <w:sz w:val="20"/>
                <w:szCs w:val="20"/>
              </w:rPr>
              <w:t>Yrd. Doç. Dr. Tuğşad Tülbentçi</w:t>
            </w:r>
          </w:p>
        </w:tc>
      </w:tr>
      <w:tr w:rsidR="00E67684" w:rsidRPr="007A063D" w14:paraId="2A4DE4B0" w14:textId="77777777" w:rsidTr="0035684D">
        <w:trPr>
          <w:trHeight w:val="221"/>
        </w:trPr>
        <w:tc>
          <w:tcPr>
            <w:tcW w:w="2263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7C15FBB9" w14:textId="6AEA6DD4" w:rsidR="00E67684" w:rsidRPr="0035684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2:30-14:00</w:t>
            </w:r>
          </w:p>
        </w:tc>
        <w:tc>
          <w:tcPr>
            <w:tcW w:w="2381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3DB4F6B9" w14:textId="77777777" w:rsidR="00E67684" w:rsidRPr="0035684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CH307 COMPUTER AIDED DESIGN III</w:t>
            </w:r>
          </w:p>
          <w:p w14:paraId="7266F0F3" w14:textId="70CCDB42" w:rsidR="00E67684" w:rsidRPr="0035684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7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135EC044" w14:textId="77777777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</w:p>
          <w:p w14:paraId="72368725" w14:textId="4741D641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</w:tcPr>
          <w:p w14:paraId="5A7039FB" w14:textId="77777777" w:rsidR="00E67684" w:rsidRPr="0035684D" w:rsidRDefault="00E67684" w:rsidP="00E910F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77DB7EC8" w14:textId="77777777" w:rsidR="00E67684" w:rsidRPr="0035684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  <w:p w14:paraId="30EB93CC" w14:textId="40C8F13D" w:rsidR="00E67684" w:rsidRPr="0035684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199" w:type="dxa"/>
            <w:vMerge w:val="restart"/>
            <w:tcBorders>
              <w:top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5891CE9A" w14:textId="5E136A48" w:rsidR="00E67684" w:rsidRPr="0035684D" w:rsidRDefault="00E67684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Dr. Aminreza Iranmanesh</w:t>
            </w:r>
          </w:p>
        </w:tc>
        <w:tc>
          <w:tcPr>
            <w:tcW w:w="1933" w:type="dxa"/>
            <w:vMerge w:val="restart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6CAFCD73" w14:textId="25362EC9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2F699702" w14:textId="67F10ABF" w:rsidR="00E67684" w:rsidRPr="0035684D" w:rsidRDefault="00E67684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00D306AA" w14:textId="1B214F6F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3AB3608E" w14:textId="73C30199" w:rsidR="00E67684" w:rsidRPr="0035684D" w:rsidRDefault="00E67684" w:rsidP="0026629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vMerge w:val="restart"/>
            <w:tcBorders>
              <w:top w:val="single" w:sz="18" w:space="0" w:color="auto"/>
            </w:tcBorders>
            <w:shd w:val="clear" w:color="auto" w:fill="FFFFFF" w:themeFill="background1"/>
            <w:vAlign w:val="center"/>
          </w:tcPr>
          <w:p w14:paraId="0E8BF54B" w14:textId="4F0E5440" w:rsidR="00E67684" w:rsidRPr="0035684D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7684" w:rsidRPr="007A063D" w14:paraId="4647827B" w14:textId="77777777" w:rsidTr="00E910F5">
        <w:trPr>
          <w:trHeight w:val="237"/>
        </w:trPr>
        <w:tc>
          <w:tcPr>
            <w:tcW w:w="2263" w:type="dxa"/>
            <w:vMerge/>
            <w:shd w:val="clear" w:color="auto" w:fill="FFFFFF" w:themeFill="background1"/>
            <w:vAlign w:val="center"/>
          </w:tcPr>
          <w:p w14:paraId="14FC4534" w14:textId="77777777" w:rsidR="00E67684" w:rsidRPr="0035684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81" w:type="dxa"/>
            <w:vMerge/>
            <w:shd w:val="clear" w:color="auto" w:fill="FFFFFF" w:themeFill="background1"/>
            <w:vAlign w:val="center"/>
          </w:tcPr>
          <w:p w14:paraId="2CF7925D" w14:textId="77777777" w:rsidR="00E67684" w:rsidRPr="0035684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7" w:type="dxa"/>
            <w:vMerge/>
            <w:shd w:val="clear" w:color="auto" w:fill="FFFFFF" w:themeFill="background1"/>
            <w:vAlign w:val="center"/>
          </w:tcPr>
          <w:p w14:paraId="30B6D5A6" w14:textId="77777777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vMerge/>
            <w:shd w:val="clear" w:color="auto" w:fill="FFFFFF" w:themeFill="background1"/>
          </w:tcPr>
          <w:p w14:paraId="712F0F4D" w14:textId="77777777" w:rsidR="00E67684" w:rsidRPr="0035684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199" w:type="dxa"/>
            <w:vMerge/>
            <w:tcBorders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356B008C" w14:textId="77777777" w:rsidR="00E67684" w:rsidRPr="0035684D" w:rsidRDefault="00E67684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933" w:type="dxa"/>
            <w:vMerge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6500D333" w14:textId="77777777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97" w:type="dxa"/>
            <w:vMerge w:val="restart"/>
            <w:shd w:val="clear" w:color="auto" w:fill="FFFFFF" w:themeFill="background1"/>
            <w:vAlign w:val="center"/>
          </w:tcPr>
          <w:p w14:paraId="6BB32B49" w14:textId="5F79B4E0" w:rsidR="00E67684" w:rsidRPr="0035684D" w:rsidRDefault="00E67684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2" w:type="dxa"/>
            <w:vMerge w:val="restart"/>
            <w:shd w:val="clear" w:color="auto" w:fill="FFFFFF" w:themeFill="background1"/>
            <w:vAlign w:val="center"/>
          </w:tcPr>
          <w:p w14:paraId="53906E9A" w14:textId="2AAD8FFD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vMerge w:val="restart"/>
            <w:shd w:val="clear" w:color="auto" w:fill="FFFFFF" w:themeFill="background1"/>
          </w:tcPr>
          <w:p w14:paraId="66EFF71D" w14:textId="77777777" w:rsidR="00E67684" w:rsidRPr="0035684D" w:rsidRDefault="00E67684" w:rsidP="0026629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vMerge/>
            <w:shd w:val="clear" w:color="auto" w:fill="FFFFFF" w:themeFill="background1"/>
            <w:vAlign w:val="center"/>
          </w:tcPr>
          <w:p w14:paraId="1EE80654" w14:textId="77777777" w:rsidR="00E67684" w:rsidRPr="0035684D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7684" w:rsidRPr="007A063D" w14:paraId="69FE9D7A" w14:textId="77777777" w:rsidTr="00E910F5">
        <w:trPr>
          <w:trHeight w:val="237"/>
        </w:trPr>
        <w:tc>
          <w:tcPr>
            <w:tcW w:w="2263" w:type="dxa"/>
            <w:vMerge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0658AD7" w14:textId="77777777" w:rsidR="00E67684" w:rsidRPr="0035684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81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28C3200" w14:textId="7E0472A7" w:rsidR="00E67684" w:rsidRPr="0035684D" w:rsidRDefault="00E67684" w:rsidP="0023496B">
            <w:pPr>
              <w:ind w:left="-106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 xml:space="preserve">FAE458 DIJITAL </w:t>
            </w:r>
            <w:r w:rsidRPr="0035684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OMMUN. AND ARCH.</w:t>
            </w:r>
          </w:p>
        </w:tc>
        <w:tc>
          <w:tcPr>
            <w:tcW w:w="2977" w:type="dxa"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766DFF3" w14:textId="43C552E8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 xml:space="preserve">FAE458 DIJITAL COMMUN. </w:t>
            </w: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AND ARCH</w:t>
            </w:r>
          </w:p>
        </w:tc>
        <w:tc>
          <w:tcPr>
            <w:tcW w:w="567" w:type="dxa"/>
            <w:tcBorders>
              <w:bottom w:val="single" w:sz="18" w:space="0" w:color="auto"/>
            </w:tcBorders>
            <w:shd w:val="clear" w:color="auto" w:fill="FFFFFF" w:themeFill="background1"/>
          </w:tcPr>
          <w:p w14:paraId="30AA3EBA" w14:textId="77777777" w:rsidR="00E67684" w:rsidRPr="0035684D" w:rsidRDefault="00E67684" w:rsidP="003D366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199" w:type="dxa"/>
            <w:vMerge/>
            <w:tcBorders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0E352A0F" w14:textId="77777777" w:rsidR="00E67684" w:rsidRPr="0035684D" w:rsidRDefault="00E67684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933" w:type="dxa"/>
            <w:vMerge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289B35AD" w14:textId="77777777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97" w:type="dxa"/>
            <w:vMerge/>
            <w:shd w:val="clear" w:color="auto" w:fill="FFFFFF" w:themeFill="background1"/>
            <w:vAlign w:val="center"/>
          </w:tcPr>
          <w:p w14:paraId="6566F879" w14:textId="02FE86EE" w:rsidR="00E67684" w:rsidRPr="0035684D" w:rsidRDefault="00E67684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2" w:type="dxa"/>
            <w:vMerge/>
            <w:shd w:val="clear" w:color="auto" w:fill="FFFFFF" w:themeFill="background1"/>
            <w:vAlign w:val="center"/>
          </w:tcPr>
          <w:p w14:paraId="3A5736DD" w14:textId="1B4EF97C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vMerge/>
            <w:shd w:val="clear" w:color="auto" w:fill="FFFFFF" w:themeFill="background1"/>
          </w:tcPr>
          <w:p w14:paraId="3EE08E42" w14:textId="77777777" w:rsidR="00E67684" w:rsidRPr="0035684D" w:rsidRDefault="00E67684" w:rsidP="0026629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vMerge/>
            <w:tcBorders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47BE48E0" w14:textId="77777777" w:rsidR="00E67684" w:rsidRPr="0035684D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67684" w:rsidRPr="007A063D" w14:paraId="1E6DDF15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1EFA6C2" w14:textId="68D9DCBA" w:rsidR="00E67684" w:rsidRPr="007A063D" w:rsidRDefault="00E67684" w:rsidP="0001427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5:30-17:0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1DD245D" w14:textId="32A44F65" w:rsidR="00E67684" w:rsidRPr="007A063D" w:rsidRDefault="00E67684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ARCH 300 SUMMER PRACTICE (OFFICE)</w:t>
            </w: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0BC8CCFE" w14:textId="35C14AD0" w:rsidR="00E67684" w:rsidRPr="007A063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316CF182" w14:textId="77777777" w:rsidR="00E67684" w:rsidRPr="007A063D" w:rsidRDefault="00E67684" w:rsidP="0026629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3B79DBC6" w14:textId="1BEF3E44" w:rsidR="00E67684" w:rsidRPr="007A063D" w:rsidRDefault="00E67684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Cs/>
                <w:sz w:val="20"/>
                <w:szCs w:val="20"/>
              </w:rPr>
              <w:t>Assist. Prof. Dr. Tuğşd Tülbentçi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4CF102B6" w14:textId="01EFF3DD" w:rsidR="00E67684" w:rsidRPr="0035684D" w:rsidRDefault="00E67684" w:rsidP="000C3FB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13:00-14:3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5501DA68" w14:textId="13573841" w:rsidR="00E67684" w:rsidRPr="0035684D" w:rsidRDefault="00E67684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eastAsia="Calibri" w:hAnsi="Times New Roman" w:cs="Times New Roman"/>
                <w:sz w:val="20"/>
                <w:szCs w:val="20"/>
              </w:rPr>
              <w:t>TMF 307 Türkiye’de Ve Dünyada Restorasyon Uygulamaları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43249CE6" w14:textId="5E38B7A9" w:rsidR="00E67684" w:rsidRPr="0035684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TMF 307 Türkiye’de Ve Dünyada Restorasyon Uygulamaları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6EA40A94" w14:textId="77777777" w:rsidR="00E67684" w:rsidRPr="0035684D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636C69B" w14:textId="20AB954E" w:rsidR="00E67684" w:rsidRPr="0035684D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sz w:val="20"/>
                <w:szCs w:val="20"/>
              </w:rPr>
              <w:t>Doç. Dr. Zihni Turkan</w:t>
            </w:r>
          </w:p>
        </w:tc>
      </w:tr>
      <w:tr w:rsidR="00E67684" w:rsidRPr="007A063D" w14:paraId="576942EB" w14:textId="77777777" w:rsidTr="007A063D">
        <w:trPr>
          <w:trHeight w:val="577"/>
        </w:trPr>
        <w:tc>
          <w:tcPr>
            <w:tcW w:w="226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3B966C97" w14:textId="086E5589" w:rsidR="00E67684" w:rsidRPr="007A063D" w:rsidRDefault="00E67684" w:rsidP="0023713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5:30-17:00</w:t>
            </w:r>
          </w:p>
        </w:tc>
        <w:tc>
          <w:tcPr>
            <w:tcW w:w="238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14D0C05D" w14:textId="2E746C34" w:rsidR="00E67684" w:rsidRPr="007A063D" w:rsidRDefault="00E67684" w:rsidP="002349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27706BA8" w14:textId="535FD053" w:rsidR="00E67684" w:rsidRPr="007A063D" w:rsidRDefault="00E67684" w:rsidP="002349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84D">
              <w:rPr>
                <w:rFonts w:ascii="Times New Roman" w:hAnsi="Times New Roman" w:cs="Times New Roman"/>
                <w:b/>
                <w:sz w:val="20"/>
                <w:szCs w:val="20"/>
              </w:rPr>
              <w:t>ARC 300 SUMMER PRACTICE (OFFICE)</w:t>
            </w:r>
          </w:p>
        </w:tc>
        <w:tc>
          <w:tcPr>
            <w:tcW w:w="56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</w:tcPr>
          <w:p w14:paraId="1EDEC488" w14:textId="77777777" w:rsidR="00E67684" w:rsidRPr="007A063D" w:rsidRDefault="00E67684" w:rsidP="0026629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199" w:type="dxa"/>
            <w:tcBorders>
              <w:top w:val="single" w:sz="18" w:space="0" w:color="auto"/>
              <w:bottom w:val="single" w:sz="18" w:space="0" w:color="auto"/>
              <w:right w:val="single" w:sz="24" w:space="0" w:color="auto"/>
            </w:tcBorders>
            <w:shd w:val="clear" w:color="auto" w:fill="FFFFFF" w:themeFill="background1"/>
            <w:vAlign w:val="center"/>
          </w:tcPr>
          <w:p w14:paraId="6326473B" w14:textId="16978D24" w:rsidR="00E67684" w:rsidRPr="007A063D" w:rsidRDefault="00E67684" w:rsidP="000C3FBA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Şefika Karaderi</w:t>
            </w:r>
          </w:p>
        </w:tc>
        <w:tc>
          <w:tcPr>
            <w:tcW w:w="1933" w:type="dxa"/>
            <w:tcBorders>
              <w:left w:val="single" w:sz="24" w:space="0" w:color="auto"/>
            </w:tcBorders>
            <w:shd w:val="clear" w:color="auto" w:fill="FFFFFF" w:themeFill="background1"/>
            <w:vAlign w:val="center"/>
          </w:tcPr>
          <w:p w14:paraId="4E879A9E" w14:textId="3BE8FAB5" w:rsidR="00E67684" w:rsidRPr="00206253" w:rsidRDefault="00E67684" w:rsidP="00310C9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5:30-17:00</w:t>
            </w:r>
          </w:p>
        </w:tc>
        <w:tc>
          <w:tcPr>
            <w:tcW w:w="2097" w:type="dxa"/>
            <w:shd w:val="clear" w:color="auto" w:fill="FFFFFF" w:themeFill="background1"/>
            <w:vAlign w:val="center"/>
          </w:tcPr>
          <w:p w14:paraId="434386BA" w14:textId="73E6BA82" w:rsidR="00E67684" w:rsidRPr="00206253" w:rsidRDefault="00E67684" w:rsidP="0023496B">
            <w:pPr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M 300 YAZ STJI (OFİS)</w:t>
            </w:r>
          </w:p>
        </w:tc>
        <w:tc>
          <w:tcPr>
            <w:tcW w:w="2552" w:type="dxa"/>
            <w:shd w:val="clear" w:color="auto" w:fill="FFFFFF" w:themeFill="background1"/>
            <w:vAlign w:val="center"/>
          </w:tcPr>
          <w:p w14:paraId="1094538E" w14:textId="758DF560" w:rsidR="00E67684" w:rsidRPr="00206253" w:rsidRDefault="00E67684" w:rsidP="0023496B">
            <w:pPr>
              <w:rPr>
                <w:rFonts w:ascii="Times New Roman" w:eastAsia="Calibri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İ</w:t>
            </w:r>
            <w:r w:rsidRPr="006B02E0">
              <w:rPr>
                <w:rFonts w:ascii="Times New Roman" w:hAnsi="Times New Roman" w:cs="Times New Roman"/>
                <w:b/>
                <w:sz w:val="20"/>
                <w:szCs w:val="20"/>
              </w:rPr>
              <w:t>M 300 YAZ STJI (OFİS)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14:paraId="25563B17" w14:textId="77777777" w:rsidR="00E67684" w:rsidRPr="00206253" w:rsidRDefault="00E67684" w:rsidP="007270E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3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FFFFFF" w:themeFill="background1"/>
            <w:vAlign w:val="center"/>
          </w:tcPr>
          <w:p w14:paraId="7825A649" w14:textId="620B504B" w:rsidR="00E67684" w:rsidRPr="00206253" w:rsidRDefault="00E67684" w:rsidP="00691C9A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A063D">
              <w:rPr>
                <w:rFonts w:ascii="Times New Roman" w:hAnsi="Times New Roman" w:cs="Times New Roman"/>
                <w:sz w:val="20"/>
                <w:szCs w:val="20"/>
              </w:rPr>
              <w:t>Yasemin Akkar</w:t>
            </w:r>
          </w:p>
        </w:tc>
      </w:tr>
    </w:tbl>
    <w:p w14:paraId="1E61A77B" w14:textId="77777777" w:rsidR="00E426DC" w:rsidRPr="005C31C6" w:rsidRDefault="00E426DC" w:rsidP="00266DCF">
      <w:pPr>
        <w:rPr>
          <w:rFonts w:ascii="Times New Roman" w:hAnsi="Times New Roman" w:cs="Times New Roman"/>
          <w:sz w:val="20"/>
          <w:szCs w:val="20"/>
        </w:rPr>
      </w:pPr>
    </w:p>
    <w:sectPr w:rsidR="00E426DC" w:rsidRPr="005C31C6" w:rsidSect="00E546CA">
      <w:pgSz w:w="23814" w:h="16839" w:orient="landscape" w:code="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80AA71" w14:textId="77777777" w:rsidR="00F467E0" w:rsidRDefault="00F467E0" w:rsidP="00805974">
      <w:pPr>
        <w:spacing w:after="0" w:line="240" w:lineRule="auto"/>
      </w:pPr>
      <w:r>
        <w:separator/>
      </w:r>
    </w:p>
  </w:endnote>
  <w:endnote w:type="continuationSeparator" w:id="0">
    <w:p w14:paraId="7B60312D" w14:textId="77777777" w:rsidR="00F467E0" w:rsidRDefault="00F467E0" w:rsidP="008059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508B09" w14:textId="77777777" w:rsidR="00F467E0" w:rsidRDefault="00F467E0" w:rsidP="00805974">
      <w:pPr>
        <w:spacing w:after="0" w:line="240" w:lineRule="auto"/>
      </w:pPr>
      <w:r>
        <w:separator/>
      </w:r>
    </w:p>
  </w:footnote>
  <w:footnote w:type="continuationSeparator" w:id="0">
    <w:p w14:paraId="33AA36B2" w14:textId="77777777" w:rsidR="00F467E0" w:rsidRDefault="00F467E0" w:rsidP="0080597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1MDU2NLYwNDc0NTRU0lEKTi0uzszPAykwrQUASwpAIiwAAAA="/>
  </w:docVars>
  <w:rsids>
    <w:rsidRoot w:val="00ED0996"/>
    <w:rsid w:val="000038DA"/>
    <w:rsid w:val="00007004"/>
    <w:rsid w:val="0001075B"/>
    <w:rsid w:val="000110F3"/>
    <w:rsid w:val="000140E5"/>
    <w:rsid w:val="00014277"/>
    <w:rsid w:val="00014D07"/>
    <w:rsid w:val="00016675"/>
    <w:rsid w:val="00016E19"/>
    <w:rsid w:val="00020042"/>
    <w:rsid w:val="000206FC"/>
    <w:rsid w:val="0002136B"/>
    <w:rsid w:val="000230CE"/>
    <w:rsid w:val="000258E4"/>
    <w:rsid w:val="00030778"/>
    <w:rsid w:val="00030AD5"/>
    <w:rsid w:val="00032BF2"/>
    <w:rsid w:val="00034F79"/>
    <w:rsid w:val="000362E2"/>
    <w:rsid w:val="00041A59"/>
    <w:rsid w:val="00041A83"/>
    <w:rsid w:val="00042F28"/>
    <w:rsid w:val="00044207"/>
    <w:rsid w:val="00044924"/>
    <w:rsid w:val="00044B06"/>
    <w:rsid w:val="00051154"/>
    <w:rsid w:val="00055C74"/>
    <w:rsid w:val="00055F3B"/>
    <w:rsid w:val="0006079D"/>
    <w:rsid w:val="00060B59"/>
    <w:rsid w:val="00062565"/>
    <w:rsid w:val="00062807"/>
    <w:rsid w:val="00062928"/>
    <w:rsid w:val="00065579"/>
    <w:rsid w:val="000666C9"/>
    <w:rsid w:val="00070939"/>
    <w:rsid w:val="00073BE8"/>
    <w:rsid w:val="00077236"/>
    <w:rsid w:val="00081E6D"/>
    <w:rsid w:val="000844F6"/>
    <w:rsid w:val="000853A1"/>
    <w:rsid w:val="000872AE"/>
    <w:rsid w:val="00087F2A"/>
    <w:rsid w:val="000924EF"/>
    <w:rsid w:val="000933BD"/>
    <w:rsid w:val="000942E3"/>
    <w:rsid w:val="00095856"/>
    <w:rsid w:val="00096451"/>
    <w:rsid w:val="00097260"/>
    <w:rsid w:val="000A5A81"/>
    <w:rsid w:val="000B4080"/>
    <w:rsid w:val="000B4A8E"/>
    <w:rsid w:val="000B4C39"/>
    <w:rsid w:val="000B7919"/>
    <w:rsid w:val="000C1B01"/>
    <w:rsid w:val="000C3267"/>
    <w:rsid w:val="000C3FBA"/>
    <w:rsid w:val="000D0693"/>
    <w:rsid w:val="000D496E"/>
    <w:rsid w:val="000D4E1A"/>
    <w:rsid w:val="000D5348"/>
    <w:rsid w:val="000D639E"/>
    <w:rsid w:val="000D6657"/>
    <w:rsid w:val="000E3723"/>
    <w:rsid w:val="000E448F"/>
    <w:rsid w:val="000E6243"/>
    <w:rsid w:val="000F21C8"/>
    <w:rsid w:val="000F22C3"/>
    <w:rsid w:val="000F4F74"/>
    <w:rsid w:val="0010001D"/>
    <w:rsid w:val="001024E4"/>
    <w:rsid w:val="00103BD7"/>
    <w:rsid w:val="0010600A"/>
    <w:rsid w:val="0010639B"/>
    <w:rsid w:val="001072D1"/>
    <w:rsid w:val="0010771E"/>
    <w:rsid w:val="00111CAD"/>
    <w:rsid w:val="00111F89"/>
    <w:rsid w:val="00114386"/>
    <w:rsid w:val="00114BF5"/>
    <w:rsid w:val="00120C8E"/>
    <w:rsid w:val="0012184A"/>
    <w:rsid w:val="0012448F"/>
    <w:rsid w:val="0013130E"/>
    <w:rsid w:val="001314DD"/>
    <w:rsid w:val="001318DD"/>
    <w:rsid w:val="00132078"/>
    <w:rsid w:val="00136F91"/>
    <w:rsid w:val="001429AE"/>
    <w:rsid w:val="0014326D"/>
    <w:rsid w:val="001466D8"/>
    <w:rsid w:val="001505F5"/>
    <w:rsid w:val="001508E3"/>
    <w:rsid w:val="00154BAF"/>
    <w:rsid w:val="00156D37"/>
    <w:rsid w:val="00160CAE"/>
    <w:rsid w:val="00161C2C"/>
    <w:rsid w:val="00163A98"/>
    <w:rsid w:val="0016422C"/>
    <w:rsid w:val="00164B97"/>
    <w:rsid w:val="0017080C"/>
    <w:rsid w:val="00172E0F"/>
    <w:rsid w:val="00173722"/>
    <w:rsid w:val="00175749"/>
    <w:rsid w:val="0018173B"/>
    <w:rsid w:val="0018327B"/>
    <w:rsid w:val="00184CBD"/>
    <w:rsid w:val="00185A9D"/>
    <w:rsid w:val="00185E36"/>
    <w:rsid w:val="001865DF"/>
    <w:rsid w:val="00186914"/>
    <w:rsid w:val="001871F2"/>
    <w:rsid w:val="00190651"/>
    <w:rsid w:val="00192423"/>
    <w:rsid w:val="00192636"/>
    <w:rsid w:val="00194329"/>
    <w:rsid w:val="001977E2"/>
    <w:rsid w:val="001A0415"/>
    <w:rsid w:val="001A2850"/>
    <w:rsid w:val="001A39E0"/>
    <w:rsid w:val="001A4305"/>
    <w:rsid w:val="001A5018"/>
    <w:rsid w:val="001A5E03"/>
    <w:rsid w:val="001A6758"/>
    <w:rsid w:val="001A7798"/>
    <w:rsid w:val="001B1012"/>
    <w:rsid w:val="001B3794"/>
    <w:rsid w:val="001B777E"/>
    <w:rsid w:val="001B7C10"/>
    <w:rsid w:val="001C0BE0"/>
    <w:rsid w:val="001C1998"/>
    <w:rsid w:val="001C2A57"/>
    <w:rsid w:val="001C3EBC"/>
    <w:rsid w:val="001C4124"/>
    <w:rsid w:val="001D08ED"/>
    <w:rsid w:val="001D398A"/>
    <w:rsid w:val="001D5B1B"/>
    <w:rsid w:val="001D5F1F"/>
    <w:rsid w:val="001D5F80"/>
    <w:rsid w:val="001E3C5A"/>
    <w:rsid w:val="001E523C"/>
    <w:rsid w:val="001E595C"/>
    <w:rsid w:val="001E5C92"/>
    <w:rsid w:val="001F1B49"/>
    <w:rsid w:val="001F2382"/>
    <w:rsid w:val="001F2D63"/>
    <w:rsid w:val="001F4A46"/>
    <w:rsid w:val="001F71CA"/>
    <w:rsid w:val="001F75AA"/>
    <w:rsid w:val="002014FC"/>
    <w:rsid w:val="00202C39"/>
    <w:rsid w:val="00203164"/>
    <w:rsid w:val="00204195"/>
    <w:rsid w:val="00206050"/>
    <w:rsid w:val="00206253"/>
    <w:rsid w:val="002067B5"/>
    <w:rsid w:val="00212876"/>
    <w:rsid w:val="00220B98"/>
    <w:rsid w:val="002226B2"/>
    <w:rsid w:val="00227D7C"/>
    <w:rsid w:val="00231CC9"/>
    <w:rsid w:val="0023393D"/>
    <w:rsid w:val="0023394F"/>
    <w:rsid w:val="00233F24"/>
    <w:rsid w:val="0023496B"/>
    <w:rsid w:val="00235816"/>
    <w:rsid w:val="00236624"/>
    <w:rsid w:val="0023713F"/>
    <w:rsid w:val="002448A5"/>
    <w:rsid w:val="00244C95"/>
    <w:rsid w:val="00244FAA"/>
    <w:rsid w:val="002471E6"/>
    <w:rsid w:val="0024727B"/>
    <w:rsid w:val="002514BC"/>
    <w:rsid w:val="002522EF"/>
    <w:rsid w:val="00253303"/>
    <w:rsid w:val="00257196"/>
    <w:rsid w:val="0026138C"/>
    <w:rsid w:val="002622A1"/>
    <w:rsid w:val="0026360E"/>
    <w:rsid w:val="00266199"/>
    <w:rsid w:val="0026629F"/>
    <w:rsid w:val="002666E4"/>
    <w:rsid w:val="00266DCF"/>
    <w:rsid w:val="00270C50"/>
    <w:rsid w:val="0027259F"/>
    <w:rsid w:val="002746BA"/>
    <w:rsid w:val="00274E55"/>
    <w:rsid w:val="0027634C"/>
    <w:rsid w:val="002764CD"/>
    <w:rsid w:val="00276BF3"/>
    <w:rsid w:val="00281AA7"/>
    <w:rsid w:val="002835D4"/>
    <w:rsid w:val="002846DA"/>
    <w:rsid w:val="00285865"/>
    <w:rsid w:val="00287075"/>
    <w:rsid w:val="0029045D"/>
    <w:rsid w:val="002949A3"/>
    <w:rsid w:val="002972F3"/>
    <w:rsid w:val="00297A5E"/>
    <w:rsid w:val="002A0A03"/>
    <w:rsid w:val="002A0DAD"/>
    <w:rsid w:val="002A1D44"/>
    <w:rsid w:val="002A3915"/>
    <w:rsid w:val="002A39D4"/>
    <w:rsid w:val="002A409B"/>
    <w:rsid w:val="002A5CE5"/>
    <w:rsid w:val="002A7806"/>
    <w:rsid w:val="002B1FF0"/>
    <w:rsid w:val="002B2DA6"/>
    <w:rsid w:val="002B33AD"/>
    <w:rsid w:val="002B4068"/>
    <w:rsid w:val="002B4ADC"/>
    <w:rsid w:val="002B6743"/>
    <w:rsid w:val="002B779D"/>
    <w:rsid w:val="002C03E9"/>
    <w:rsid w:val="002C530D"/>
    <w:rsid w:val="002C7317"/>
    <w:rsid w:val="002D0AEE"/>
    <w:rsid w:val="002D1475"/>
    <w:rsid w:val="002D362E"/>
    <w:rsid w:val="002D3C8C"/>
    <w:rsid w:val="002D6861"/>
    <w:rsid w:val="002D6F93"/>
    <w:rsid w:val="002D7595"/>
    <w:rsid w:val="002D76CD"/>
    <w:rsid w:val="002D7D38"/>
    <w:rsid w:val="002E1D94"/>
    <w:rsid w:val="002E1DEA"/>
    <w:rsid w:val="002E306E"/>
    <w:rsid w:val="002E3492"/>
    <w:rsid w:val="002E3BD2"/>
    <w:rsid w:val="002E4467"/>
    <w:rsid w:val="002E6CC5"/>
    <w:rsid w:val="002E7B34"/>
    <w:rsid w:val="002F10E2"/>
    <w:rsid w:val="002F18E8"/>
    <w:rsid w:val="002F1D31"/>
    <w:rsid w:val="002F4698"/>
    <w:rsid w:val="002F547A"/>
    <w:rsid w:val="002F6304"/>
    <w:rsid w:val="003011AC"/>
    <w:rsid w:val="00302099"/>
    <w:rsid w:val="003024EA"/>
    <w:rsid w:val="00305BBC"/>
    <w:rsid w:val="003064FA"/>
    <w:rsid w:val="0031054F"/>
    <w:rsid w:val="00310C94"/>
    <w:rsid w:val="0031117E"/>
    <w:rsid w:val="0031232E"/>
    <w:rsid w:val="003128BC"/>
    <w:rsid w:val="0031692F"/>
    <w:rsid w:val="00316B7A"/>
    <w:rsid w:val="00322045"/>
    <w:rsid w:val="003231F5"/>
    <w:rsid w:val="003232E8"/>
    <w:rsid w:val="003243DE"/>
    <w:rsid w:val="003253BA"/>
    <w:rsid w:val="003262F4"/>
    <w:rsid w:val="00326EC4"/>
    <w:rsid w:val="00327637"/>
    <w:rsid w:val="00327C6B"/>
    <w:rsid w:val="00331240"/>
    <w:rsid w:val="0033350F"/>
    <w:rsid w:val="003342F4"/>
    <w:rsid w:val="0033497E"/>
    <w:rsid w:val="0034034C"/>
    <w:rsid w:val="00342AC0"/>
    <w:rsid w:val="00343871"/>
    <w:rsid w:val="00345D89"/>
    <w:rsid w:val="0035134B"/>
    <w:rsid w:val="00353D1E"/>
    <w:rsid w:val="00355BD1"/>
    <w:rsid w:val="003562E3"/>
    <w:rsid w:val="0035684D"/>
    <w:rsid w:val="00356EE2"/>
    <w:rsid w:val="00357B3F"/>
    <w:rsid w:val="00360FA1"/>
    <w:rsid w:val="003613E2"/>
    <w:rsid w:val="00362B84"/>
    <w:rsid w:val="00364D91"/>
    <w:rsid w:val="00366EED"/>
    <w:rsid w:val="00373026"/>
    <w:rsid w:val="00373499"/>
    <w:rsid w:val="00374FC8"/>
    <w:rsid w:val="00377AB0"/>
    <w:rsid w:val="00380D4D"/>
    <w:rsid w:val="00381439"/>
    <w:rsid w:val="003856EC"/>
    <w:rsid w:val="00387F8A"/>
    <w:rsid w:val="00396865"/>
    <w:rsid w:val="00396ADA"/>
    <w:rsid w:val="003A081A"/>
    <w:rsid w:val="003A3661"/>
    <w:rsid w:val="003A6527"/>
    <w:rsid w:val="003B02D8"/>
    <w:rsid w:val="003B28ED"/>
    <w:rsid w:val="003B6186"/>
    <w:rsid w:val="003B6E58"/>
    <w:rsid w:val="003B7368"/>
    <w:rsid w:val="003B7C13"/>
    <w:rsid w:val="003C169C"/>
    <w:rsid w:val="003C1F8B"/>
    <w:rsid w:val="003C3E82"/>
    <w:rsid w:val="003C5C64"/>
    <w:rsid w:val="003C5F79"/>
    <w:rsid w:val="003C69FD"/>
    <w:rsid w:val="003C79A9"/>
    <w:rsid w:val="003C79B7"/>
    <w:rsid w:val="003D1D24"/>
    <w:rsid w:val="003D3666"/>
    <w:rsid w:val="003D3AD5"/>
    <w:rsid w:val="003D5650"/>
    <w:rsid w:val="003D59F8"/>
    <w:rsid w:val="003E0CEB"/>
    <w:rsid w:val="003E21F6"/>
    <w:rsid w:val="003E2F23"/>
    <w:rsid w:val="003E330C"/>
    <w:rsid w:val="003E656A"/>
    <w:rsid w:val="003F1643"/>
    <w:rsid w:val="003F2A35"/>
    <w:rsid w:val="003F2D0B"/>
    <w:rsid w:val="003F2E3F"/>
    <w:rsid w:val="003F495C"/>
    <w:rsid w:val="003F55AD"/>
    <w:rsid w:val="004003EC"/>
    <w:rsid w:val="0040474E"/>
    <w:rsid w:val="00415182"/>
    <w:rsid w:val="004200F9"/>
    <w:rsid w:val="00420E17"/>
    <w:rsid w:val="0042182B"/>
    <w:rsid w:val="00422F6F"/>
    <w:rsid w:val="00427882"/>
    <w:rsid w:val="00430397"/>
    <w:rsid w:val="0043181B"/>
    <w:rsid w:val="004326C7"/>
    <w:rsid w:val="00433738"/>
    <w:rsid w:val="0043692D"/>
    <w:rsid w:val="0043710E"/>
    <w:rsid w:val="00441E49"/>
    <w:rsid w:val="00443E2C"/>
    <w:rsid w:val="00446F19"/>
    <w:rsid w:val="00455669"/>
    <w:rsid w:val="004566B3"/>
    <w:rsid w:val="00456FDC"/>
    <w:rsid w:val="004611A8"/>
    <w:rsid w:val="00461276"/>
    <w:rsid w:val="00462EF3"/>
    <w:rsid w:val="0046730E"/>
    <w:rsid w:val="00473763"/>
    <w:rsid w:val="00475BDA"/>
    <w:rsid w:val="004777C7"/>
    <w:rsid w:val="00483646"/>
    <w:rsid w:val="00484638"/>
    <w:rsid w:val="00484E10"/>
    <w:rsid w:val="00485B31"/>
    <w:rsid w:val="00485D43"/>
    <w:rsid w:val="00487B7F"/>
    <w:rsid w:val="00490954"/>
    <w:rsid w:val="00491C81"/>
    <w:rsid w:val="004978BE"/>
    <w:rsid w:val="004A0AF3"/>
    <w:rsid w:val="004A0E81"/>
    <w:rsid w:val="004A0EBB"/>
    <w:rsid w:val="004A3C8E"/>
    <w:rsid w:val="004A7241"/>
    <w:rsid w:val="004B1BAA"/>
    <w:rsid w:val="004B3B97"/>
    <w:rsid w:val="004C094D"/>
    <w:rsid w:val="004C256D"/>
    <w:rsid w:val="004C34DD"/>
    <w:rsid w:val="004C39CE"/>
    <w:rsid w:val="004C6A3A"/>
    <w:rsid w:val="004C7D09"/>
    <w:rsid w:val="004D74FC"/>
    <w:rsid w:val="004E0910"/>
    <w:rsid w:val="004E26FF"/>
    <w:rsid w:val="004E2C57"/>
    <w:rsid w:val="004E43DE"/>
    <w:rsid w:val="004E5D45"/>
    <w:rsid w:val="004E5FC7"/>
    <w:rsid w:val="004E7904"/>
    <w:rsid w:val="004F11C5"/>
    <w:rsid w:val="004F2DCE"/>
    <w:rsid w:val="004F33C1"/>
    <w:rsid w:val="004F4ED1"/>
    <w:rsid w:val="004F5A86"/>
    <w:rsid w:val="00501B7F"/>
    <w:rsid w:val="00502979"/>
    <w:rsid w:val="00502ED8"/>
    <w:rsid w:val="00503D5D"/>
    <w:rsid w:val="005044E9"/>
    <w:rsid w:val="00505746"/>
    <w:rsid w:val="005071AA"/>
    <w:rsid w:val="00510EE9"/>
    <w:rsid w:val="005123FE"/>
    <w:rsid w:val="0051353E"/>
    <w:rsid w:val="00515233"/>
    <w:rsid w:val="00515912"/>
    <w:rsid w:val="005164B2"/>
    <w:rsid w:val="00516CAD"/>
    <w:rsid w:val="00523DB5"/>
    <w:rsid w:val="005245E1"/>
    <w:rsid w:val="00524B50"/>
    <w:rsid w:val="00527E38"/>
    <w:rsid w:val="00530AA4"/>
    <w:rsid w:val="00532611"/>
    <w:rsid w:val="00532790"/>
    <w:rsid w:val="00532D1B"/>
    <w:rsid w:val="0053436B"/>
    <w:rsid w:val="0053449A"/>
    <w:rsid w:val="00534A30"/>
    <w:rsid w:val="005373C7"/>
    <w:rsid w:val="00537470"/>
    <w:rsid w:val="005379E8"/>
    <w:rsid w:val="005407C0"/>
    <w:rsid w:val="00542977"/>
    <w:rsid w:val="005429FF"/>
    <w:rsid w:val="00544E95"/>
    <w:rsid w:val="005504CB"/>
    <w:rsid w:val="0055153B"/>
    <w:rsid w:val="00551616"/>
    <w:rsid w:val="00551829"/>
    <w:rsid w:val="005538C1"/>
    <w:rsid w:val="00553C4C"/>
    <w:rsid w:val="0055499E"/>
    <w:rsid w:val="00554D08"/>
    <w:rsid w:val="005550EB"/>
    <w:rsid w:val="0055771C"/>
    <w:rsid w:val="005606C2"/>
    <w:rsid w:val="0056078B"/>
    <w:rsid w:val="005609F8"/>
    <w:rsid w:val="005634E6"/>
    <w:rsid w:val="00563535"/>
    <w:rsid w:val="00564AEB"/>
    <w:rsid w:val="00572584"/>
    <w:rsid w:val="0057278E"/>
    <w:rsid w:val="00572EB1"/>
    <w:rsid w:val="00573578"/>
    <w:rsid w:val="005748FE"/>
    <w:rsid w:val="00574DFF"/>
    <w:rsid w:val="0057662A"/>
    <w:rsid w:val="00576A15"/>
    <w:rsid w:val="00584259"/>
    <w:rsid w:val="0058609E"/>
    <w:rsid w:val="00587172"/>
    <w:rsid w:val="00590051"/>
    <w:rsid w:val="00590D42"/>
    <w:rsid w:val="00591559"/>
    <w:rsid w:val="00593157"/>
    <w:rsid w:val="005940FA"/>
    <w:rsid w:val="00594E30"/>
    <w:rsid w:val="00595CB0"/>
    <w:rsid w:val="00596612"/>
    <w:rsid w:val="005977EC"/>
    <w:rsid w:val="005A59A6"/>
    <w:rsid w:val="005A7D57"/>
    <w:rsid w:val="005B29CD"/>
    <w:rsid w:val="005B36A2"/>
    <w:rsid w:val="005B4303"/>
    <w:rsid w:val="005B4A22"/>
    <w:rsid w:val="005B5188"/>
    <w:rsid w:val="005B53C9"/>
    <w:rsid w:val="005B7B6E"/>
    <w:rsid w:val="005C028B"/>
    <w:rsid w:val="005C1DBA"/>
    <w:rsid w:val="005C31C6"/>
    <w:rsid w:val="005C5180"/>
    <w:rsid w:val="005C55A5"/>
    <w:rsid w:val="005C5B0E"/>
    <w:rsid w:val="005D057D"/>
    <w:rsid w:val="005D3187"/>
    <w:rsid w:val="005D425E"/>
    <w:rsid w:val="005D4BDE"/>
    <w:rsid w:val="005E0C11"/>
    <w:rsid w:val="005E2590"/>
    <w:rsid w:val="005E63CE"/>
    <w:rsid w:val="005F1F47"/>
    <w:rsid w:val="005F23EA"/>
    <w:rsid w:val="005F2608"/>
    <w:rsid w:val="005F29E7"/>
    <w:rsid w:val="005F38C8"/>
    <w:rsid w:val="005F3DDF"/>
    <w:rsid w:val="005F4865"/>
    <w:rsid w:val="005F6714"/>
    <w:rsid w:val="006020C6"/>
    <w:rsid w:val="00603630"/>
    <w:rsid w:val="00606E95"/>
    <w:rsid w:val="00611302"/>
    <w:rsid w:val="00612D4F"/>
    <w:rsid w:val="00613E5B"/>
    <w:rsid w:val="00614C41"/>
    <w:rsid w:val="00621F36"/>
    <w:rsid w:val="00622454"/>
    <w:rsid w:val="00623742"/>
    <w:rsid w:val="00623D26"/>
    <w:rsid w:val="006271A8"/>
    <w:rsid w:val="0063130B"/>
    <w:rsid w:val="00633292"/>
    <w:rsid w:val="00633986"/>
    <w:rsid w:val="00634F6F"/>
    <w:rsid w:val="00635F1B"/>
    <w:rsid w:val="00636957"/>
    <w:rsid w:val="00637FFA"/>
    <w:rsid w:val="006424AB"/>
    <w:rsid w:val="006427F2"/>
    <w:rsid w:val="00643D39"/>
    <w:rsid w:val="006457C2"/>
    <w:rsid w:val="00646776"/>
    <w:rsid w:val="0065022A"/>
    <w:rsid w:val="00652BA4"/>
    <w:rsid w:val="00652DEF"/>
    <w:rsid w:val="00654094"/>
    <w:rsid w:val="00656A91"/>
    <w:rsid w:val="00656DDB"/>
    <w:rsid w:val="0065775E"/>
    <w:rsid w:val="00657891"/>
    <w:rsid w:val="0066112F"/>
    <w:rsid w:val="00661427"/>
    <w:rsid w:val="00661EB1"/>
    <w:rsid w:val="00662089"/>
    <w:rsid w:val="006649D2"/>
    <w:rsid w:val="00665768"/>
    <w:rsid w:val="00667A5C"/>
    <w:rsid w:val="00671398"/>
    <w:rsid w:val="006739AF"/>
    <w:rsid w:val="00675A90"/>
    <w:rsid w:val="006768A9"/>
    <w:rsid w:val="00677BC2"/>
    <w:rsid w:val="00680C45"/>
    <w:rsid w:val="00682283"/>
    <w:rsid w:val="00683125"/>
    <w:rsid w:val="00683951"/>
    <w:rsid w:val="0068444C"/>
    <w:rsid w:val="00684662"/>
    <w:rsid w:val="0068476C"/>
    <w:rsid w:val="006872F3"/>
    <w:rsid w:val="00691C9A"/>
    <w:rsid w:val="00691E4A"/>
    <w:rsid w:val="0069233B"/>
    <w:rsid w:val="00694BB5"/>
    <w:rsid w:val="006950C5"/>
    <w:rsid w:val="00695B23"/>
    <w:rsid w:val="00697EC4"/>
    <w:rsid w:val="006A0114"/>
    <w:rsid w:val="006A0271"/>
    <w:rsid w:val="006A1A02"/>
    <w:rsid w:val="006A28E7"/>
    <w:rsid w:val="006A503E"/>
    <w:rsid w:val="006A7FEA"/>
    <w:rsid w:val="006B02E0"/>
    <w:rsid w:val="006B19C3"/>
    <w:rsid w:val="006B6637"/>
    <w:rsid w:val="006B6E07"/>
    <w:rsid w:val="006B76A5"/>
    <w:rsid w:val="006C0E06"/>
    <w:rsid w:val="006C132B"/>
    <w:rsid w:val="006C14CA"/>
    <w:rsid w:val="006C205C"/>
    <w:rsid w:val="006C3780"/>
    <w:rsid w:val="006C3EF5"/>
    <w:rsid w:val="006C4C0D"/>
    <w:rsid w:val="006C741D"/>
    <w:rsid w:val="006C7EA7"/>
    <w:rsid w:val="006D032F"/>
    <w:rsid w:val="006D7AE1"/>
    <w:rsid w:val="006D7FB0"/>
    <w:rsid w:val="006E061B"/>
    <w:rsid w:val="006E0B51"/>
    <w:rsid w:val="006E378C"/>
    <w:rsid w:val="006E55FD"/>
    <w:rsid w:val="006E5BF5"/>
    <w:rsid w:val="006E6F37"/>
    <w:rsid w:val="006E6F7F"/>
    <w:rsid w:val="006F096C"/>
    <w:rsid w:val="006F1A1D"/>
    <w:rsid w:val="006F2368"/>
    <w:rsid w:val="006F43C0"/>
    <w:rsid w:val="006F54E4"/>
    <w:rsid w:val="006F6259"/>
    <w:rsid w:val="006F6CFA"/>
    <w:rsid w:val="006F6E51"/>
    <w:rsid w:val="00703077"/>
    <w:rsid w:val="00703567"/>
    <w:rsid w:val="00705966"/>
    <w:rsid w:val="0070698C"/>
    <w:rsid w:val="007101D1"/>
    <w:rsid w:val="00710D7C"/>
    <w:rsid w:val="007116CF"/>
    <w:rsid w:val="00713CEF"/>
    <w:rsid w:val="007143CB"/>
    <w:rsid w:val="00715D47"/>
    <w:rsid w:val="007211D7"/>
    <w:rsid w:val="0072171A"/>
    <w:rsid w:val="00721C84"/>
    <w:rsid w:val="00721FB9"/>
    <w:rsid w:val="00722E77"/>
    <w:rsid w:val="0072703D"/>
    <w:rsid w:val="007270EE"/>
    <w:rsid w:val="0073190B"/>
    <w:rsid w:val="00734DE8"/>
    <w:rsid w:val="00735CE9"/>
    <w:rsid w:val="00735DB9"/>
    <w:rsid w:val="007415BB"/>
    <w:rsid w:val="00741E8D"/>
    <w:rsid w:val="007429D3"/>
    <w:rsid w:val="00743023"/>
    <w:rsid w:val="0074642A"/>
    <w:rsid w:val="00746F25"/>
    <w:rsid w:val="00752D54"/>
    <w:rsid w:val="0075667F"/>
    <w:rsid w:val="00756A01"/>
    <w:rsid w:val="00757E66"/>
    <w:rsid w:val="0076176E"/>
    <w:rsid w:val="0076351E"/>
    <w:rsid w:val="00765EC6"/>
    <w:rsid w:val="00767A42"/>
    <w:rsid w:val="00771494"/>
    <w:rsid w:val="00774A4B"/>
    <w:rsid w:val="00775397"/>
    <w:rsid w:val="00776DF2"/>
    <w:rsid w:val="0077751D"/>
    <w:rsid w:val="00780B51"/>
    <w:rsid w:val="00780B7D"/>
    <w:rsid w:val="0078225F"/>
    <w:rsid w:val="007829FD"/>
    <w:rsid w:val="007842B7"/>
    <w:rsid w:val="00786168"/>
    <w:rsid w:val="007865AE"/>
    <w:rsid w:val="00786D6B"/>
    <w:rsid w:val="00787C53"/>
    <w:rsid w:val="00791C94"/>
    <w:rsid w:val="0079292A"/>
    <w:rsid w:val="00796B0D"/>
    <w:rsid w:val="007A063D"/>
    <w:rsid w:val="007A6179"/>
    <w:rsid w:val="007A7D0E"/>
    <w:rsid w:val="007B1D4F"/>
    <w:rsid w:val="007B71AC"/>
    <w:rsid w:val="007C032E"/>
    <w:rsid w:val="007C038E"/>
    <w:rsid w:val="007C40B5"/>
    <w:rsid w:val="007C42DB"/>
    <w:rsid w:val="007C496A"/>
    <w:rsid w:val="007C79D4"/>
    <w:rsid w:val="007D227E"/>
    <w:rsid w:val="007D310F"/>
    <w:rsid w:val="007D60BF"/>
    <w:rsid w:val="007D6B91"/>
    <w:rsid w:val="007E1947"/>
    <w:rsid w:val="007E2252"/>
    <w:rsid w:val="007E23DD"/>
    <w:rsid w:val="007E2C92"/>
    <w:rsid w:val="007E5963"/>
    <w:rsid w:val="007E61D4"/>
    <w:rsid w:val="007E6963"/>
    <w:rsid w:val="007E6F9E"/>
    <w:rsid w:val="007E7DEC"/>
    <w:rsid w:val="007F0345"/>
    <w:rsid w:val="007F1BCB"/>
    <w:rsid w:val="007F3038"/>
    <w:rsid w:val="007F5800"/>
    <w:rsid w:val="00805974"/>
    <w:rsid w:val="00811D1B"/>
    <w:rsid w:val="00811DE4"/>
    <w:rsid w:val="00813FFB"/>
    <w:rsid w:val="0081459C"/>
    <w:rsid w:val="008145FB"/>
    <w:rsid w:val="008161C9"/>
    <w:rsid w:val="008162EF"/>
    <w:rsid w:val="0081743A"/>
    <w:rsid w:val="0082195F"/>
    <w:rsid w:val="00833EA6"/>
    <w:rsid w:val="00834892"/>
    <w:rsid w:val="00835417"/>
    <w:rsid w:val="008367DD"/>
    <w:rsid w:val="008470C2"/>
    <w:rsid w:val="00847CA4"/>
    <w:rsid w:val="0085110E"/>
    <w:rsid w:val="0085193A"/>
    <w:rsid w:val="00854B37"/>
    <w:rsid w:val="008577A2"/>
    <w:rsid w:val="008609E9"/>
    <w:rsid w:val="00860BC0"/>
    <w:rsid w:val="00861AF6"/>
    <w:rsid w:val="00862464"/>
    <w:rsid w:val="00863CB0"/>
    <w:rsid w:val="008664E6"/>
    <w:rsid w:val="00866513"/>
    <w:rsid w:val="00867385"/>
    <w:rsid w:val="008709A8"/>
    <w:rsid w:val="00873E7F"/>
    <w:rsid w:val="008770AC"/>
    <w:rsid w:val="00880C64"/>
    <w:rsid w:val="0088140E"/>
    <w:rsid w:val="00881AE1"/>
    <w:rsid w:val="00883521"/>
    <w:rsid w:val="008867BF"/>
    <w:rsid w:val="00887359"/>
    <w:rsid w:val="0088796B"/>
    <w:rsid w:val="00890CA5"/>
    <w:rsid w:val="008918B5"/>
    <w:rsid w:val="008918CC"/>
    <w:rsid w:val="008923CD"/>
    <w:rsid w:val="008924E1"/>
    <w:rsid w:val="00895DE3"/>
    <w:rsid w:val="0089680A"/>
    <w:rsid w:val="008A0BEF"/>
    <w:rsid w:val="008A1491"/>
    <w:rsid w:val="008A2AC9"/>
    <w:rsid w:val="008A3709"/>
    <w:rsid w:val="008A6145"/>
    <w:rsid w:val="008A6D10"/>
    <w:rsid w:val="008A752A"/>
    <w:rsid w:val="008A7861"/>
    <w:rsid w:val="008B10C8"/>
    <w:rsid w:val="008B20A1"/>
    <w:rsid w:val="008B3A3D"/>
    <w:rsid w:val="008B3B4D"/>
    <w:rsid w:val="008B77C8"/>
    <w:rsid w:val="008C0F25"/>
    <w:rsid w:val="008C1A11"/>
    <w:rsid w:val="008C25B3"/>
    <w:rsid w:val="008C3259"/>
    <w:rsid w:val="008C3FE7"/>
    <w:rsid w:val="008C4220"/>
    <w:rsid w:val="008D0B3B"/>
    <w:rsid w:val="008D0B4F"/>
    <w:rsid w:val="008D3B9F"/>
    <w:rsid w:val="008D3FA2"/>
    <w:rsid w:val="008E07FB"/>
    <w:rsid w:val="008E0E3A"/>
    <w:rsid w:val="008E1446"/>
    <w:rsid w:val="008E476A"/>
    <w:rsid w:val="008E63F3"/>
    <w:rsid w:val="008E79EF"/>
    <w:rsid w:val="008E7C92"/>
    <w:rsid w:val="008F6FAC"/>
    <w:rsid w:val="008F72D7"/>
    <w:rsid w:val="008F7C74"/>
    <w:rsid w:val="0090112D"/>
    <w:rsid w:val="00903857"/>
    <w:rsid w:val="00910B87"/>
    <w:rsid w:val="00911C8D"/>
    <w:rsid w:val="00913B4D"/>
    <w:rsid w:val="00917D3C"/>
    <w:rsid w:val="009209C4"/>
    <w:rsid w:val="00922209"/>
    <w:rsid w:val="009224AC"/>
    <w:rsid w:val="009236F9"/>
    <w:rsid w:val="009239B4"/>
    <w:rsid w:val="00927E52"/>
    <w:rsid w:val="009339D4"/>
    <w:rsid w:val="00934BB5"/>
    <w:rsid w:val="00934CCB"/>
    <w:rsid w:val="00936B40"/>
    <w:rsid w:val="00937532"/>
    <w:rsid w:val="00944FCC"/>
    <w:rsid w:val="00946E30"/>
    <w:rsid w:val="00951E86"/>
    <w:rsid w:val="00955CB9"/>
    <w:rsid w:val="00960294"/>
    <w:rsid w:val="00960F6A"/>
    <w:rsid w:val="0096109F"/>
    <w:rsid w:val="00961A61"/>
    <w:rsid w:val="009635BF"/>
    <w:rsid w:val="009649A1"/>
    <w:rsid w:val="00964E3B"/>
    <w:rsid w:val="00967120"/>
    <w:rsid w:val="009674EF"/>
    <w:rsid w:val="009679ED"/>
    <w:rsid w:val="0097009B"/>
    <w:rsid w:val="00970FAC"/>
    <w:rsid w:val="00972B32"/>
    <w:rsid w:val="00972B43"/>
    <w:rsid w:val="00972F93"/>
    <w:rsid w:val="00973555"/>
    <w:rsid w:val="009761EB"/>
    <w:rsid w:val="009807BF"/>
    <w:rsid w:val="0098089C"/>
    <w:rsid w:val="009822DB"/>
    <w:rsid w:val="00985A1D"/>
    <w:rsid w:val="00986222"/>
    <w:rsid w:val="009862D6"/>
    <w:rsid w:val="00987AC4"/>
    <w:rsid w:val="009901BF"/>
    <w:rsid w:val="00992656"/>
    <w:rsid w:val="00994530"/>
    <w:rsid w:val="009955AD"/>
    <w:rsid w:val="00995E1B"/>
    <w:rsid w:val="009A1444"/>
    <w:rsid w:val="009A3A85"/>
    <w:rsid w:val="009A3FC8"/>
    <w:rsid w:val="009A5941"/>
    <w:rsid w:val="009B1FC7"/>
    <w:rsid w:val="009B35BD"/>
    <w:rsid w:val="009B3691"/>
    <w:rsid w:val="009B3706"/>
    <w:rsid w:val="009B3845"/>
    <w:rsid w:val="009B55A4"/>
    <w:rsid w:val="009B68C4"/>
    <w:rsid w:val="009B7CDF"/>
    <w:rsid w:val="009C0D49"/>
    <w:rsid w:val="009C1E17"/>
    <w:rsid w:val="009C6B26"/>
    <w:rsid w:val="009C71B2"/>
    <w:rsid w:val="009C7BC2"/>
    <w:rsid w:val="009D0AD1"/>
    <w:rsid w:val="009D149C"/>
    <w:rsid w:val="009D226F"/>
    <w:rsid w:val="009D3C74"/>
    <w:rsid w:val="009D52C2"/>
    <w:rsid w:val="009E11DE"/>
    <w:rsid w:val="009E4584"/>
    <w:rsid w:val="009E4E27"/>
    <w:rsid w:val="009E6980"/>
    <w:rsid w:val="009E741E"/>
    <w:rsid w:val="009F0D29"/>
    <w:rsid w:val="00A0256E"/>
    <w:rsid w:val="00A05564"/>
    <w:rsid w:val="00A07AB1"/>
    <w:rsid w:val="00A11653"/>
    <w:rsid w:val="00A11AB4"/>
    <w:rsid w:val="00A1321B"/>
    <w:rsid w:val="00A14B94"/>
    <w:rsid w:val="00A1500B"/>
    <w:rsid w:val="00A2225C"/>
    <w:rsid w:val="00A2341B"/>
    <w:rsid w:val="00A25113"/>
    <w:rsid w:val="00A26BF5"/>
    <w:rsid w:val="00A31E05"/>
    <w:rsid w:val="00A328D0"/>
    <w:rsid w:val="00A33AA8"/>
    <w:rsid w:val="00A40865"/>
    <w:rsid w:val="00A41B4D"/>
    <w:rsid w:val="00A434A2"/>
    <w:rsid w:val="00A4383B"/>
    <w:rsid w:val="00A44A13"/>
    <w:rsid w:val="00A46686"/>
    <w:rsid w:val="00A50FD6"/>
    <w:rsid w:val="00A51431"/>
    <w:rsid w:val="00A51BAB"/>
    <w:rsid w:val="00A532BA"/>
    <w:rsid w:val="00A53ECD"/>
    <w:rsid w:val="00A540FF"/>
    <w:rsid w:val="00A5673A"/>
    <w:rsid w:val="00A568B1"/>
    <w:rsid w:val="00A57C86"/>
    <w:rsid w:val="00A63191"/>
    <w:rsid w:val="00A642C1"/>
    <w:rsid w:val="00A64405"/>
    <w:rsid w:val="00A646D0"/>
    <w:rsid w:val="00A64E34"/>
    <w:rsid w:val="00A65E22"/>
    <w:rsid w:val="00A72199"/>
    <w:rsid w:val="00A7509D"/>
    <w:rsid w:val="00A76690"/>
    <w:rsid w:val="00A8444A"/>
    <w:rsid w:val="00A84DA0"/>
    <w:rsid w:val="00A8645A"/>
    <w:rsid w:val="00A86F9C"/>
    <w:rsid w:val="00A87351"/>
    <w:rsid w:val="00A879FA"/>
    <w:rsid w:val="00A90618"/>
    <w:rsid w:val="00A90B15"/>
    <w:rsid w:val="00A91ADF"/>
    <w:rsid w:val="00A933D9"/>
    <w:rsid w:val="00AA1CA1"/>
    <w:rsid w:val="00AA2566"/>
    <w:rsid w:val="00AA3FEE"/>
    <w:rsid w:val="00AA55DF"/>
    <w:rsid w:val="00AA5798"/>
    <w:rsid w:val="00AA65F2"/>
    <w:rsid w:val="00AB14CB"/>
    <w:rsid w:val="00AB2415"/>
    <w:rsid w:val="00AB24FE"/>
    <w:rsid w:val="00AB25F7"/>
    <w:rsid w:val="00AB2949"/>
    <w:rsid w:val="00AB4626"/>
    <w:rsid w:val="00AB4F36"/>
    <w:rsid w:val="00AB54C6"/>
    <w:rsid w:val="00AB709D"/>
    <w:rsid w:val="00AC2102"/>
    <w:rsid w:val="00AC3967"/>
    <w:rsid w:val="00AC3E55"/>
    <w:rsid w:val="00AC4A8B"/>
    <w:rsid w:val="00AC7B99"/>
    <w:rsid w:val="00AD1366"/>
    <w:rsid w:val="00AD2031"/>
    <w:rsid w:val="00AD3BFE"/>
    <w:rsid w:val="00AD4200"/>
    <w:rsid w:val="00AD65B9"/>
    <w:rsid w:val="00AE0A8D"/>
    <w:rsid w:val="00AE2CE3"/>
    <w:rsid w:val="00AE2DAB"/>
    <w:rsid w:val="00AE71BC"/>
    <w:rsid w:val="00AE7211"/>
    <w:rsid w:val="00AF1FAE"/>
    <w:rsid w:val="00AF36ED"/>
    <w:rsid w:val="00AF3D74"/>
    <w:rsid w:val="00AF44A3"/>
    <w:rsid w:val="00AF52C2"/>
    <w:rsid w:val="00AF7FC2"/>
    <w:rsid w:val="00B00612"/>
    <w:rsid w:val="00B0079A"/>
    <w:rsid w:val="00B048CD"/>
    <w:rsid w:val="00B079B6"/>
    <w:rsid w:val="00B07E2E"/>
    <w:rsid w:val="00B10051"/>
    <w:rsid w:val="00B10A49"/>
    <w:rsid w:val="00B13C5E"/>
    <w:rsid w:val="00B14074"/>
    <w:rsid w:val="00B14501"/>
    <w:rsid w:val="00B221CD"/>
    <w:rsid w:val="00B2332B"/>
    <w:rsid w:val="00B23BF4"/>
    <w:rsid w:val="00B270AF"/>
    <w:rsid w:val="00B27FDB"/>
    <w:rsid w:val="00B30D2F"/>
    <w:rsid w:val="00B3168C"/>
    <w:rsid w:val="00B32BBB"/>
    <w:rsid w:val="00B34949"/>
    <w:rsid w:val="00B36AB1"/>
    <w:rsid w:val="00B36F10"/>
    <w:rsid w:val="00B37B7E"/>
    <w:rsid w:val="00B420A4"/>
    <w:rsid w:val="00B4252C"/>
    <w:rsid w:val="00B43037"/>
    <w:rsid w:val="00B44D49"/>
    <w:rsid w:val="00B45C6B"/>
    <w:rsid w:val="00B464CE"/>
    <w:rsid w:val="00B477F5"/>
    <w:rsid w:val="00B478A4"/>
    <w:rsid w:val="00B504D1"/>
    <w:rsid w:val="00B50B87"/>
    <w:rsid w:val="00B522BF"/>
    <w:rsid w:val="00B528ED"/>
    <w:rsid w:val="00B529BD"/>
    <w:rsid w:val="00B541F9"/>
    <w:rsid w:val="00B5670C"/>
    <w:rsid w:val="00B60F42"/>
    <w:rsid w:val="00B60FA7"/>
    <w:rsid w:val="00B6328E"/>
    <w:rsid w:val="00B6572F"/>
    <w:rsid w:val="00B659BE"/>
    <w:rsid w:val="00B71D8A"/>
    <w:rsid w:val="00B72357"/>
    <w:rsid w:val="00B73F62"/>
    <w:rsid w:val="00B75868"/>
    <w:rsid w:val="00B8062E"/>
    <w:rsid w:val="00B81F31"/>
    <w:rsid w:val="00B8540E"/>
    <w:rsid w:val="00B8629D"/>
    <w:rsid w:val="00B90598"/>
    <w:rsid w:val="00B9069D"/>
    <w:rsid w:val="00B941CF"/>
    <w:rsid w:val="00B952F8"/>
    <w:rsid w:val="00B95B19"/>
    <w:rsid w:val="00B966A2"/>
    <w:rsid w:val="00B96839"/>
    <w:rsid w:val="00B97CDC"/>
    <w:rsid w:val="00B97FB2"/>
    <w:rsid w:val="00BA00B2"/>
    <w:rsid w:val="00BA3136"/>
    <w:rsid w:val="00BA36D1"/>
    <w:rsid w:val="00BA3880"/>
    <w:rsid w:val="00BA43C6"/>
    <w:rsid w:val="00BA6571"/>
    <w:rsid w:val="00BA67D3"/>
    <w:rsid w:val="00BA7D4C"/>
    <w:rsid w:val="00BB0F41"/>
    <w:rsid w:val="00BB1247"/>
    <w:rsid w:val="00BB1900"/>
    <w:rsid w:val="00BB2B81"/>
    <w:rsid w:val="00BB4236"/>
    <w:rsid w:val="00BB47B6"/>
    <w:rsid w:val="00BB594F"/>
    <w:rsid w:val="00BB5AC4"/>
    <w:rsid w:val="00BB62C4"/>
    <w:rsid w:val="00BB66D9"/>
    <w:rsid w:val="00BC063F"/>
    <w:rsid w:val="00BC1280"/>
    <w:rsid w:val="00BC489D"/>
    <w:rsid w:val="00BC4E8B"/>
    <w:rsid w:val="00BC68E4"/>
    <w:rsid w:val="00BC7C25"/>
    <w:rsid w:val="00BC7D5D"/>
    <w:rsid w:val="00BD030B"/>
    <w:rsid w:val="00BD082D"/>
    <w:rsid w:val="00BD24A0"/>
    <w:rsid w:val="00BD39F9"/>
    <w:rsid w:val="00BD6E02"/>
    <w:rsid w:val="00BD6F35"/>
    <w:rsid w:val="00BD79D2"/>
    <w:rsid w:val="00BE08BD"/>
    <w:rsid w:val="00BE4290"/>
    <w:rsid w:val="00BE4BF1"/>
    <w:rsid w:val="00BE4CA0"/>
    <w:rsid w:val="00BE6769"/>
    <w:rsid w:val="00BF0040"/>
    <w:rsid w:val="00BF0485"/>
    <w:rsid w:val="00BF4720"/>
    <w:rsid w:val="00BF5AA3"/>
    <w:rsid w:val="00BF666F"/>
    <w:rsid w:val="00BF7782"/>
    <w:rsid w:val="00BF7E50"/>
    <w:rsid w:val="00C0009C"/>
    <w:rsid w:val="00C00971"/>
    <w:rsid w:val="00C02947"/>
    <w:rsid w:val="00C031CF"/>
    <w:rsid w:val="00C05926"/>
    <w:rsid w:val="00C131EF"/>
    <w:rsid w:val="00C1683C"/>
    <w:rsid w:val="00C20102"/>
    <w:rsid w:val="00C219AA"/>
    <w:rsid w:val="00C25AE5"/>
    <w:rsid w:val="00C32371"/>
    <w:rsid w:val="00C34A71"/>
    <w:rsid w:val="00C356FD"/>
    <w:rsid w:val="00C36703"/>
    <w:rsid w:val="00C37F90"/>
    <w:rsid w:val="00C406E2"/>
    <w:rsid w:val="00C41985"/>
    <w:rsid w:val="00C4213E"/>
    <w:rsid w:val="00C42E96"/>
    <w:rsid w:val="00C440BC"/>
    <w:rsid w:val="00C45598"/>
    <w:rsid w:val="00C51127"/>
    <w:rsid w:val="00C51AD1"/>
    <w:rsid w:val="00C5237A"/>
    <w:rsid w:val="00C535B4"/>
    <w:rsid w:val="00C55573"/>
    <w:rsid w:val="00C63CA1"/>
    <w:rsid w:val="00C64007"/>
    <w:rsid w:val="00C65F02"/>
    <w:rsid w:val="00C725A5"/>
    <w:rsid w:val="00C73FDF"/>
    <w:rsid w:val="00C74CD8"/>
    <w:rsid w:val="00C74F58"/>
    <w:rsid w:val="00C7709E"/>
    <w:rsid w:val="00C81761"/>
    <w:rsid w:val="00C824CD"/>
    <w:rsid w:val="00C84094"/>
    <w:rsid w:val="00C861F3"/>
    <w:rsid w:val="00C87695"/>
    <w:rsid w:val="00C92481"/>
    <w:rsid w:val="00C93B68"/>
    <w:rsid w:val="00C94CDF"/>
    <w:rsid w:val="00C96B2F"/>
    <w:rsid w:val="00C972F5"/>
    <w:rsid w:val="00C97F3D"/>
    <w:rsid w:val="00CA27F9"/>
    <w:rsid w:val="00CA2DB6"/>
    <w:rsid w:val="00CA3486"/>
    <w:rsid w:val="00CA5A5B"/>
    <w:rsid w:val="00CB42FB"/>
    <w:rsid w:val="00CB4AA6"/>
    <w:rsid w:val="00CB4C5C"/>
    <w:rsid w:val="00CB50AB"/>
    <w:rsid w:val="00CC0BB6"/>
    <w:rsid w:val="00CC18F4"/>
    <w:rsid w:val="00CC1983"/>
    <w:rsid w:val="00CC1C90"/>
    <w:rsid w:val="00CC7B82"/>
    <w:rsid w:val="00CD0B42"/>
    <w:rsid w:val="00CD33A3"/>
    <w:rsid w:val="00CD397C"/>
    <w:rsid w:val="00CD43B2"/>
    <w:rsid w:val="00CD5781"/>
    <w:rsid w:val="00CE045D"/>
    <w:rsid w:val="00CE3BE2"/>
    <w:rsid w:val="00CF0084"/>
    <w:rsid w:val="00CF04DC"/>
    <w:rsid w:val="00CF13FE"/>
    <w:rsid w:val="00CF4266"/>
    <w:rsid w:val="00CF4F20"/>
    <w:rsid w:val="00CF52FB"/>
    <w:rsid w:val="00CF5CEE"/>
    <w:rsid w:val="00CF7525"/>
    <w:rsid w:val="00D01193"/>
    <w:rsid w:val="00D1179A"/>
    <w:rsid w:val="00D13185"/>
    <w:rsid w:val="00D13278"/>
    <w:rsid w:val="00D161E6"/>
    <w:rsid w:val="00D2174F"/>
    <w:rsid w:val="00D21A95"/>
    <w:rsid w:val="00D22164"/>
    <w:rsid w:val="00D22958"/>
    <w:rsid w:val="00D25E56"/>
    <w:rsid w:val="00D2639F"/>
    <w:rsid w:val="00D309B8"/>
    <w:rsid w:val="00D34179"/>
    <w:rsid w:val="00D34A5F"/>
    <w:rsid w:val="00D35340"/>
    <w:rsid w:val="00D369C9"/>
    <w:rsid w:val="00D379FA"/>
    <w:rsid w:val="00D464B3"/>
    <w:rsid w:val="00D46ADF"/>
    <w:rsid w:val="00D5101A"/>
    <w:rsid w:val="00D52D80"/>
    <w:rsid w:val="00D54709"/>
    <w:rsid w:val="00D567D7"/>
    <w:rsid w:val="00D619DC"/>
    <w:rsid w:val="00D62772"/>
    <w:rsid w:val="00D63E63"/>
    <w:rsid w:val="00D64A1D"/>
    <w:rsid w:val="00D67B7D"/>
    <w:rsid w:val="00D70719"/>
    <w:rsid w:val="00D70CBB"/>
    <w:rsid w:val="00D711CF"/>
    <w:rsid w:val="00D71369"/>
    <w:rsid w:val="00D723E3"/>
    <w:rsid w:val="00D749A8"/>
    <w:rsid w:val="00D76461"/>
    <w:rsid w:val="00D808EB"/>
    <w:rsid w:val="00D8362F"/>
    <w:rsid w:val="00D84C5F"/>
    <w:rsid w:val="00D858FD"/>
    <w:rsid w:val="00D85CC0"/>
    <w:rsid w:val="00D8632B"/>
    <w:rsid w:val="00D871B2"/>
    <w:rsid w:val="00D91718"/>
    <w:rsid w:val="00D95B34"/>
    <w:rsid w:val="00D973CD"/>
    <w:rsid w:val="00DA2458"/>
    <w:rsid w:val="00DA3116"/>
    <w:rsid w:val="00DA6F4D"/>
    <w:rsid w:val="00DB0FFD"/>
    <w:rsid w:val="00DB243C"/>
    <w:rsid w:val="00DB779A"/>
    <w:rsid w:val="00DC3577"/>
    <w:rsid w:val="00DC5674"/>
    <w:rsid w:val="00DC5E9D"/>
    <w:rsid w:val="00DC61AB"/>
    <w:rsid w:val="00DC6402"/>
    <w:rsid w:val="00DC743A"/>
    <w:rsid w:val="00DD00EC"/>
    <w:rsid w:val="00DD07CC"/>
    <w:rsid w:val="00DD08BD"/>
    <w:rsid w:val="00DD2331"/>
    <w:rsid w:val="00DD4935"/>
    <w:rsid w:val="00DD62BD"/>
    <w:rsid w:val="00DD74E4"/>
    <w:rsid w:val="00DD7B72"/>
    <w:rsid w:val="00DE07D0"/>
    <w:rsid w:val="00DE5BFD"/>
    <w:rsid w:val="00DF05F8"/>
    <w:rsid w:val="00DF2528"/>
    <w:rsid w:val="00DF4F74"/>
    <w:rsid w:val="00DF5182"/>
    <w:rsid w:val="00E00AF7"/>
    <w:rsid w:val="00E02C4B"/>
    <w:rsid w:val="00E02F9C"/>
    <w:rsid w:val="00E07851"/>
    <w:rsid w:val="00E10317"/>
    <w:rsid w:val="00E12506"/>
    <w:rsid w:val="00E1436E"/>
    <w:rsid w:val="00E15692"/>
    <w:rsid w:val="00E166F5"/>
    <w:rsid w:val="00E16A2B"/>
    <w:rsid w:val="00E17D7E"/>
    <w:rsid w:val="00E205E4"/>
    <w:rsid w:val="00E224EB"/>
    <w:rsid w:val="00E22A5E"/>
    <w:rsid w:val="00E240D5"/>
    <w:rsid w:val="00E25FA6"/>
    <w:rsid w:val="00E2683A"/>
    <w:rsid w:val="00E27095"/>
    <w:rsid w:val="00E30E90"/>
    <w:rsid w:val="00E31BDA"/>
    <w:rsid w:val="00E35252"/>
    <w:rsid w:val="00E40F68"/>
    <w:rsid w:val="00E426DC"/>
    <w:rsid w:val="00E43A24"/>
    <w:rsid w:val="00E4402F"/>
    <w:rsid w:val="00E505D8"/>
    <w:rsid w:val="00E50BB6"/>
    <w:rsid w:val="00E50DFD"/>
    <w:rsid w:val="00E546CA"/>
    <w:rsid w:val="00E5616D"/>
    <w:rsid w:val="00E561CD"/>
    <w:rsid w:val="00E56A59"/>
    <w:rsid w:val="00E6185E"/>
    <w:rsid w:val="00E63345"/>
    <w:rsid w:val="00E63527"/>
    <w:rsid w:val="00E66CAA"/>
    <w:rsid w:val="00E67544"/>
    <w:rsid w:val="00E67684"/>
    <w:rsid w:val="00E72133"/>
    <w:rsid w:val="00E73C99"/>
    <w:rsid w:val="00E76887"/>
    <w:rsid w:val="00E76BFC"/>
    <w:rsid w:val="00E77015"/>
    <w:rsid w:val="00E7705C"/>
    <w:rsid w:val="00E81039"/>
    <w:rsid w:val="00E829C0"/>
    <w:rsid w:val="00E84099"/>
    <w:rsid w:val="00E8674E"/>
    <w:rsid w:val="00E910F5"/>
    <w:rsid w:val="00E91552"/>
    <w:rsid w:val="00E91AD3"/>
    <w:rsid w:val="00E9230A"/>
    <w:rsid w:val="00E925F2"/>
    <w:rsid w:val="00E931E8"/>
    <w:rsid w:val="00E97138"/>
    <w:rsid w:val="00E97C5F"/>
    <w:rsid w:val="00EA0598"/>
    <w:rsid w:val="00EA3CC6"/>
    <w:rsid w:val="00EA4F44"/>
    <w:rsid w:val="00EA7AB6"/>
    <w:rsid w:val="00EA7FAE"/>
    <w:rsid w:val="00EB057A"/>
    <w:rsid w:val="00EB0D3C"/>
    <w:rsid w:val="00EB1013"/>
    <w:rsid w:val="00EB47AF"/>
    <w:rsid w:val="00EB5B7F"/>
    <w:rsid w:val="00EB6F63"/>
    <w:rsid w:val="00EC40F2"/>
    <w:rsid w:val="00EC4241"/>
    <w:rsid w:val="00EC45B4"/>
    <w:rsid w:val="00EC73D6"/>
    <w:rsid w:val="00ED08C9"/>
    <w:rsid w:val="00ED0996"/>
    <w:rsid w:val="00ED18C0"/>
    <w:rsid w:val="00ED1DA1"/>
    <w:rsid w:val="00ED23CC"/>
    <w:rsid w:val="00ED47BF"/>
    <w:rsid w:val="00EE58BE"/>
    <w:rsid w:val="00EE58D4"/>
    <w:rsid w:val="00EF0295"/>
    <w:rsid w:val="00EF0B11"/>
    <w:rsid w:val="00EF355F"/>
    <w:rsid w:val="00EF45C2"/>
    <w:rsid w:val="00EF5032"/>
    <w:rsid w:val="00EF7FC9"/>
    <w:rsid w:val="00F02234"/>
    <w:rsid w:val="00F02EE2"/>
    <w:rsid w:val="00F053D7"/>
    <w:rsid w:val="00F06F5A"/>
    <w:rsid w:val="00F15739"/>
    <w:rsid w:val="00F2056E"/>
    <w:rsid w:val="00F228BF"/>
    <w:rsid w:val="00F24FC9"/>
    <w:rsid w:val="00F306F3"/>
    <w:rsid w:val="00F30A42"/>
    <w:rsid w:val="00F31D2F"/>
    <w:rsid w:val="00F32AD6"/>
    <w:rsid w:val="00F339A9"/>
    <w:rsid w:val="00F3511B"/>
    <w:rsid w:val="00F36636"/>
    <w:rsid w:val="00F42F64"/>
    <w:rsid w:val="00F43E65"/>
    <w:rsid w:val="00F440D6"/>
    <w:rsid w:val="00F448C0"/>
    <w:rsid w:val="00F463BB"/>
    <w:rsid w:val="00F467E0"/>
    <w:rsid w:val="00F5256D"/>
    <w:rsid w:val="00F535C7"/>
    <w:rsid w:val="00F6149E"/>
    <w:rsid w:val="00F61D77"/>
    <w:rsid w:val="00F6458A"/>
    <w:rsid w:val="00F64836"/>
    <w:rsid w:val="00F65BDB"/>
    <w:rsid w:val="00F663E7"/>
    <w:rsid w:val="00F71E95"/>
    <w:rsid w:val="00F73FC4"/>
    <w:rsid w:val="00F75C2B"/>
    <w:rsid w:val="00F76A3E"/>
    <w:rsid w:val="00F76B09"/>
    <w:rsid w:val="00F7757B"/>
    <w:rsid w:val="00F825F2"/>
    <w:rsid w:val="00F83B72"/>
    <w:rsid w:val="00F85153"/>
    <w:rsid w:val="00F85CA0"/>
    <w:rsid w:val="00F912E8"/>
    <w:rsid w:val="00F91A5F"/>
    <w:rsid w:val="00F9339A"/>
    <w:rsid w:val="00F95E88"/>
    <w:rsid w:val="00F96501"/>
    <w:rsid w:val="00F97D43"/>
    <w:rsid w:val="00FA01FF"/>
    <w:rsid w:val="00FA2F3F"/>
    <w:rsid w:val="00FA325D"/>
    <w:rsid w:val="00FA6ABB"/>
    <w:rsid w:val="00FA6FAD"/>
    <w:rsid w:val="00FA7607"/>
    <w:rsid w:val="00FB0BF1"/>
    <w:rsid w:val="00FB1A05"/>
    <w:rsid w:val="00FB388C"/>
    <w:rsid w:val="00FB4C5B"/>
    <w:rsid w:val="00FB51F0"/>
    <w:rsid w:val="00FB66DE"/>
    <w:rsid w:val="00FB76E4"/>
    <w:rsid w:val="00FB780F"/>
    <w:rsid w:val="00FC16F0"/>
    <w:rsid w:val="00FC7CE7"/>
    <w:rsid w:val="00FD116F"/>
    <w:rsid w:val="00FD2C78"/>
    <w:rsid w:val="00FD342B"/>
    <w:rsid w:val="00FE1566"/>
    <w:rsid w:val="00FE2A79"/>
    <w:rsid w:val="00FE39FE"/>
    <w:rsid w:val="00FF2C0F"/>
    <w:rsid w:val="00FF4509"/>
    <w:rsid w:val="00FF5159"/>
    <w:rsid w:val="00FF63E0"/>
    <w:rsid w:val="00FF743E"/>
    <w:rsid w:val="00FF78FE"/>
    <w:rsid w:val="00FF7B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1BEC29"/>
  <w15:docId w15:val="{05BF3E87-F078-4B23-B84E-8870D2E87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5A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D09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059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5974"/>
  </w:style>
  <w:style w:type="paragraph" w:styleId="Footer">
    <w:name w:val="footer"/>
    <w:basedOn w:val="Normal"/>
    <w:link w:val="FooterChar"/>
    <w:uiPriority w:val="99"/>
    <w:unhideWhenUsed/>
    <w:rsid w:val="008059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5974"/>
  </w:style>
  <w:style w:type="paragraph" w:styleId="BalloonText">
    <w:name w:val="Balloon Text"/>
    <w:basedOn w:val="Normal"/>
    <w:link w:val="BalloonTextChar"/>
    <w:uiPriority w:val="99"/>
    <w:semiHidden/>
    <w:unhideWhenUsed/>
    <w:rsid w:val="001505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5F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91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906995-BEC7-4109-85DA-227E327F21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636</Words>
  <Characters>9328</Characters>
  <Application>Microsoft Office Word</Application>
  <DocSecurity>0</DocSecurity>
  <Lines>77</Lines>
  <Paragraphs>2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simge bardak</cp:lastModifiedBy>
  <cp:revision>2</cp:revision>
  <cp:lastPrinted>2020-04-07T18:17:00Z</cp:lastPrinted>
  <dcterms:created xsi:type="dcterms:W3CDTF">2020-07-08T08:47:00Z</dcterms:created>
  <dcterms:modified xsi:type="dcterms:W3CDTF">2020-07-08T08:47:00Z</dcterms:modified>
</cp:coreProperties>
</file>